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6D826F0E"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Miri </w:t>
      </w:r>
      <w:proofErr w:type="spellStart"/>
      <w:r w:rsidRPr="0025331A">
        <w:rPr>
          <w:rFonts w:cstheme="majorBidi"/>
          <w:color w:val="202124"/>
          <w:spacing w:val="2"/>
          <w:szCs w:val="24"/>
          <w:shd w:val="clear" w:color="auto" w:fill="FFFFFF"/>
        </w:rPr>
        <w:t>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e</w:t>
      </w:r>
      <w:proofErr w:type="spellEnd"/>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color w:val="auto"/>
          <w:sz w:val="28"/>
          <w:szCs w:val="28"/>
          <w:u w:val="single"/>
          <w:lang w:bidi="he-IL"/>
        </w:rPr>
        <w:id w:val="-1573424123"/>
        <w:docPartObj>
          <w:docPartGallery w:val="Table of Contents"/>
          <w:docPartUnique/>
        </w:docPartObj>
      </w:sdtPr>
      <w:sdtEndPr>
        <w:rPr>
          <w:b/>
          <w:bCs/>
          <w:noProof/>
          <w:sz w:val="24"/>
          <w:szCs w:val="22"/>
          <w:u w:val="none"/>
        </w:r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BC0249">
          <w:pPr>
            <w:tabs>
              <w:tab w:val="left" w:pos="0"/>
            </w:tabs>
            <w:bidi w:val="0"/>
            <w:spacing w:line="360" w:lineRule="auto"/>
            <w:rPr>
              <w:lang w:bidi="ar-SA"/>
            </w:rPr>
          </w:pPr>
        </w:p>
        <w:p w14:paraId="32FDEB40" w14:textId="3AC5F0B5" w:rsidR="00BC0249" w:rsidRDefault="00651549" w:rsidP="00BC0249">
          <w:pPr>
            <w:pStyle w:val="TOC1"/>
            <w:tabs>
              <w:tab w:val="left" w:pos="1100"/>
            </w:tabs>
            <w:spacing w:line="360" w:lineRule="auto"/>
            <w:rPr>
              <w:rFonts w:asciiTheme="minorHAnsi" w:eastAsiaTheme="minorEastAsia" w:hAnsiTheme="minorHAnsi"/>
              <w:sz w:val="22"/>
              <w:rtl/>
            </w:rPr>
          </w:pPr>
          <w:r w:rsidRPr="00311963">
            <w:rPr>
              <w:noProof w:val="0"/>
            </w:rPr>
            <w:fldChar w:fldCharType="begin"/>
          </w:r>
          <w:r w:rsidRPr="00311963">
            <w:instrText xml:space="preserve"> TOC \o "1-3" \h \z \u </w:instrText>
          </w:r>
          <w:r w:rsidRPr="00311963">
            <w:rPr>
              <w:noProof w:val="0"/>
            </w:rPr>
            <w:fldChar w:fldCharType="separate"/>
          </w:r>
          <w:hyperlink w:anchor="_Toc90311428" w:history="1">
            <w:r w:rsidR="00BC0249" w:rsidRPr="00D57D3C">
              <w:rPr>
                <w:rStyle w:val="Hyperlink"/>
                <w:highlight w:val="yellow"/>
              </w:rPr>
              <w:t>1.</w:t>
            </w:r>
            <w:r w:rsidR="00BC0249">
              <w:rPr>
                <w:rFonts w:asciiTheme="minorHAnsi" w:eastAsiaTheme="minorEastAsia" w:hAnsiTheme="minorHAnsi"/>
                <w:sz w:val="22"/>
                <w:rtl/>
              </w:rPr>
              <w:tab/>
            </w:r>
            <w:r w:rsidR="00BC0249" w:rsidRPr="00D57D3C">
              <w:rPr>
                <w:rStyle w:val="Hyperlink"/>
                <w:highlight w:val="yellow"/>
              </w:rPr>
              <w:t>Abstract</w:t>
            </w:r>
            <w:r w:rsidR="00BC0249">
              <w:rPr>
                <w:webHidden/>
                <w:rtl/>
              </w:rPr>
              <w:tab/>
            </w:r>
            <w:r w:rsidR="00BC0249">
              <w:rPr>
                <w:webHidden/>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28 \h</w:instrText>
            </w:r>
            <w:r w:rsidR="00BC0249">
              <w:rPr>
                <w:webHidden/>
                <w:rtl/>
              </w:rPr>
              <w:instrText xml:space="preserve"> </w:instrText>
            </w:r>
            <w:r w:rsidR="00BC0249">
              <w:rPr>
                <w:webHidden/>
                <w:rtl/>
              </w:rPr>
            </w:r>
            <w:r w:rsidR="00BC0249">
              <w:rPr>
                <w:webHidden/>
                <w:rtl/>
              </w:rPr>
              <w:fldChar w:fldCharType="separate"/>
            </w:r>
            <w:r w:rsidR="00BC0249">
              <w:rPr>
                <w:webHidden/>
                <w:rtl/>
              </w:rPr>
              <w:t>1</w:t>
            </w:r>
            <w:r w:rsidR="00BC0249">
              <w:rPr>
                <w:webHidden/>
                <w:rtl/>
              </w:rPr>
              <w:fldChar w:fldCharType="end"/>
            </w:r>
          </w:hyperlink>
        </w:p>
        <w:p w14:paraId="5236B843" w14:textId="56B02432" w:rsidR="00BC0249" w:rsidRDefault="009A4F09" w:rsidP="00BC0249">
          <w:pPr>
            <w:pStyle w:val="TOC1"/>
            <w:tabs>
              <w:tab w:val="left" w:pos="1540"/>
            </w:tabs>
            <w:spacing w:line="360" w:lineRule="auto"/>
            <w:rPr>
              <w:rFonts w:asciiTheme="minorHAnsi" w:eastAsiaTheme="minorEastAsia" w:hAnsiTheme="minorHAnsi"/>
              <w:sz w:val="22"/>
              <w:rtl/>
            </w:rPr>
          </w:pPr>
          <w:hyperlink w:anchor="_Toc90311429" w:history="1">
            <w:r w:rsidR="00BC0249" w:rsidRPr="00D57D3C">
              <w:rPr>
                <w:rStyle w:val="Hyperlink"/>
                <w:highlight w:val="yellow"/>
              </w:rPr>
              <w:t>2.</w:t>
            </w:r>
            <w:r w:rsidR="00BC0249">
              <w:rPr>
                <w:rFonts w:asciiTheme="minorHAnsi" w:eastAsiaTheme="minorEastAsia" w:hAnsiTheme="minorHAnsi"/>
                <w:sz w:val="22"/>
                <w:rtl/>
              </w:rPr>
              <w:tab/>
            </w:r>
            <w:r w:rsidR="00BC0249" w:rsidRPr="00D57D3C">
              <w:rPr>
                <w:rStyle w:val="Hyperlink"/>
                <w:highlight w:val="yellow"/>
              </w:rPr>
              <w:t>Introduction</w:t>
            </w:r>
            <w:r w:rsidR="00BC0249">
              <w:rPr>
                <w:rStyle w:val="Hyperlink"/>
              </w:rPr>
              <w:tab/>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29 \h</w:instrText>
            </w:r>
            <w:r w:rsidR="00BC0249">
              <w:rPr>
                <w:webHidden/>
                <w:rtl/>
              </w:rPr>
              <w:instrText xml:space="preserve"> </w:instrText>
            </w:r>
            <w:r w:rsidR="00BC0249">
              <w:rPr>
                <w:webHidden/>
                <w:rtl/>
              </w:rPr>
            </w:r>
            <w:r w:rsidR="00BC0249">
              <w:rPr>
                <w:webHidden/>
                <w:rtl/>
              </w:rPr>
              <w:fldChar w:fldCharType="separate"/>
            </w:r>
            <w:r w:rsidR="00BC0249">
              <w:rPr>
                <w:webHidden/>
                <w:rtl/>
              </w:rPr>
              <w:t>1</w:t>
            </w:r>
            <w:r w:rsidR="00BC0249">
              <w:rPr>
                <w:webHidden/>
                <w:rtl/>
              </w:rPr>
              <w:fldChar w:fldCharType="end"/>
            </w:r>
          </w:hyperlink>
        </w:p>
        <w:p w14:paraId="1847BD28" w14:textId="519E66CD" w:rsidR="00BC0249" w:rsidRDefault="009A4F09" w:rsidP="00BC0249">
          <w:pPr>
            <w:pStyle w:val="TOC1"/>
            <w:tabs>
              <w:tab w:val="left" w:pos="3125"/>
            </w:tabs>
            <w:spacing w:line="360" w:lineRule="auto"/>
            <w:rPr>
              <w:rFonts w:asciiTheme="minorHAnsi" w:eastAsiaTheme="minorEastAsia" w:hAnsiTheme="minorHAnsi"/>
              <w:sz w:val="22"/>
              <w:rtl/>
            </w:rPr>
          </w:pPr>
          <w:hyperlink w:anchor="_Toc90311430" w:history="1">
            <w:r w:rsidR="00BC0249" w:rsidRPr="00D57D3C">
              <w:rPr>
                <w:rStyle w:val="Hyperlink"/>
              </w:rPr>
              <w:t>3.</w:t>
            </w:r>
            <w:r w:rsidR="00BC0249">
              <w:rPr>
                <w:rFonts w:asciiTheme="minorHAnsi" w:eastAsiaTheme="minorEastAsia" w:hAnsiTheme="minorHAnsi"/>
                <w:sz w:val="22"/>
                <w:rtl/>
              </w:rPr>
              <w:tab/>
            </w:r>
            <w:r w:rsidR="00BC0249" w:rsidRPr="00D57D3C">
              <w:rPr>
                <w:rStyle w:val="Hyperlink"/>
              </w:rPr>
              <w:t>Background and Related Work</w:t>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30 \h</w:instrText>
            </w:r>
            <w:r w:rsidR="00BC0249">
              <w:rPr>
                <w:webHidden/>
                <w:rtl/>
              </w:rPr>
              <w:instrText xml:space="preserve"> </w:instrText>
            </w:r>
            <w:r w:rsidR="00BC0249">
              <w:rPr>
                <w:webHidden/>
                <w:rtl/>
              </w:rPr>
            </w:r>
            <w:r w:rsidR="00BC0249">
              <w:rPr>
                <w:webHidden/>
                <w:rtl/>
              </w:rPr>
              <w:fldChar w:fldCharType="separate"/>
            </w:r>
            <w:r w:rsidR="00BC0249">
              <w:rPr>
                <w:webHidden/>
                <w:rtl/>
              </w:rPr>
              <w:t>1</w:t>
            </w:r>
            <w:r w:rsidR="00BC0249">
              <w:rPr>
                <w:webHidden/>
                <w:rtl/>
              </w:rPr>
              <w:fldChar w:fldCharType="end"/>
            </w:r>
          </w:hyperlink>
        </w:p>
        <w:p w14:paraId="133060B4" w14:textId="4B79123E" w:rsidR="00BC0249" w:rsidRDefault="009A4F09" w:rsidP="00BC0249">
          <w:pPr>
            <w:pStyle w:val="TOC2"/>
            <w:tabs>
              <w:tab w:val="left" w:pos="1799"/>
            </w:tabs>
            <w:spacing w:line="360" w:lineRule="auto"/>
            <w:rPr>
              <w:rFonts w:asciiTheme="minorHAnsi" w:eastAsiaTheme="minorEastAsia" w:hAnsiTheme="minorHAnsi"/>
              <w:noProof/>
              <w:sz w:val="22"/>
              <w:rtl/>
            </w:rPr>
          </w:pPr>
          <w:hyperlink w:anchor="_Toc90311431" w:history="1">
            <w:r w:rsidR="00BC0249" w:rsidRPr="00D57D3C">
              <w:rPr>
                <w:rStyle w:val="Hyperlink"/>
                <w:noProof/>
              </w:rPr>
              <w:t>3.1.</w:t>
            </w:r>
            <w:r w:rsidR="00BC0249">
              <w:rPr>
                <w:rFonts w:asciiTheme="minorHAnsi" w:eastAsiaTheme="minorEastAsia" w:hAnsiTheme="minorHAnsi"/>
                <w:noProof/>
                <w:sz w:val="22"/>
                <w:rtl/>
              </w:rPr>
              <w:tab/>
            </w:r>
            <w:r w:rsidR="00BC0249" w:rsidRPr="00D57D3C">
              <w:rPr>
                <w:rStyle w:val="Hyperlink"/>
                <w:noProof/>
              </w:rPr>
              <w:t>Background</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1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w:t>
            </w:r>
            <w:r w:rsidR="00BC0249">
              <w:rPr>
                <w:noProof/>
                <w:webHidden/>
                <w:rtl/>
              </w:rPr>
              <w:fldChar w:fldCharType="end"/>
            </w:r>
          </w:hyperlink>
        </w:p>
        <w:p w14:paraId="41FAA392" w14:textId="3E698734" w:rsidR="00BC0249" w:rsidRDefault="009A4F09" w:rsidP="00BC0249">
          <w:pPr>
            <w:pStyle w:val="TOC3"/>
            <w:spacing w:line="360" w:lineRule="auto"/>
            <w:rPr>
              <w:rFonts w:asciiTheme="minorHAnsi" w:eastAsiaTheme="minorEastAsia" w:hAnsiTheme="minorHAnsi"/>
              <w:noProof/>
              <w:sz w:val="22"/>
              <w:rtl/>
            </w:rPr>
          </w:pPr>
          <w:hyperlink w:anchor="_Toc90311432" w:history="1">
            <w:r w:rsidR="00BC0249" w:rsidRPr="00D57D3C">
              <w:rPr>
                <w:rStyle w:val="Hyperlink"/>
                <w:noProof/>
              </w:rPr>
              <w:t>CT Noise</w:t>
            </w:r>
            <w:r w:rsidR="00BC0249">
              <w:rPr>
                <w:noProof/>
                <w:webHidden/>
                <w:rtl/>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2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w:t>
            </w:r>
            <w:r w:rsidR="00BC0249">
              <w:rPr>
                <w:noProof/>
                <w:webHidden/>
                <w:rtl/>
              </w:rPr>
              <w:fldChar w:fldCharType="end"/>
            </w:r>
          </w:hyperlink>
        </w:p>
        <w:p w14:paraId="4761EB22" w14:textId="75774351" w:rsidR="00BC0249" w:rsidRDefault="009A4F09" w:rsidP="00BC0249">
          <w:pPr>
            <w:pStyle w:val="TOC3"/>
            <w:spacing w:line="360" w:lineRule="auto"/>
            <w:rPr>
              <w:rFonts w:asciiTheme="minorHAnsi" w:eastAsiaTheme="minorEastAsia" w:hAnsiTheme="minorHAnsi"/>
              <w:noProof/>
              <w:sz w:val="22"/>
              <w:rtl/>
            </w:rPr>
          </w:pPr>
          <w:hyperlink w:anchor="_Toc90311433" w:history="1">
            <w:r w:rsidR="00BC0249" w:rsidRPr="00D57D3C">
              <w:rPr>
                <w:rStyle w:val="Hyperlink"/>
                <w:noProof/>
              </w:rPr>
              <w:t>peak Signal-to-noise Ratio (PSNR)</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3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3</w:t>
            </w:r>
            <w:r w:rsidR="00BC0249">
              <w:rPr>
                <w:noProof/>
                <w:webHidden/>
                <w:rtl/>
              </w:rPr>
              <w:fldChar w:fldCharType="end"/>
            </w:r>
          </w:hyperlink>
        </w:p>
        <w:p w14:paraId="1286620D" w14:textId="7F8EC422" w:rsidR="00BC0249" w:rsidRDefault="009A4F09" w:rsidP="00BC0249">
          <w:pPr>
            <w:pStyle w:val="TOC3"/>
            <w:spacing w:line="360" w:lineRule="auto"/>
            <w:rPr>
              <w:rFonts w:asciiTheme="minorHAnsi" w:eastAsiaTheme="minorEastAsia" w:hAnsiTheme="minorHAnsi"/>
              <w:noProof/>
              <w:sz w:val="22"/>
              <w:rtl/>
            </w:rPr>
          </w:pPr>
          <w:hyperlink w:anchor="_Toc90311434" w:history="1">
            <w:r w:rsidR="00BC0249" w:rsidRPr="00D57D3C">
              <w:rPr>
                <w:rStyle w:val="Hyperlink"/>
                <w:noProof/>
              </w:rPr>
              <w:t>Encoder-Decoder CNN</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4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3</w:t>
            </w:r>
            <w:r w:rsidR="00BC0249">
              <w:rPr>
                <w:noProof/>
                <w:webHidden/>
                <w:rtl/>
              </w:rPr>
              <w:fldChar w:fldCharType="end"/>
            </w:r>
          </w:hyperlink>
        </w:p>
        <w:p w14:paraId="486C5960" w14:textId="02D14260" w:rsidR="00BC0249" w:rsidRDefault="009A4F09" w:rsidP="00BC0249">
          <w:pPr>
            <w:pStyle w:val="TOC2"/>
            <w:tabs>
              <w:tab w:val="left" w:pos="1966"/>
            </w:tabs>
            <w:spacing w:line="360" w:lineRule="auto"/>
            <w:rPr>
              <w:rFonts w:asciiTheme="minorHAnsi" w:eastAsiaTheme="minorEastAsia" w:hAnsiTheme="minorHAnsi"/>
              <w:noProof/>
              <w:sz w:val="22"/>
              <w:rtl/>
            </w:rPr>
          </w:pPr>
          <w:hyperlink w:anchor="_Toc90311435" w:history="1">
            <w:r w:rsidR="00BC0249" w:rsidRPr="00D57D3C">
              <w:rPr>
                <w:rStyle w:val="Hyperlink"/>
                <w:noProof/>
                <w:highlight w:val="yellow"/>
              </w:rPr>
              <w:t>3.2.</w:t>
            </w:r>
            <w:r w:rsidR="00BC0249">
              <w:rPr>
                <w:rFonts w:asciiTheme="minorHAnsi" w:eastAsiaTheme="minorEastAsia" w:hAnsiTheme="minorHAnsi"/>
                <w:noProof/>
                <w:sz w:val="22"/>
                <w:rtl/>
              </w:rPr>
              <w:tab/>
            </w:r>
            <w:r w:rsidR="00BC0249" w:rsidRPr="00D57D3C">
              <w:rPr>
                <w:rStyle w:val="Hyperlink"/>
                <w:noProof/>
                <w:highlight w:val="yellow"/>
              </w:rPr>
              <w:t>Related Work</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5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5</w:t>
            </w:r>
            <w:r w:rsidR="00BC0249">
              <w:rPr>
                <w:noProof/>
                <w:webHidden/>
                <w:rtl/>
              </w:rPr>
              <w:fldChar w:fldCharType="end"/>
            </w:r>
          </w:hyperlink>
        </w:p>
        <w:p w14:paraId="7FAD8ABE" w14:textId="4EADD65F" w:rsidR="00BC0249" w:rsidRDefault="009A4F09" w:rsidP="00BC0249">
          <w:pPr>
            <w:pStyle w:val="TOC3"/>
            <w:spacing w:line="360" w:lineRule="auto"/>
            <w:rPr>
              <w:rFonts w:asciiTheme="minorHAnsi" w:eastAsiaTheme="minorEastAsia" w:hAnsiTheme="minorHAnsi"/>
              <w:noProof/>
              <w:sz w:val="22"/>
              <w:rtl/>
            </w:rPr>
          </w:pPr>
          <w:hyperlink w:anchor="_Toc90311436" w:history="1">
            <w:r w:rsidR="00BC0249" w:rsidRPr="00D57D3C">
              <w:rPr>
                <w:rStyle w:val="Hyperlink"/>
                <w:noProof/>
              </w:rPr>
              <w:t>Noise2Clean (N</w:t>
            </w:r>
            <w:r w:rsidR="00BC0249" w:rsidRPr="00D57D3C">
              <w:rPr>
                <w:rStyle w:val="Hyperlink"/>
                <w:noProof/>
                <w:rtl/>
              </w:rPr>
              <w:t>2</w:t>
            </w:r>
            <w:r w:rsidR="00BC0249" w:rsidRPr="00D57D3C">
              <w:rPr>
                <w:rStyle w:val="Hyperlink"/>
                <w:noProof/>
              </w:rPr>
              <w:t>C).</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6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5</w:t>
            </w:r>
            <w:r w:rsidR="00BC0249">
              <w:rPr>
                <w:noProof/>
                <w:webHidden/>
                <w:rtl/>
              </w:rPr>
              <w:fldChar w:fldCharType="end"/>
            </w:r>
          </w:hyperlink>
        </w:p>
        <w:p w14:paraId="3FB0972E" w14:textId="167AFB19" w:rsidR="00BC0249" w:rsidRDefault="009A4F09" w:rsidP="00BC0249">
          <w:pPr>
            <w:pStyle w:val="TOC3"/>
            <w:spacing w:line="360" w:lineRule="auto"/>
            <w:rPr>
              <w:rFonts w:asciiTheme="minorHAnsi" w:eastAsiaTheme="minorEastAsia" w:hAnsiTheme="minorHAnsi"/>
              <w:noProof/>
              <w:sz w:val="22"/>
              <w:rtl/>
            </w:rPr>
          </w:pPr>
          <w:hyperlink w:anchor="_Toc90311437" w:history="1">
            <w:r w:rsidR="00BC0249" w:rsidRPr="00D57D3C">
              <w:rPr>
                <w:rStyle w:val="Hyperlink"/>
                <w:noProof/>
              </w:rPr>
              <w:t>Noise2Noise (N2N)</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7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5</w:t>
            </w:r>
            <w:r w:rsidR="00BC0249">
              <w:rPr>
                <w:noProof/>
                <w:webHidden/>
                <w:rtl/>
              </w:rPr>
              <w:fldChar w:fldCharType="end"/>
            </w:r>
          </w:hyperlink>
        </w:p>
        <w:p w14:paraId="74A498CC" w14:textId="19A76B73" w:rsidR="00BC0249" w:rsidRDefault="009A4F09" w:rsidP="00BC0249">
          <w:pPr>
            <w:pStyle w:val="TOC3"/>
            <w:spacing w:line="360" w:lineRule="auto"/>
            <w:rPr>
              <w:rFonts w:asciiTheme="minorHAnsi" w:eastAsiaTheme="minorEastAsia" w:hAnsiTheme="minorHAnsi"/>
              <w:noProof/>
              <w:sz w:val="22"/>
              <w:rtl/>
            </w:rPr>
          </w:pPr>
          <w:hyperlink w:anchor="_Toc90311438" w:history="1">
            <w:r w:rsidR="00BC0249" w:rsidRPr="00D57D3C">
              <w:rPr>
                <w:rStyle w:val="Hyperlink"/>
                <w:noProof/>
              </w:rPr>
              <w:t>GAN</w:t>
            </w:r>
            <w:r w:rsidR="00BC0249">
              <w:rPr>
                <w:rStyle w:val="Hyperlink"/>
                <w:noProof/>
              </w:rPr>
              <w:tab/>
            </w:r>
            <w:r w:rsidR="00BC0249">
              <w:rPr>
                <w:rStyle w:val="Hyperlink"/>
                <w:noProof/>
              </w:rPr>
              <w:tab/>
            </w:r>
            <w:r w:rsidR="00BC0249">
              <w:rPr>
                <w:rStyle w:val="Hyperlink"/>
                <w:noProof/>
              </w:rPr>
              <w:tab/>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8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8</w:t>
            </w:r>
            <w:r w:rsidR="00BC0249">
              <w:rPr>
                <w:noProof/>
                <w:webHidden/>
                <w:rtl/>
              </w:rPr>
              <w:fldChar w:fldCharType="end"/>
            </w:r>
          </w:hyperlink>
        </w:p>
        <w:p w14:paraId="6986C92F" w14:textId="797AE9F0" w:rsidR="00BC0249" w:rsidRDefault="009A4F09" w:rsidP="00BC0249">
          <w:pPr>
            <w:pStyle w:val="TOC3"/>
            <w:spacing w:line="360" w:lineRule="auto"/>
            <w:rPr>
              <w:rFonts w:asciiTheme="minorHAnsi" w:eastAsiaTheme="minorEastAsia" w:hAnsiTheme="minorHAnsi"/>
              <w:noProof/>
              <w:sz w:val="22"/>
              <w:rtl/>
            </w:rPr>
          </w:pPr>
          <w:hyperlink w:anchor="_Toc90311439" w:history="1">
            <w:r w:rsidR="00BC0249" w:rsidRPr="00D57D3C">
              <w:rPr>
                <w:rStyle w:val="Hyperlink"/>
                <w:noProof/>
              </w:rPr>
              <w:t>RED30</w:t>
            </w:r>
            <w:r w:rsidR="00BC0249">
              <w:rPr>
                <w:noProof/>
                <w:webHidden/>
                <w:rtl/>
              </w:rPr>
              <w:tab/>
            </w:r>
            <w:r w:rsidR="00BC0249">
              <w:rPr>
                <w:noProof/>
                <w:webHidden/>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39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0</w:t>
            </w:r>
            <w:r w:rsidR="00BC0249">
              <w:rPr>
                <w:noProof/>
                <w:webHidden/>
                <w:rtl/>
              </w:rPr>
              <w:fldChar w:fldCharType="end"/>
            </w:r>
          </w:hyperlink>
        </w:p>
        <w:p w14:paraId="72E112AC" w14:textId="7341AE9B" w:rsidR="00BC0249" w:rsidRDefault="009A4F09" w:rsidP="00BC0249">
          <w:pPr>
            <w:pStyle w:val="TOC1"/>
            <w:tabs>
              <w:tab w:val="left" w:pos="2472"/>
            </w:tabs>
            <w:spacing w:line="360" w:lineRule="auto"/>
            <w:rPr>
              <w:rFonts w:asciiTheme="minorHAnsi" w:eastAsiaTheme="minorEastAsia" w:hAnsiTheme="minorHAnsi"/>
              <w:sz w:val="22"/>
              <w:rtl/>
            </w:rPr>
          </w:pPr>
          <w:hyperlink w:anchor="_Toc90311440" w:history="1">
            <w:r w:rsidR="00BC0249" w:rsidRPr="00D57D3C">
              <w:rPr>
                <w:rStyle w:val="Hyperlink"/>
              </w:rPr>
              <w:t>4.</w:t>
            </w:r>
            <w:r w:rsidR="00BC0249">
              <w:rPr>
                <w:rFonts w:asciiTheme="minorHAnsi" w:eastAsiaTheme="minorEastAsia" w:hAnsiTheme="minorHAnsi"/>
                <w:sz w:val="22"/>
                <w:rtl/>
              </w:rPr>
              <w:tab/>
            </w:r>
            <w:r w:rsidR="00BC0249" w:rsidRPr="00D57D3C">
              <w:rPr>
                <w:rStyle w:val="Hyperlink"/>
              </w:rPr>
              <w:t>Expected Achievements</w:t>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40 \h</w:instrText>
            </w:r>
            <w:r w:rsidR="00BC0249">
              <w:rPr>
                <w:webHidden/>
                <w:rtl/>
              </w:rPr>
              <w:instrText xml:space="preserve"> </w:instrText>
            </w:r>
            <w:r w:rsidR="00BC0249">
              <w:rPr>
                <w:webHidden/>
                <w:rtl/>
              </w:rPr>
            </w:r>
            <w:r w:rsidR="00BC0249">
              <w:rPr>
                <w:webHidden/>
                <w:rtl/>
              </w:rPr>
              <w:fldChar w:fldCharType="separate"/>
            </w:r>
            <w:r w:rsidR="00BC0249">
              <w:rPr>
                <w:webHidden/>
                <w:rtl/>
              </w:rPr>
              <w:t>10</w:t>
            </w:r>
            <w:r w:rsidR="00BC0249">
              <w:rPr>
                <w:webHidden/>
                <w:rtl/>
              </w:rPr>
              <w:fldChar w:fldCharType="end"/>
            </w:r>
          </w:hyperlink>
        </w:p>
        <w:p w14:paraId="3F964154" w14:textId="64F51EE4" w:rsidR="00BC0249" w:rsidRDefault="009A4F09" w:rsidP="00BC0249">
          <w:pPr>
            <w:pStyle w:val="TOC1"/>
            <w:tabs>
              <w:tab w:val="left" w:pos="1819"/>
            </w:tabs>
            <w:spacing w:line="360" w:lineRule="auto"/>
            <w:rPr>
              <w:rFonts w:asciiTheme="minorHAnsi" w:eastAsiaTheme="minorEastAsia" w:hAnsiTheme="minorHAnsi"/>
              <w:sz w:val="22"/>
              <w:rtl/>
            </w:rPr>
          </w:pPr>
          <w:hyperlink w:anchor="_Toc90311441" w:history="1">
            <w:r w:rsidR="00BC0249" w:rsidRPr="00D57D3C">
              <w:rPr>
                <w:rStyle w:val="Hyperlink"/>
              </w:rPr>
              <w:t>5.</w:t>
            </w:r>
            <w:r w:rsidR="00BC0249">
              <w:rPr>
                <w:rFonts w:asciiTheme="minorHAnsi" w:eastAsiaTheme="minorEastAsia" w:hAnsiTheme="minorHAnsi"/>
                <w:sz w:val="22"/>
                <w:rtl/>
              </w:rPr>
              <w:tab/>
            </w:r>
            <w:r w:rsidR="00BC0249" w:rsidRPr="00D57D3C">
              <w:rPr>
                <w:rStyle w:val="Hyperlink"/>
              </w:rPr>
              <w:t>Research Process</w:t>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41 \h</w:instrText>
            </w:r>
            <w:r w:rsidR="00BC0249">
              <w:rPr>
                <w:webHidden/>
                <w:rtl/>
              </w:rPr>
              <w:instrText xml:space="preserve"> </w:instrText>
            </w:r>
            <w:r w:rsidR="00BC0249">
              <w:rPr>
                <w:webHidden/>
                <w:rtl/>
              </w:rPr>
            </w:r>
            <w:r w:rsidR="00BC0249">
              <w:rPr>
                <w:webHidden/>
                <w:rtl/>
              </w:rPr>
              <w:fldChar w:fldCharType="separate"/>
            </w:r>
            <w:r w:rsidR="00BC0249">
              <w:rPr>
                <w:webHidden/>
                <w:rtl/>
              </w:rPr>
              <w:t>11</w:t>
            </w:r>
            <w:r w:rsidR="00BC0249">
              <w:rPr>
                <w:webHidden/>
                <w:rtl/>
              </w:rPr>
              <w:fldChar w:fldCharType="end"/>
            </w:r>
          </w:hyperlink>
        </w:p>
        <w:p w14:paraId="0254FC46" w14:textId="7B6D96D8" w:rsidR="00BC0249" w:rsidRDefault="009A4F09" w:rsidP="00BC0249">
          <w:pPr>
            <w:pStyle w:val="TOC2"/>
            <w:tabs>
              <w:tab w:val="left" w:pos="1540"/>
            </w:tabs>
            <w:spacing w:line="360" w:lineRule="auto"/>
            <w:rPr>
              <w:rFonts w:asciiTheme="minorHAnsi" w:eastAsiaTheme="minorEastAsia" w:hAnsiTheme="minorHAnsi"/>
              <w:noProof/>
              <w:sz w:val="22"/>
              <w:rtl/>
            </w:rPr>
          </w:pPr>
          <w:hyperlink w:anchor="_Toc90311442" w:history="1">
            <w:r w:rsidR="00BC0249" w:rsidRPr="00D57D3C">
              <w:rPr>
                <w:rStyle w:val="Hyperlink"/>
                <w:noProof/>
              </w:rPr>
              <w:t>5.1.</w:t>
            </w:r>
            <w:r w:rsidR="00BC0249">
              <w:rPr>
                <w:rFonts w:asciiTheme="minorHAnsi" w:eastAsiaTheme="minorEastAsia" w:hAnsiTheme="minorHAnsi"/>
                <w:noProof/>
                <w:sz w:val="22"/>
                <w:rtl/>
              </w:rPr>
              <w:tab/>
            </w:r>
            <w:r w:rsidR="00BC0249" w:rsidRPr="00D57D3C">
              <w:rPr>
                <w:rStyle w:val="Hyperlink"/>
                <w:noProof/>
              </w:rPr>
              <w:t>Process</w:t>
            </w:r>
            <w:r w:rsidR="00BC0249">
              <w:rPr>
                <w:noProof/>
                <w:webHidden/>
                <w:rtl/>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2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1</w:t>
            </w:r>
            <w:r w:rsidR="00BC0249">
              <w:rPr>
                <w:noProof/>
                <w:webHidden/>
                <w:rtl/>
              </w:rPr>
              <w:fldChar w:fldCharType="end"/>
            </w:r>
          </w:hyperlink>
        </w:p>
        <w:p w14:paraId="115ECB38" w14:textId="1323DCCA" w:rsidR="00BC0249" w:rsidRDefault="009A4F09" w:rsidP="00BC0249">
          <w:pPr>
            <w:pStyle w:val="TOC3"/>
            <w:spacing w:line="360" w:lineRule="auto"/>
            <w:rPr>
              <w:rFonts w:asciiTheme="minorHAnsi" w:eastAsiaTheme="minorEastAsia" w:hAnsiTheme="minorHAnsi"/>
              <w:noProof/>
              <w:sz w:val="22"/>
              <w:rtl/>
            </w:rPr>
          </w:pPr>
          <w:hyperlink w:anchor="_Toc90311443" w:history="1">
            <w:r w:rsidR="00BC0249" w:rsidRPr="00D57D3C">
              <w:rPr>
                <w:rStyle w:val="Hyperlink"/>
                <w:noProof/>
              </w:rPr>
              <w:t>Challenges and achievements</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3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1</w:t>
            </w:r>
            <w:r w:rsidR="00BC0249">
              <w:rPr>
                <w:noProof/>
                <w:webHidden/>
                <w:rtl/>
              </w:rPr>
              <w:fldChar w:fldCharType="end"/>
            </w:r>
          </w:hyperlink>
        </w:p>
        <w:p w14:paraId="7CA6E940" w14:textId="6EA0D997" w:rsidR="00BC0249" w:rsidRDefault="009A4F09" w:rsidP="00BC0249">
          <w:pPr>
            <w:pStyle w:val="TOC3"/>
            <w:spacing w:line="360" w:lineRule="auto"/>
            <w:rPr>
              <w:rFonts w:asciiTheme="minorHAnsi" w:eastAsiaTheme="minorEastAsia" w:hAnsiTheme="minorHAnsi"/>
              <w:noProof/>
              <w:sz w:val="22"/>
              <w:rtl/>
            </w:rPr>
          </w:pPr>
          <w:hyperlink w:anchor="_Toc90311444" w:history="1">
            <w:r w:rsidR="00BC0249" w:rsidRPr="00D57D3C">
              <w:rPr>
                <w:rStyle w:val="Hyperlink"/>
                <w:noProof/>
              </w:rPr>
              <w:t>Hyperparameters</w:t>
            </w:r>
            <w:r w:rsidR="00BC0249">
              <w:rPr>
                <w:noProof/>
                <w:webHidden/>
                <w:rtl/>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4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1</w:t>
            </w:r>
            <w:r w:rsidR="00BC0249">
              <w:rPr>
                <w:noProof/>
                <w:webHidden/>
                <w:rtl/>
              </w:rPr>
              <w:fldChar w:fldCharType="end"/>
            </w:r>
          </w:hyperlink>
        </w:p>
        <w:p w14:paraId="2A4F3F27" w14:textId="6D9E6F6C" w:rsidR="00BC0249" w:rsidRDefault="009A4F09" w:rsidP="00BC0249">
          <w:pPr>
            <w:pStyle w:val="TOC3"/>
            <w:spacing w:line="360" w:lineRule="auto"/>
            <w:rPr>
              <w:rFonts w:asciiTheme="minorHAnsi" w:eastAsiaTheme="minorEastAsia" w:hAnsiTheme="minorHAnsi"/>
              <w:noProof/>
              <w:sz w:val="22"/>
              <w:rtl/>
            </w:rPr>
          </w:pPr>
          <w:hyperlink w:anchor="_Toc90311445" w:history="1">
            <w:r w:rsidR="00BC0249" w:rsidRPr="00D57D3C">
              <w:rPr>
                <w:rStyle w:val="Hyperlink"/>
                <w:noProof/>
              </w:rPr>
              <w:t>Dataset</w:t>
            </w:r>
            <w:r w:rsidR="00BC0249">
              <w:rPr>
                <w:noProof/>
                <w:webHidden/>
                <w:rtl/>
              </w:rPr>
              <w:tab/>
            </w:r>
            <w:r w:rsidR="00BC0249">
              <w:rPr>
                <w:noProof/>
                <w:webHidden/>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5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2</w:t>
            </w:r>
            <w:r w:rsidR="00BC0249">
              <w:rPr>
                <w:noProof/>
                <w:webHidden/>
                <w:rtl/>
              </w:rPr>
              <w:fldChar w:fldCharType="end"/>
            </w:r>
          </w:hyperlink>
        </w:p>
        <w:p w14:paraId="3D367B3B" w14:textId="7225844F" w:rsidR="00BC0249" w:rsidRDefault="009A4F09" w:rsidP="00BC0249">
          <w:pPr>
            <w:pStyle w:val="TOC2"/>
            <w:tabs>
              <w:tab w:val="left" w:pos="1540"/>
            </w:tabs>
            <w:spacing w:line="360" w:lineRule="auto"/>
            <w:rPr>
              <w:rFonts w:asciiTheme="minorHAnsi" w:eastAsiaTheme="minorEastAsia" w:hAnsiTheme="minorHAnsi"/>
              <w:noProof/>
              <w:sz w:val="22"/>
              <w:rtl/>
            </w:rPr>
          </w:pPr>
          <w:hyperlink w:anchor="_Toc90311446" w:history="1">
            <w:r w:rsidR="00BC0249" w:rsidRPr="00D57D3C">
              <w:rPr>
                <w:rStyle w:val="Hyperlink"/>
                <w:noProof/>
                <w:highlight w:val="yellow"/>
              </w:rPr>
              <w:t>5.2.</w:t>
            </w:r>
            <w:r w:rsidR="00BC0249">
              <w:rPr>
                <w:rFonts w:asciiTheme="minorHAnsi" w:eastAsiaTheme="minorEastAsia" w:hAnsiTheme="minorHAnsi"/>
                <w:noProof/>
                <w:sz w:val="22"/>
                <w:rtl/>
              </w:rPr>
              <w:tab/>
            </w:r>
            <w:r w:rsidR="00BC0249" w:rsidRPr="00D57D3C">
              <w:rPr>
                <w:rStyle w:val="Hyperlink"/>
                <w:noProof/>
                <w:highlight w:val="yellow"/>
              </w:rPr>
              <w:t>Product</w:t>
            </w:r>
            <w:r w:rsidR="00BC0249">
              <w:rPr>
                <w:noProof/>
                <w:webHidden/>
                <w:rtl/>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6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2</w:t>
            </w:r>
            <w:r w:rsidR="00BC0249">
              <w:rPr>
                <w:noProof/>
                <w:webHidden/>
                <w:rtl/>
              </w:rPr>
              <w:fldChar w:fldCharType="end"/>
            </w:r>
          </w:hyperlink>
        </w:p>
        <w:p w14:paraId="6E226BE2" w14:textId="2451B121" w:rsidR="00BC0249" w:rsidRDefault="009A4F09" w:rsidP="00BC0249">
          <w:pPr>
            <w:pStyle w:val="TOC3"/>
            <w:spacing w:line="360" w:lineRule="auto"/>
            <w:rPr>
              <w:rFonts w:asciiTheme="minorHAnsi" w:eastAsiaTheme="minorEastAsia" w:hAnsiTheme="minorHAnsi"/>
              <w:noProof/>
              <w:sz w:val="22"/>
              <w:rtl/>
            </w:rPr>
          </w:pPr>
          <w:hyperlink w:anchor="_Toc90311447" w:history="1">
            <w:r w:rsidR="00BC0249" w:rsidRPr="00D57D3C">
              <w:rPr>
                <w:rStyle w:val="Hyperlink"/>
                <w:noProof/>
              </w:rPr>
              <w:t>Use-Case</w:t>
            </w:r>
            <w:r w:rsidR="00BC0249">
              <w:rPr>
                <w:noProof/>
                <w:webHidden/>
                <w:rtl/>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7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2</w:t>
            </w:r>
            <w:r w:rsidR="00BC0249">
              <w:rPr>
                <w:noProof/>
                <w:webHidden/>
                <w:rtl/>
              </w:rPr>
              <w:fldChar w:fldCharType="end"/>
            </w:r>
          </w:hyperlink>
        </w:p>
        <w:p w14:paraId="3991BB0F" w14:textId="026A4E68" w:rsidR="00BC0249" w:rsidRDefault="009A4F09" w:rsidP="00BC0249">
          <w:pPr>
            <w:pStyle w:val="TOC3"/>
            <w:spacing w:line="360" w:lineRule="auto"/>
            <w:rPr>
              <w:rFonts w:asciiTheme="minorHAnsi" w:eastAsiaTheme="minorEastAsia" w:hAnsiTheme="minorHAnsi"/>
              <w:noProof/>
              <w:sz w:val="22"/>
              <w:rtl/>
            </w:rPr>
          </w:pPr>
          <w:hyperlink w:anchor="_Toc90311448" w:history="1">
            <w:r w:rsidR="00BC0249" w:rsidRPr="00D57D3C">
              <w:rPr>
                <w:rStyle w:val="Hyperlink"/>
                <w:noProof/>
              </w:rPr>
              <w:t>Flow</w:t>
            </w:r>
            <w:r w:rsidR="00BC0249">
              <w:rPr>
                <w:noProof/>
                <w:webHidden/>
                <w:rtl/>
              </w:rPr>
              <w:tab/>
            </w:r>
            <w:r w:rsidR="00BC0249">
              <w:rPr>
                <w:noProof/>
                <w:webHidden/>
              </w:rPr>
              <w:tab/>
            </w:r>
            <w:r w:rsidR="00BC0249">
              <w:rPr>
                <w:noProof/>
                <w:webHidden/>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8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3</w:t>
            </w:r>
            <w:r w:rsidR="00BC0249">
              <w:rPr>
                <w:noProof/>
                <w:webHidden/>
                <w:rtl/>
              </w:rPr>
              <w:fldChar w:fldCharType="end"/>
            </w:r>
          </w:hyperlink>
        </w:p>
        <w:p w14:paraId="26C1EEF7" w14:textId="0411B7E1" w:rsidR="00BC0249" w:rsidRDefault="009A4F09" w:rsidP="00BC0249">
          <w:pPr>
            <w:pStyle w:val="TOC3"/>
            <w:spacing w:line="360" w:lineRule="auto"/>
            <w:rPr>
              <w:rFonts w:asciiTheme="minorHAnsi" w:eastAsiaTheme="minorEastAsia" w:hAnsiTheme="minorHAnsi"/>
              <w:noProof/>
              <w:sz w:val="22"/>
              <w:rtl/>
            </w:rPr>
          </w:pPr>
          <w:hyperlink w:anchor="_Toc90311449" w:history="1">
            <w:r w:rsidR="00BC0249" w:rsidRPr="00D57D3C">
              <w:rPr>
                <w:rStyle w:val="Hyperlink"/>
                <w:noProof/>
              </w:rPr>
              <w:t>Gui</w:t>
            </w:r>
            <w:r w:rsidR="00BC0249">
              <w:rPr>
                <w:noProof/>
                <w:webHidden/>
                <w:rtl/>
              </w:rPr>
              <w:tab/>
            </w:r>
            <w:r w:rsidR="00BC0249">
              <w:rPr>
                <w:noProof/>
                <w:webHidden/>
              </w:rPr>
              <w:tab/>
            </w:r>
            <w:r w:rsidR="00BC0249">
              <w:rPr>
                <w:noProof/>
                <w:webHidden/>
              </w:rPr>
              <w:tab/>
            </w:r>
            <w:r w:rsidR="00BC0249">
              <w:rPr>
                <w:noProof/>
                <w:webHidden/>
              </w:rPr>
              <w:tab/>
            </w:r>
            <w:r w:rsidR="00BC0249">
              <w:rPr>
                <w:noProof/>
                <w:webHidden/>
                <w:rtl/>
              </w:rPr>
              <w:fldChar w:fldCharType="begin"/>
            </w:r>
            <w:r w:rsidR="00BC0249">
              <w:rPr>
                <w:noProof/>
                <w:webHidden/>
                <w:rtl/>
              </w:rPr>
              <w:instrText xml:space="preserve"> </w:instrText>
            </w:r>
            <w:r w:rsidR="00BC0249">
              <w:rPr>
                <w:noProof/>
                <w:webHidden/>
              </w:rPr>
              <w:instrText>PAGEREF</w:instrText>
            </w:r>
            <w:r w:rsidR="00BC0249">
              <w:rPr>
                <w:noProof/>
                <w:webHidden/>
                <w:rtl/>
              </w:rPr>
              <w:instrText xml:space="preserve"> _</w:instrText>
            </w:r>
            <w:r w:rsidR="00BC0249">
              <w:rPr>
                <w:noProof/>
                <w:webHidden/>
              </w:rPr>
              <w:instrText>Toc90311449 \h</w:instrText>
            </w:r>
            <w:r w:rsidR="00BC0249">
              <w:rPr>
                <w:noProof/>
                <w:webHidden/>
                <w:rtl/>
              </w:rPr>
              <w:instrText xml:space="preserve"> </w:instrText>
            </w:r>
            <w:r w:rsidR="00BC0249">
              <w:rPr>
                <w:noProof/>
                <w:webHidden/>
                <w:rtl/>
              </w:rPr>
            </w:r>
            <w:r w:rsidR="00BC0249">
              <w:rPr>
                <w:noProof/>
                <w:webHidden/>
                <w:rtl/>
              </w:rPr>
              <w:fldChar w:fldCharType="separate"/>
            </w:r>
            <w:r w:rsidR="00BC0249">
              <w:rPr>
                <w:noProof/>
                <w:webHidden/>
                <w:rtl/>
              </w:rPr>
              <w:t>13</w:t>
            </w:r>
            <w:r w:rsidR="00BC0249">
              <w:rPr>
                <w:noProof/>
                <w:webHidden/>
                <w:rtl/>
              </w:rPr>
              <w:fldChar w:fldCharType="end"/>
            </w:r>
          </w:hyperlink>
        </w:p>
        <w:p w14:paraId="78F93C43" w14:textId="5B433765" w:rsidR="00BC0249" w:rsidRDefault="009A4F09" w:rsidP="00BC0249">
          <w:pPr>
            <w:pStyle w:val="TOC1"/>
            <w:tabs>
              <w:tab w:val="left" w:pos="2899"/>
            </w:tabs>
            <w:spacing w:line="360" w:lineRule="auto"/>
            <w:rPr>
              <w:rFonts w:asciiTheme="minorHAnsi" w:eastAsiaTheme="minorEastAsia" w:hAnsiTheme="minorHAnsi"/>
              <w:sz w:val="22"/>
              <w:rtl/>
            </w:rPr>
          </w:pPr>
          <w:hyperlink w:anchor="_Toc90311450" w:history="1">
            <w:r w:rsidR="00BC0249" w:rsidRPr="00D57D3C">
              <w:rPr>
                <w:rStyle w:val="Hyperlink"/>
              </w:rPr>
              <w:t>6.</w:t>
            </w:r>
            <w:r w:rsidR="00BC0249">
              <w:rPr>
                <w:rFonts w:asciiTheme="minorHAnsi" w:eastAsiaTheme="minorEastAsia" w:hAnsiTheme="minorHAnsi"/>
                <w:sz w:val="22"/>
                <w:rtl/>
              </w:rPr>
              <w:tab/>
            </w:r>
            <w:r w:rsidR="00BC0249" w:rsidRPr="00D57D3C">
              <w:rPr>
                <w:rStyle w:val="Hyperlink"/>
              </w:rPr>
              <w:t>Evaluation/Verification Plan</w:t>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50 \h</w:instrText>
            </w:r>
            <w:r w:rsidR="00BC0249">
              <w:rPr>
                <w:webHidden/>
                <w:rtl/>
              </w:rPr>
              <w:instrText xml:space="preserve"> </w:instrText>
            </w:r>
            <w:r w:rsidR="00BC0249">
              <w:rPr>
                <w:webHidden/>
                <w:rtl/>
              </w:rPr>
            </w:r>
            <w:r w:rsidR="00BC0249">
              <w:rPr>
                <w:webHidden/>
                <w:rtl/>
              </w:rPr>
              <w:fldChar w:fldCharType="separate"/>
            </w:r>
            <w:r w:rsidR="00BC0249">
              <w:rPr>
                <w:webHidden/>
                <w:rtl/>
              </w:rPr>
              <w:t>13</w:t>
            </w:r>
            <w:r w:rsidR="00BC0249">
              <w:rPr>
                <w:webHidden/>
                <w:rtl/>
              </w:rPr>
              <w:fldChar w:fldCharType="end"/>
            </w:r>
          </w:hyperlink>
        </w:p>
        <w:p w14:paraId="0C89E1EF" w14:textId="4A34720E" w:rsidR="00BC0249" w:rsidRDefault="009A4F09" w:rsidP="00BC0249">
          <w:pPr>
            <w:pStyle w:val="TOC1"/>
            <w:tabs>
              <w:tab w:val="left" w:pos="1320"/>
            </w:tabs>
            <w:spacing w:line="360" w:lineRule="auto"/>
            <w:rPr>
              <w:rFonts w:asciiTheme="minorHAnsi" w:eastAsiaTheme="minorEastAsia" w:hAnsiTheme="minorHAnsi"/>
              <w:sz w:val="22"/>
              <w:rtl/>
            </w:rPr>
          </w:pPr>
          <w:hyperlink w:anchor="_Toc90311451" w:history="1">
            <w:r w:rsidR="00BC0249" w:rsidRPr="00D57D3C">
              <w:rPr>
                <w:rStyle w:val="Hyperlink"/>
              </w:rPr>
              <w:t>7.</w:t>
            </w:r>
            <w:r w:rsidR="00BC0249">
              <w:rPr>
                <w:rFonts w:asciiTheme="minorHAnsi" w:eastAsiaTheme="minorEastAsia" w:hAnsiTheme="minorHAnsi"/>
                <w:sz w:val="22"/>
                <w:rtl/>
              </w:rPr>
              <w:tab/>
            </w:r>
            <w:r w:rsidR="00BC0249" w:rsidRPr="00D57D3C">
              <w:rPr>
                <w:rStyle w:val="Hyperlink"/>
              </w:rPr>
              <w:t>References</w:t>
            </w:r>
            <w:r w:rsidR="00BC0249">
              <w:rPr>
                <w:webHidden/>
                <w:rtl/>
              </w:rPr>
              <w:tab/>
            </w:r>
            <w:r w:rsidR="00BC0249">
              <w:rPr>
                <w:webHidden/>
                <w:rtl/>
              </w:rPr>
              <w:fldChar w:fldCharType="begin"/>
            </w:r>
            <w:r w:rsidR="00BC0249">
              <w:rPr>
                <w:webHidden/>
                <w:rtl/>
              </w:rPr>
              <w:instrText xml:space="preserve"> </w:instrText>
            </w:r>
            <w:r w:rsidR="00BC0249">
              <w:rPr>
                <w:webHidden/>
              </w:rPr>
              <w:instrText>PAGEREF</w:instrText>
            </w:r>
            <w:r w:rsidR="00BC0249">
              <w:rPr>
                <w:webHidden/>
                <w:rtl/>
              </w:rPr>
              <w:instrText xml:space="preserve"> _</w:instrText>
            </w:r>
            <w:r w:rsidR="00BC0249">
              <w:rPr>
                <w:webHidden/>
              </w:rPr>
              <w:instrText>Toc90311451 \h</w:instrText>
            </w:r>
            <w:r w:rsidR="00BC0249">
              <w:rPr>
                <w:webHidden/>
                <w:rtl/>
              </w:rPr>
              <w:instrText xml:space="preserve"> </w:instrText>
            </w:r>
            <w:r w:rsidR="00BC0249">
              <w:rPr>
                <w:webHidden/>
                <w:rtl/>
              </w:rPr>
            </w:r>
            <w:r w:rsidR="00BC0249">
              <w:rPr>
                <w:webHidden/>
                <w:rtl/>
              </w:rPr>
              <w:fldChar w:fldCharType="separate"/>
            </w:r>
            <w:r w:rsidR="00BC0249">
              <w:rPr>
                <w:webHidden/>
                <w:rtl/>
              </w:rPr>
              <w:t>13</w:t>
            </w:r>
            <w:r w:rsidR="00BC0249">
              <w:rPr>
                <w:webHidden/>
                <w:rtl/>
              </w:rPr>
              <w:fldChar w:fldCharType="end"/>
            </w:r>
          </w:hyperlink>
        </w:p>
        <w:p w14:paraId="46D0BBD7" w14:textId="20AD5096" w:rsidR="00651549" w:rsidRDefault="00651549" w:rsidP="00BC0249">
          <w:pPr>
            <w:tabs>
              <w:tab w:val="left" w:pos="0"/>
            </w:tabs>
            <w:bidi w:val="0"/>
            <w:spacing w:line="360" w:lineRule="auto"/>
          </w:pPr>
          <w:r w:rsidRPr="00311963">
            <w:rPr>
              <w:b/>
              <w:bCs/>
              <w:noProof/>
            </w:rPr>
            <w:fldChar w:fldCharType="end"/>
          </w:r>
        </w:p>
      </w:sdtContent>
    </w:sdt>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2E7B50" w:rsidRDefault="00FA33CC" w:rsidP="00BC0249">
      <w:pPr>
        <w:pStyle w:val="BookHeader"/>
        <w:rPr>
          <w:highlight w:val="yellow"/>
        </w:rPr>
      </w:pPr>
      <w:bookmarkStart w:id="0" w:name="_Toc90311428"/>
      <w:r w:rsidRPr="002E7B50">
        <w:rPr>
          <w:highlight w:val="yellow"/>
        </w:rPr>
        <w:lastRenderedPageBreak/>
        <w:t>Abstract</w:t>
      </w:r>
      <w:bookmarkEnd w:id="0"/>
    </w:p>
    <w:p w14:paraId="6E1C8557" w14:textId="4F1E9375" w:rsidR="00420F17" w:rsidRPr="002E7B50" w:rsidRDefault="00FA33CC" w:rsidP="00BC0249">
      <w:pPr>
        <w:pStyle w:val="BookHeader"/>
        <w:rPr>
          <w:highlight w:val="yellow"/>
        </w:rPr>
      </w:pPr>
      <w:bookmarkStart w:id="1" w:name="_Toc90311429"/>
      <w:r w:rsidRPr="002E7B50">
        <w:rPr>
          <w:highlight w:val="yellow"/>
        </w:rPr>
        <w:t>Introduction</w:t>
      </w:r>
      <w:bookmarkEnd w:id="1"/>
    </w:p>
    <w:p w14:paraId="4BDC61FC" w14:textId="1B6E2B22" w:rsidR="00FA33CC" w:rsidRPr="0025331A" w:rsidRDefault="00786523" w:rsidP="00BC0249">
      <w:pPr>
        <w:pStyle w:val="BookHeader"/>
      </w:pPr>
      <w:bookmarkStart w:id="2" w:name="_Toc90311430"/>
      <w:r w:rsidRPr="0025331A">
        <w:t>Background and Related Work</w:t>
      </w:r>
      <w:bookmarkEnd w:id="2"/>
    </w:p>
    <w:p w14:paraId="1EC7AD34" w14:textId="0D4E4D10" w:rsidR="006B4E0E" w:rsidRPr="0025331A" w:rsidRDefault="006B4E0E" w:rsidP="00BC0249">
      <w:pPr>
        <w:pStyle w:val="bookHeader2"/>
      </w:pPr>
      <w:bookmarkStart w:id="3" w:name="_Toc90311431"/>
      <w:r w:rsidRPr="0025331A">
        <w:t>Background</w:t>
      </w:r>
      <w:bookmarkEnd w:id="3"/>
      <w:r w:rsidRPr="0025331A">
        <w:t xml:space="preserve"> </w:t>
      </w:r>
    </w:p>
    <w:p w14:paraId="6D4C696C" w14:textId="06FDC028" w:rsidR="006B4E0E" w:rsidRPr="0061246B" w:rsidRDefault="006B4E0E" w:rsidP="00BC0249">
      <w:pPr>
        <w:pStyle w:val="bookHeader3"/>
        <w:numPr>
          <w:ilvl w:val="0"/>
          <w:numId w:val="0"/>
        </w:numPr>
        <w:ind w:left="567"/>
        <w:rPr>
          <w:u w:val="single"/>
        </w:rPr>
      </w:pPr>
      <w:bookmarkStart w:id="4" w:name="_Toc90311432"/>
      <w:r w:rsidRPr="0061246B">
        <w:rPr>
          <w:u w:val="single"/>
        </w:rPr>
        <w:t>CT Noise</w:t>
      </w:r>
      <w:bookmarkEnd w:id="4"/>
    </w:p>
    <w:p w14:paraId="3E6B8C93" w14:textId="32DDF0E4" w:rsidR="0061246B" w:rsidRDefault="00D2527F" w:rsidP="00BC0249">
      <w:pPr>
        <w:bidi w:val="0"/>
        <w:spacing w:line="360" w:lineRule="auto"/>
        <w:ind w:left="567"/>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Content>
          <w:r w:rsidR="00D06531">
            <w:fldChar w:fldCharType="begin"/>
          </w:r>
          <w:r w:rsidR="00D06531">
            <w:instrText xml:space="preserve"> CITATION Diw18 \l 1033 </w:instrText>
          </w:r>
          <w:r w:rsidR="00D06531">
            <w:fldChar w:fldCharType="separate"/>
          </w:r>
          <w:r w:rsidR="00174A68">
            <w:rPr>
              <w:noProof/>
            </w:rPr>
            <w:t xml:space="preserve"> </w:t>
          </w:r>
          <w:r w:rsidR="00174A68" w:rsidRPr="00174A68">
            <w:rPr>
              <w:noProof/>
            </w:rPr>
            <w:t>[1]</w:t>
          </w:r>
          <w:r w:rsidR="00D06531">
            <w:fldChar w:fldCharType="end"/>
          </w:r>
        </w:sdtContent>
      </w:sdt>
      <w:r w:rsidR="0061246B">
        <w:t>.</w:t>
      </w:r>
    </w:p>
    <w:p w14:paraId="277543A8" w14:textId="19DC95CD" w:rsidR="006B4E0E" w:rsidRPr="0061246B" w:rsidRDefault="006B4E0E" w:rsidP="00BC0249">
      <w:pPr>
        <w:bidi w:val="0"/>
        <w:spacing w:line="360" w:lineRule="auto"/>
        <w:ind w:left="567"/>
        <w:rPr>
          <w:u w:val="single"/>
        </w:rPr>
      </w:pPr>
      <w:r w:rsidRPr="0061246B">
        <w:rPr>
          <w:u w:val="single"/>
        </w:rPr>
        <w:t>Type</w:t>
      </w:r>
    </w:p>
    <w:p w14:paraId="7C894939" w14:textId="6B3C8AC5" w:rsidR="007B27C5" w:rsidRDefault="00193B14" w:rsidP="00BC0249">
      <w:pPr>
        <w:bidi w:val="0"/>
        <w:spacing w:line="360" w:lineRule="auto"/>
        <w:ind w:left="1134"/>
      </w:pPr>
      <w:r>
        <w:t>Before considering methods for noise reduction in CT images, it is important to get an overview of source noise.</w:t>
      </w:r>
    </w:p>
    <w:p w14:paraId="749175D6" w14:textId="5A6ECEC1" w:rsidR="00193B14" w:rsidRPr="00BC0249" w:rsidRDefault="00C31E58" w:rsidP="00BC0249">
      <w:pPr>
        <w:bidi w:val="0"/>
        <w:spacing w:line="360" w:lineRule="auto"/>
        <w:ind w:left="1134"/>
        <w:rPr>
          <w:u w:val="single"/>
        </w:rPr>
      </w:pPr>
      <w:r w:rsidRPr="00BC0249">
        <w:rPr>
          <w:u w:val="single"/>
        </w:rPr>
        <w:t>Random noise:</w:t>
      </w:r>
    </w:p>
    <w:p w14:paraId="053DC675" w14:textId="4E07E1B7" w:rsidR="001269E5" w:rsidRDefault="001269E5" w:rsidP="00BC0249">
      <w:pPr>
        <w:bidi w:val="0"/>
        <w:spacing w:line="360" w:lineRule="auto"/>
        <w:ind w:left="1134"/>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BC0249">
      <w:pPr>
        <w:bidi w:val="0"/>
        <w:spacing w:line="360" w:lineRule="auto"/>
        <w:ind w:left="1134"/>
        <w:rPr>
          <w:highlight w:val="yellow"/>
          <w:u w:val="single"/>
        </w:rPr>
      </w:pPr>
      <w:r w:rsidRPr="00BC0249">
        <w:rPr>
          <w:u w:val="single"/>
        </w:rPr>
        <w:t>Statistical noise:</w:t>
      </w:r>
    </w:p>
    <w:p w14:paraId="0B54057B" w14:textId="7D8C3E0B" w:rsidR="00E637F4" w:rsidRPr="00C75649" w:rsidRDefault="00F749BC" w:rsidP="00BC0249">
      <w:pPr>
        <w:bidi w:val="0"/>
        <w:spacing w:line="360" w:lineRule="auto"/>
        <w:ind w:left="1134"/>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084B9149" w14:textId="229D7BDB" w:rsidR="00071B98" w:rsidRPr="00BC0249" w:rsidRDefault="00071B98" w:rsidP="00BC0249">
      <w:pPr>
        <w:bidi w:val="0"/>
        <w:spacing w:line="360" w:lineRule="auto"/>
        <w:ind w:left="1134"/>
        <w:rPr>
          <w:highlight w:val="yellow"/>
          <w:u w:val="single"/>
        </w:rPr>
      </w:pPr>
      <w:r w:rsidRPr="00BC0249">
        <w:rPr>
          <w:u w:val="single"/>
        </w:rPr>
        <w:t>Electronic noise:</w:t>
      </w:r>
    </w:p>
    <w:p w14:paraId="501A93C5" w14:textId="71DB9297" w:rsidR="00ED61ED" w:rsidRPr="00ED61ED" w:rsidRDefault="00ED61ED" w:rsidP="00BC0249">
      <w:pPr>
        <w:bidi w:val="0"/>
        <w:spacing w:line="360" w:lineRule="auto"/>
        <w:ind w:left="1134"/>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BC0249">
      <w:pPr>
        <w:bidi w:val="0"/>
        <w:spacing w:line="360" w:lineRule="auto"/>
        <w:ind w:left="1134"/>
        <w:rPr>
          <w:highlight w:val="yellow"/>
          <w:u w:val="single"/>
        </w:rPr>
      </w:pPr>
      <w:r w:rsidRPr="00BC0249">
        <w:rPr>
          <w:u w:val="single"/>
        </w:rPr>
        <w:t>Roundoff errors:</w:t>
      </w:r>
    </w:p>
    <w:p w14:paraId="2DA360F5" w14:textId="7EFCB72C" w:rsidR="00CB6B0B" w:rsidRDefault="00A41C19" w:rsidP="00BC0249">
      <w:pPr>
        <w:bidi w:val="0"/>
        <w:spacing w:line="360" w:lineRule="auto"/>
        <w:ind w:left="1134"/>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Content>
          <w:r w:rsidR="00D06531">
            <w:fldChar w:fldCharType="begin"/>
          </w:r>
          <w:r w:rsidR="00D06531">
            <w:instrText xml:space="preserve"> CITATION Diw18 \l 1033 </w:instrText>
          </w:r>
          <w:r w:rsidR="00D06531">
            <w:fldChar w:fldCharType="separate"/>
          </w:r>
          <w:r w:rsidR="00174A68">
            <w:rPr>
              <w:noProof/>
            </w:rPr>
            <w:t xml:space="preserve"> </w:t>
          </w:r>
          <w:r w:rsidR="00174A68" w:rsidRPr="00174A68">
            <w:rPr>
              <w:noProof/>
            </w:rPr>
            <w:t>[1]</w:t>
          </w:r>
          <w:r w:rsidR="00D06531">
            <w:fldChar w:fldCharType="end"/>
          </w:r>
        </w:sdtContent>
      </w:sdt>
      <w:r w:rsidR="00D06531">
        <w:t>.</w:t>
      </w:r>
    </w:p>
    <w:p w14:paraId="17FBEB9A" w14:textId="6C0A23AC" w:rsidR="007B29C5" w:rsidRDefault="009C1EE6" w:rsidP="00BC0249">
      <w:pPr>
        <w:bidi w:val="0"/>
        <w:spacing w:line="360" w:lineRule="auto"/>
        <w:ind w:left="1134"/>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174A68" w:rsidRPr="00174A68">
        <w:t xml:space="preserve">Figure </w:t>
      </w:r>
      <w:r w:rsidR="00174A68" w:rsidRPr="00174A68">
        <w:rPr>
          <w:noProof/>
        </w:rPr>
        <w:t>1</w:t>
      </w:r>
      <w:r w:rsidR="00A762A7">
        <w:fldChar w:fldCharType="end"/>
      </w:r>
      <w:r w:rsidR="00927F57">
        <w:t>.</w:t>
      </w:r>
    </w:p>
    <w:p w14:paraId="4C9F0B7E" w14:textId="77777777" w:rsidR="005D6A16" w:rsidRDefault="00A97A68" w:rsidP="006A7923">
      <w:pPr>
        <w:keepNext/>
        <w:bidi w:val="0"/>
        <w:spacing w:line="360" w:lineRule="auto"/>
      </w:pPr>
      <w:r>
        <w:rPr>
          <w:noProof/>
        </w:rPr>
        <w:lastRenderedPageBreak/>
        <w:drawing>
          <wp:inline distT="0" distB="0" distL="0" distR="0" wp14:anchorId="29A4327E" wp14:editId="761C892B">
            <wp:extent cx="6033312" cy="1648178"/>
            <wp:effectExtent l="0" t="0" r="5715"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39342" cy="1649825"/>
                    </a:xfrm>
                    <a:prstGeom prst="rect">
                      <a:avLst/>
                    </a:prstGeom>
                  </pic:spPr>
                </pic:pic>
              </a:graphicData>
            </a:graphic>
          </wp:inline>
        </w:drawing>
      </w:r>
    </w:p>
    <w:p w14:paraId="325CA94A" w14:textId="52D99002" w:rsidR="00A97A68" w:rsidRPr="006A525A" w:rsidRDefault="005D6A16" w:rsidP="00BC0249">
      <w:pPr>
        <w:pStyle w:val="Caption"/>
        <w:bidi w:val="0"/>
        <w:spacing w:line="360" w:lineRule="auto"/>
        <w:rPr>
          <w:sz w:val="20"/>
          <w:szCs w:val="20"/>
        </w:rPr>
      </w:pPr>
      <w:bookmarkStart w:id="5" w:name="_Ref90126793"/>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F634D">
        <w:rPr>
          <w:noProof/>
          <w:sz w:val="20"/>
          <w:szCs w:val="20"/>
        </w:rPr>
        <w:t>1</w:t>
      </w:r>
      <w:r w:rsidRPr="006A525A">
        <w:rPr>
          <w:sz w:val="20"/>
          <w:szCs w:val="20"/>
        </w:rPr>
        <w:fldChar w:fldCharType="end"/>
      </w:r>
      <w:bookmarkEnd w:id="5"/>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p>
    <w:p w14:paraId="58B13B67" w14:textId="77777777" w:rsidR="006B4E0E" w:rsidRPr="0061246B" w:rsidRDefault="006B4E0E" w:rsidP="00BC0249">
      <w:pPr>
        <w:pStyle w:val="bookHeader4"/>
        <w:numPr>
          <w:ilvl w:val="0"/>
          <w:numId w:val="0"/>
        </w:numPr>
        <w:ind w:left="567"/>
        <w:rPr>
          <w:u w:val="single"/>
        </w:rPr>
      </w:pPr>
      <w:r w:rsidRPr="0061246B">
        <w:rPr>
          <w:u w:val="single"/>
        </w:rPr>
        <w:t>Distribution</w:t>
      </w:r>
    </w:p>
    <w:p w14:paraId="113752F8" w14:textId="4B08E2D4" w:rsidR="00B52CE9" w:rsidRDefault="00B52CE9" w:rsidP="00BC0249">
      <w:pPr>
        <w:bidi w:val="0"/>
        <w:spacing w:line="360" w:lineRule="auto"/>
        <w:ind w:left="1134"/>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6CF9A437" w:rsidR="008B7F25" w:rsidRDefault="008B7F25" w:rsidP="00BC0249">
      <w:pPr>
        <w:bidi w:val="0"/>
        <w:spacing w:line="360" w:lineRule="auto"/>
        <w:ind w:left="1134"/>
        <w:rPr>
          <w:highlight w:val="yellow"/>
        </w:rPr>
      </w:pPr>
      <w:r>
        <w:t>the distribution of noise in CT</w:t>
      </w:r>
      <w:r w:rsidR="000D2FD5">
        <w:t>-</w:t>
      </w:r>
      <w:r>
        <w:t xml:space="preserve">image can be accurately characterized using the Poisson distribution. But for </w:t>
      </w:r>
      <w:r w:rsidR="000D2FD5">
        <w:t xml:space="preserve">a </w:t>
      </w:r>
      <w:r>
        <w:t>multi-detector CT (MDCT) scanner, the noise distribution is more accurately characterized by the Gaussian distribution.</w:t>
      </w:r>
    </w:p>
    <w:p w14:paraId="2FB12A47" w14:textId="41496D29" w:rsidR="0061246B" w:rsidRDefault="000D2FD5" w:rsidP="00BC0249">
      <w:pPr>
        <w:bidi w:val="0"/>
        <w:spacing w:line="360" w:lineRule="auto"/>
        <w:ind w:left="1134"/>
      </w:pPr>
      <w:r w:rsidRPr="00D06531">
        <w:t>The literature also confirms that the noise in CT images is generally an additive white Gaussian noise.</w:t>
      </w:r>
      <w:sdt>
        <w:sdtPr>
          <w:id w:val="-1729842908"/>
          <w:citation/>
        </w:sdtPr>
        <w:sdtContent>
          <w:r w:rsidR="00D06531" w:rsidRPr="00D06531">
            <w:fldChar w:fldCharType="begin"/>
          </w:r>
          <w:r w:rsidR="00D06531" w:rsidRPr="00D06531">
            <w:instrText xml:space="preserve"> CITATION Diw18 \l 1033 </w:instrText>
          </w:r>
          <w:r w:rsidR="00D06531" w:rsidRPr="00D06531">
            <w:fldChar w:fldCharType="separate"/>
          </w:r>
          <w:r w:rsidR="00174A68">
            <w:rPr>
              <w:noProof/>
            </w:rPr>
            <w:t xml:space="preserve"> </w:t>
          </w:r>
          <w:r w:rsidR="00174A68" w:rsidRPr="00174A68">
            <w:rPr>
              <w:noProof/>
            </w:rPr>
            <w:t>[1]</w:t>
          </w:r>
          <w:r w:rsidR="00D06531" w:rsidRPr="00D06531">
            <w:fldChar w:fldCharType="end"/>
          </w:r>
        </w:sdtContent>
      </w:sdt>
    </w:p>
    <w:p w14:paraId="2240C12D" w14:textId="1FD7AA68" w:rsidR="006B4E0E" w:rsidRPr="0061246B" w:rsidRDefault="00A866E2" w:rsidP="00BC0249">
      <w:pPr>
        <w:bidi w:val="0"/>
        <w:spacing w:line="360" w:lineRule="auto"/>
        <w:ind w:left="567"/>
        <w:rPr>
          <w:u w:val="single"/>
        </w:rPr>
      </w:pPr>
      <w:r w:rsidRPr="0061246B">
        <w:rPr>
          <w:u w:val="single"/>
        </w:rPr>
        <w:t>D</w:t>
      </w:r>
      <w:r w:rsidR="0072447A" w:rsidRPr="0061246B">
        <w:rPr>
          <w:u w:val="single"/>
        </w:rPr>
        <w:t>enoi</w:t>
      </w:r>
      <w:r w:rsidRPr="0061246B">
        <w:rPr>
          <w:u w:val="single"/>
        </w:rPr>
        <w:t>sing</w:t>
      </w:r>
    </w:p>
    <w:p w14:paraId="75449B03" w14:textId="7851CE33" w:rsidR="00A866E2" w:rsidRDefault="00A866E2" w:rsidP="00BC0249">
      <w:pPr>
        <w:bidi w:val="0"/>
        <w:spacing w:line="360" w:lineRule="auto"/>
        <w:ind w:left="1134"/>
        <w:rPr>
          <w:highlight w:val="yellow"/>
        </w:rPr>
      </w:pPr>
      <w:r>
        <w:t>CT image denoising can be better performed with prior knowledge about CT images and the noise. Without prior knowledge, the accuracy of CT image denoising is not effectively improved.</w:t>
      </w:r>
    </w:p>
    <w:p w14:paraId="299349FC" w14:textId="0E1B2E28" w:rsidR="00CA4129" w:rsidRDefault="00CA4129" w:rsidP="00BC0249">
      <w:pPr>
        <w:bidi w:val="0"/>
        <w:spacing w:line="360" w:lineRule="auto"/>
        <w:ind w:left="1134"/>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174A68" w:rsidRPr="00174A68">
        <w:t xml:space="preserve">Figure </w:t>
      </w:r>
      <w:r w:rsidR="00174A68" w:rsidRPr="00174A68">
        <w:rPr>
          <w:noProof/>
        </w:rPr>
        <w:t>2</w:t>
      </w:r>
      <w:r w:rsidR="00772DCA">
        <w:fldChar w:fldCharType="end"/>
      </w:r>
      <w:r w:rsidR="00772DCA">
        <w:t>.</w:t>
      </w:r>
    </w:p>
    <w:p w14:paraId="2B482F32" w14:textId="143AB8F8" w:rsidR="00EB467E" w:rsidRDefault="00EB467E" w:rsidP="00BC0249">
      <w:pPr>
        <w:bidi w:val="0"/>
        <w:spacing w:line="360" w:lineRule="auto"/>
        <w:ind w:left="1134"/>
        <w:rPr>
          <w:highlight w:val="yellow"/>
        </w:rPr>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BC0249">
      <w:pPr>
        <w:bidi w:val="0"/>
        <w:spacing w:line="360" w:lineRule="auto"/>
        <w:ind w:left="1134"/>
      </w:pPr>
      <w:r>
        <w:t xml:space="preserve">The </w:t>
      </w:r>
      <w:r w:rsidRPr="008A2143">
        <w:t>main challenges for noise reduction in CT image</w:t>
      </w:r>
      <w:r w:rsidR="00A44F18">
        <w:t>s</w:t>
      </w:r>
      <w:r w:rsidRPr="008A2143">
        <w:t xml:space="preserve"> are:</w:t>
      </w:r>
    </w:p>
    <w:p w14:paraId="0E0FFCBD" w14:textId="77777777" w:rsidR="008A2143" w:rsidRDefault="008A2143" w:rsidP="00BC0249">
      <w:pPr>
        <w:pStyle w:val="ListParagraph"/>
        <w:numPr>
          <w:ilvl w:val="0"/>
          <w:numId w:val="6"/>
        </w:numPr>
        <w:bidi w:val="0"/>
        <w:spacing w:line="360" w:lineRule="auto"/>
        <w:ind w:left="1913"/>
      </w:pPr>
      <w:r w:rsidRPr="008A2143">
        <w:lastRenderedPageBreak/>
        <w:t xml:space="preserve">Flat regions should be flat. </w:t>
      </w:r>
    </w:p>
    <w:p w14:paraId="34ECB5C5" w14:textId="77777777" w:rsidR="008A2143" w:rsidRDefault="008A2143" w:rsidP="00BC0249">
      <w:pPr>
        <w:pStyle w:val="ListParagraph"/>
        <w:numPr>
          <w:ilvl w:val="0"/>
          <w:numId w:val="6"/>
        </w:numPr>
        <w:bidi w:val="0"/>
        <w:spacing w:line="360" w:lineRule="auto"/>
        <w:ind w:left="1913"/>
      </w:pPr>
      <w:r w:rsidRPr="008A2143">
        <w:t>Image boundaries should be preserved (no blurring).</w:t>
      </w:r>
    </w:p>
    <w:p w14:paraId="62000BC0" w14:textId="77777777" w:rsidR="008A2143" w:rsidRDefault="008A2143" w:rsidP="00BC0249">
      <w:pPr>
        <w:pStyle w:val="ListParagraph"/>
        <w:numPr>
          <w:ilvl w:val="0"/>
          <w:numId w:val="6"/>
        </w:numPr>
        <w:bidi w:val="0"/>
        <w:spacing w:line="360" w:lineRule="auto"/>
        <w:ind w:left="1913"/>
      </w:pPr>
      <w:r w:rsidRPr="008A2143">
        <w:t xml:space="preserve">Texture details should not be lost. </w:t>
      </w:r>
    </w:p>
    <w:p w14:paraId="4ED80C68" w14:textId="77777777" w:rsidR="008A2143" w:rsidRDefault="008A2143" w:rsidP="00BC0249">
      <w:pPr>
        <w:pStyle w:val="ListParagraph"/>
        <w:numPr>
          <w:ilvl w:val="0"/>
          <w:numId w:val="6"/>
        </w:numPr>
        <w:bidi w:val="0"/>
        <w:spacing w:line="360" w:lineRule="auto"/>
        <w:ind w:left="1913"/>
      </w:pPr>
      <w:r w:rsidRPr="008A2143">
        <w:t>Global contrast should be preserved.</w:t>
      </w:r>
    </w:p>
    <w:p w14:paraId="07820C1B" w14:textId="52760E9C" w:rsidR="00911D6E" w:rsidRDefault="008A2143" w:rsidP="00BC0249">
      <w:pPr>
        <w:pStyle w:val="ListParagraph"/>
        <w:numPr>
          <w:ilvl w:val="0"/>
          <w:numId w:val="6"/>
        </w:numPr>
        <w:bidi w:val="0"/>
        <w:spacing w:line="360" w:lineRule="auto"/>
        <w:ind w:left="1913"/>
      </w:pPr>
      <w:r w:rsidRPr="008A2143">
        <w:t>New artifacts should not be generated</w:t>
      </w:r>
    </w:p>
    <w:p w14:paraId="3E8000F7" w14:textId="77777777" w:rsidR="0008252E" w:rsidRDefault="0008252E" w:rsidP="00BC0249">
      <w:pPr>
        <w:pStyle w:val="ListParagraph"/>
        <w:keepNext/>
        <w:bidi w:val="0"/>
        <w:spacing w:line="360" w:lineRule="auto"/>
        <w:ind w:left="1499"/>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2D9360EF" w:rsidR="00911D6E" w:rsidRPr="006A525A" w:rsidRDefault="0008252E" w:rsidP="006A7923">
      <w:pPr>
        <w:pStyle w:val="Caption"/>
        <w:bidi w:val="0"/>
        <w:spacing w:line="360" w:lineRule="auto"/>
        <w:ind w:left="1134"/>
        <w:rPr>
          <w:sz w:val="20"/>
          <w:szCs w:val="20"/>
        </w:rPr>
      </w:pPr>
      <w:bookmarkStart w:id="6" w:name="_Ref901305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F634D">
        <w:rPr>
          <w:noProof/>
          <w:sz w:val="20"/>
          <w:szCs w:val="20"/>
        </w:rPr>
        <w:t>2</w:t>
      </w:r>
      <w:r w:rsidRPr="006A525A">
        <w:rPr>
          <w:sz w:val="20"/>
          <w:szCs w:val="20"/>
        </w:rPr>
        <w:fldChar w:fldCharType="end"/>
      </w:r>
      <w:bookmarkEnd w:id="6"/>
      <w:r w:rsidRPr="006A525A">
        <w:rPr>
          <w:noProof/>
          <w:sz w:val="20"/>
          <w:szCs w:val="20"/>
        </w:rPr>
        <w:t>- Noisy CT and blurry denoised output</w:t>
      </w:r>
    </w:p>
    <w:p w14:paraId="06E1EF04" w14:textId="2893011C" w:rsidR="00911D6E" w:rsidRPr="0061246B" w:rsidRDefault="00911D6E" w:rsidP="00BC0249">
      <w:pPr>
        <w:pStyle w:val="bookHeader3"/>
        <w:numPr>
          <w:ilvl w:val="0"/>
          <w:numId w:val="0"/>
        </w:numPr>
        <w:ind w:left="567"/>
        <w:rPr>
          <w:u w:val="single"/>
        </w:rPr>
      </w:pPr>
      <w:bookmarkStart w:id="7" w:name="_Toc90311433"/>
      <w:r w:rsidRPr="0061246B">
        <w:rPr>
          <w:u w:val="single"/>
        </w:rPr>
        <w:t>peak Signal-to-noise Ratio (PSNR)</w:t>
      </w:r>
      <w:bookmarkEnd w:id="7"/>
    </w:p>
    <w:p w14:paraId="249B2241" w14:textId="77777777" w:rsidR="00911D6E" w:rsidRDefault="00911D6E" w:rsidP="00BC0249">
      <w:pPr>
        <w:bidi w:val="0"/>
        <w:spacing w:line="360" w:lineRule="auto"/>
        <w:ind w:left="567"/>
      </w:pPr>
      <w:r>
        <w:t>p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C43571">
            <w:pPr>
              <w:bidi w:val="0"/>
              <w:spacing w:line="360" w:lineRule="auto"/>
              <w:ind w:left="1224"/>
              <w:jc w:val="center"/>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0810B817" w:rsidR="00C43571" w:rsidRPr="00C43571" w:rsidRDefault="00C43571" w:rsidP="00C43571">
            <w:pPr>
              <w:pStyle w:val="Caption"/>
              <w:keepNext/>
              <w:spacing w:line="360" w:lineRule="auto"/>
              <w:jc w:val="center"/>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174A68">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C43571">
            <w:pPr>
              <w:bidi w:val="0"/>
              <w:spacing w:line="360" w:lineRule="auto"/>
              <w:jc w:val="center"/>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55BA1F36" w:rsidR="00C43571" w:rsidRPr="00C43571" w:rsidRDefault="00C43571" w:rsidP="00C43571">
            <w:pPr>
              <w:pStyle w:val="Caption"/>
              <w:keepNext/>
              <w:spacing w:line="360" w:lineRule="auto"/>
              <w:jc w:val="center"/>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174A68">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5E6F30C2" w14:textId="77777777" w:rsidR="00911D6E" w:rsidRPr="00911D6E" w:rsidRDefault="00911D6E" w:rsidP="00BC0249">
      <w:pPr>
        <w:spacing w:line="360" w:lineRule="auto"/>
      </w:pPr>
    </w:p>
    <w:p w14:paraId="293F9E43" w14:textId="6F400EBB" w:rsidR="006B4E0E" w:rsidRPr="00C43571" w:rsidRDefault="00586856" w:rsidP="00BC0249">
      <w:pPr>
        <w:pStyle w:val="bookHeader3"/>
        <w:numPr>
          <w:ilvl w:val="0"/>
          <w:numId w:val="0"/>
        </w:numPr>
        <w:ind w:left="567"/>
        <w:rPr>
          <w:u w:val="single"/>
          <w:rtl/>
        </w:rPr>
      </w:pPr>
      <w:bookmarkStart w:id="8" w:name="_Toc90311434"/>
      <w:r w:rsidRPr="00C43571">
        <w:rPr>
          <w:u w:val="single"/>
        </w:rPr>
        <w:t>Encoder-Decoder CNN</w:t>
      </w:r>
      <w:bookmarkEnd w:id="8"/>
    </w:p>
    <w:p w14:paraId="188F31C8" w14:textId="3155AEB4" w:rsidR="00586856" w:rsidRDefault="00586856" w:rsidP="00BC0249">
      <w:pPr>
        <w:bidi w:val="0"/>
        <w:spacing w:line="360" w:lineRule="auto"/>
        <w:ind w:left="567"/>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Content>
          <w:r>
            <w:fldChar w:fldCharType="begin"/>
          </w:r>
          <w:r>
            <w:instrText xml:space="preserve"> CITATION Ron15 \l 1033 </w:instrText>
          </w:r>
          <w:r>
            <w:fldChar w:fldCharType="separate"/>
          </w:r>
          <w:r w:rsidR="00174A68">
            <w:rPr>
              <w:noProof/>
            </w:rPr>
            <w:t xml:space="preserve"> </w:t>
          </w:r>
          <w:r w:rsidR="00174A68" w:rsidRPr="00174A68">
            <w:rPr>
              <w:noProof/>
            </w:rPr>
            <w:t>[2]</w:t>
          </w:r>
          <w:r>
            <w:fldChar w:fldCharType="end"/>
          </w:r>
        </w:sdtContent>
      </w:sdt>
      <w:sdt>
        <w:sdtPr>
          <w:id w:val="34013766"/>
          <w:citation/>
        </w:sdtPr>
        <w:sdtContent>
          <w:r>
            <w:fldChar w:fldCharType="begin"/>
          </w:r>
          <w:r>
            <w:instrText xml:space="preserve"> CITATION LiS19 \l 1033 </w:instrText>
          </w:r>
          <w:r>
            <w:fldChar w:fldCharType="separate"/>
          </w:r>
          <w:r w:rsidR="00174A68">
            <w:rPr>
              <w:noProof/>
            </w:rPr>
            <w:t xml:space="preserve"> </w:t>
          </w:r>
          <w:r w:rsidR="00174A68" w:rsidRPr="00174A68">
            <w:rPr>
              <w:noProof/>
            </w:rPr>
            <w:t>[3]</w:t>
          </w:r>
          <w:r>
            <w:fldChar w:fldCharType="end"/>
          </w:r>
        </w:sdtContent>
      </w:sdt>
      <w:r>
        <w:t>.</w:t>
      </w:r>
    </w:p>
    <w:p w14:paraId="7EF45877" w14:textId="22867E5E" w:rsidR="00586856" w:rsidRDefault="00586856" w:rsidP="00BC0249">
      <w:pPr>
        <w:bidi w:val="0"/>
        <w:spacing w:line="360" w:lineRule="auto"/>
        <w:ind w:left="567"/>
      </w:pPr>
      <w:r>
        <w:lastRenderedPageBreak/>
        <w:t xml:space="preserve">The main Idea of the </w:t>
      </w:r>
      <w:r w:rsidRPr="00586856">
        <w:t>Encoder-Decoder CNN</w:t>
      </w:r>
      <w:r>
        <w:t xml:space="preserve"> was to replace the fully-connected part of the CNN(used for classification) with convolutional layers, which are referred to as the Decoder part of the network, while the existing convolutional layers are called Encoder.</w:t>
      </w:r>
    </w:p>
    <w:p w14:paraId="1CAAA5F5" w14:textId="7161B609" w:rsidR="00586856" w:rsidRDefault="00586856" w:rsidP="00BC0249">
      <w:pPr>
        <w:bidi w:val="0"/>
        <w:spacing w:line="360" w:lineRule="auto"/>
        <w:ind w:left="567"/>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1D3729C9" w14:textId="2F94DFF2" w:rsidR="00586856" w:rsidRDefault="00586856" w:rsidP="00BC0249">
      <w:pPr>
        <w:bidi w:val="0"/>
        <w:spacing w:line="360" w:lineRule="auto"/>
        <w:ind w:left="567"/>
      </w:pPr>
      <w:r>
        <w:t>This network architecture can be used both for semantic segmentation (where the necessary data is the class) or for image denoising (where the necessary data is the clean image).</w:t>
      </w:r>
    </w:p>
    <w:p w14:paraId="7D6009D2" w14:textId="760DEBB2" w:rsidR="00586856" w:rsidRDefault="00586856" w:rsidP="00BC0249">
      <w:pPr>
        <w:bidi w:val="0"/>
        <w:spacing w:line="360" w:lineRule="auto"/>
        <w:ind w:left="567"/>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the output. In order to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Content>
          <w:r>
            <w:fldChar w:fldCharType="begin"/>
          </w:r>
          <w:r>
            <w:instrText xml:space="preserve"> CITATION Ron15 \l 1033 </w:instrText>
          </w:r>
          <w:r>
            <w:fldChar w:fldCharType="separate"/>
          </w:r>
          <w:r w:rsidR="00174A68">
            <w:rPr>
              <w:noProof/>
            </w:rPr>
            <w:t xml:space="preserve"> </w:t>
          </w:r>
          <w:r w:rsidR="00174A68" w:rsidRPr="00174A68">
            <w:rPr>
              <w:noProof/>
            </w:rPr>
            <w:t>[2]</w:t>
          </w:r>
          <w:r>
            <w:fldChar w:fldCharType="end"/>
          </w:r>
        </w:sdtContent>
      </w:sdt>
      <w:r>
        <w:t>.</w:t>
      </w:r>
    </w:p>
    <w:p w14:paraId="7F9AAC2D" w14:textId="2D0D0D32" w:rsidR="00F07979" w:rsidRDefault="00F07979" w:rsidP="00BC0249">
      <w:pPr>
        <w:bidi w:val="0"/>
        <w:spacing w:line="360" w:lineRule="auto"/>
        <w:ind w:left="567"/>
      </w:pPr>
      <w:r>
        <w:t xml:space="preserve">Examples of such network can be seen in </w:t>
      </w:r>
      <w:r w:rsidR="00492D1D">
        <w:fldChar w:fldCharType="begin"/>
      </w:r>
      <w:r w:rsidR="00492D1D">
        <w:instrText xml:space="preserve"> REF _Ref89889352 \h </w:instrText>
      </w:r>
      <w:r w:rsidR="00BC0249">
        <w:instrText xml:space="preserve"> \* MERGEFORMAT </w:instrText>
      </w:r>
      <w:r w:rsidR="00492D1D">
        <w:fldChar w:fldCharType="separate"/>
      </w:r>
      <w:r w:rsidR="00174A68" w:rsidRPr="00174A68">
        <w:t>Figure</w:t>
      </w:r>
      <w:r w:rsidR="00174A68" w:rsidRPr="00174A68">
        <w:rPr>
          <w:rtl/>
        </w:rPr>
        <w:t xml:space="preserve"> </w:t>
      </w:r>
      <w:r w:rsidR="00174A68" w:rsidRPr="00174A68">
        <w:rPr>
          <w:noProof/>
          <w:rtl/>
        </w:rPr>
        <w:t>3</w:t>
      </w:r>
      <w:r w:rsidR="00492D1D">
        <w:fldChar w:fldCharType="end"/>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174A68" w:rsidRPr="00174A68">
        <w:t>Figure</w:t>
      </w:r>
      <w:r w:rsidR="00174A68" w:rsidRPr="00174A68">
        <w:rPr>
          <w:rtl/>
        </w:rPr>
        <w:t xml:space="preserve"> </w:t>
      </w:r>
      <w:r w:rsidR="00174A68" w:rsidRPr="00174A68">
        <w:rPr>
          <w:noProof/>
          <w:rtl/>
        </w:rPr>
        <w:t>4</w:t>
      </w:r>
      <w:r w:rsidR="00492D1D">
        <w:fldChar w:fldCharType="end"/>
      </w:r>
      <w:r w:rsidR="00E14F85">
        <w:t>.</w:t>
      </w:r>
    </w:p>
    <w:p w14:paraId="50D6FF8A" w14:textId="77777777" w:rsidR="00586856" w:rsidRDefault="00586856" w:rsidP="00BC0249">
      <w:pPr>
        <w:keepNext/>
        <w:bidi w:val="0"/>
        <w:spacing w:line="360" w:lineRule="auto"/>
        <w:ind w:left="1530"/>
      </w:pPr>
      <w:r w:rsidRPr="00586856">
        <w:rPr>
          <w:noProof/>
        </w:rPr>
        <w:drawing>
          <wp:inline distT="0" distB="0" distL="0" distR="0" wp14:anchorId="6BE74E1F" wp14:editId="22EF38A9">
            <wp:extent cx="3880237" cy="2505657"/>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7884" cy="2517053"/>
                    </a:xfrm>
                    <a:prstGeom prst="rect">
                      <a:avLst/>
                    </a:prstGeom>
                  </pic:spPr>
                </pic:pic>
              </a:graphicData>
            </a:graphic>
          </wp:inline>
        </w:drawing>
      </w:r>
    </w:p>
    <w:p w14:paraId="63163815" w14:textId="31BB44E2" w:rsidR="00586856" w:rsidRPr="006A525A" w:rsidRDefault="00586856" w:rsidP="00BC0249">
      <w:pPr>
        <w:pStyle w:val="Caption"/>
        <w:bidi w:val="0"/>
        <w:spacing w:line="360" w:lineRule="auto"/>
        <w:rPr>
          <w:sz w:val="20"/>
          <w:szCs w:val="20"/>
        </w:rPr>
      </w:pPr>
      <w:bookmarkStart w:id="9" w:name="_Ref89889352"/>
      <w:bookmarkStart w:id="10" w:name="_Ref89889318"/>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0F634D">
        <w:rPr>
          <w:noProof/>
          <w:sz w:val="20"/>
          <w:szCs w:val="20"/>
          <w:rtl/>
        </w:rPr>
        <w:t>3</w:t>
      </w:r>
      <w:r w:rsidRPr="006A525A">
        <w:rPr>
          <w:sz w:val="20"/>
          <w:szCs w:val="20"/>
          <w:rtl/>
        </w:rPr>
        <w:fldChar w:fldCharType="end"/>
      </w:r>
      <w:bookmarkEnd w:id="9"/>
      <w:r w:rsidRPr="006A525A">
        <w:rPr>
          <w:sz w:val="20"/>
          <w:szCs w:val="20"/>
        </w:rPr>
        <w:t>- Encoder-Decoder CNN example, where the left side is called Encoder, and the right is called Decoder</w:t>
      </w:r>
      <w:sdt>
        <w:sdtPr>
          <w:rPr>
            <w:sz w:val="20"/>
            <w:szCs w:val="20"/>
          </w:rPr>
          <w:id w:val="1815131173"/>
          <w:citation/>
        </w:sdtPr>
        <w:sdtContent>
          <w:r w:rsidRPr="006A525A">
            <w:rPr>
              <w:sz w:val="20"/>
              <w:szCs w:val="20"/>
            </w:rPr>
            <w:fldChar w:fldCharType="begin"/>
          </w:r>
          <w:r w:rsidRPr="006A525A">
            <w:rPr>
              <w:sz w:val="20"/>
              <w:szCs w:val="20"/>
            </w:rPr>
            <w:instrText xml:space="preserve"> CITATION Ron15 \l 1033 </w:instrText>
          </w:r>
          <w:r w:rsidRPr="006A525A">
            <w:rPr>
              <w:sz w:val="20"/>
              <w:szCs w:val="20"/>
            </w:rPr>
            <w:fldChar w:fldCharType="separate"/>
          </w:r>
          <w:r w:rsidR="00174A68">
            <w:rPr>
              <w:noProof/>
              <w:sz w:val="20"/>
              <w:szCs w:val="20"/>
            </w:rPr>
            <w:t xml:space="preserve"> </w:t>
          </w:r>
          <w:r w:rsidR="00174A68" w:rsidRPr="00174A68">
            <w:rPr>
              <w:noProof/>
              <w:sz w:val="20"/>
              <w:szCs w:val="20"/>
            </w:rPr>
            <w:t>[2]</w:t>
          </w:r>
          <w:r w:rsidRPr="006A525A">
            <w:rPr>
              <w:sz w:val="20"/>
              <w:szCs w:val="20"/>
            </w:rPr>
            <w:fldChar w:fldCharType="end"/>
          </w:r>
        </w:sdtContent>
      </w:sdt>
      <w:bookmarkEnd w:id="10"/>
    </w:p>
    <w:p w14:paraId="36BAF58A" w14:textId="77777777" w:rsidR="00586856" w:rsidRDefault="00586856" w:rsidP="00BC0249">
      <w:pPr>
        <w:keepNext/>
        <w:bidi w:val="0"/>
        <w:spacing w:line="360" w:lineRule="auto"/>
        <w:ind w:left="1530"/>
      </w:pPr>
      <w:r w:rsidRPr="00EE0553">
        <w:rPr>
          <w:noProof/>
        </w:rPr>
        <w:lastRenderedPageBreak/>
        <w:drawing>
          <wp:inline distT="0" distB="0" distL="0" distR="0" wp14:anchorId="6F71D35D" wp14:editId="5D036B67">
            <wp:extent cx="3612188" cy="1900030"/>
            <wp:effectExtent l="0" t="0" r="7620" b="508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6"/>
                    <a:stretch>
                      <a:fillRect/>
                    </a:stretch>
                  </pic:blipFill>
                  <pic:spPr>
                    <a:xfrm>
                      <a:off x="0" y="0"/>
                      <a:ext cx="3673421" cy="1932239"/>
                    </a:xfrm>
                    <a:prstGeom prst="rect">
                      <a:avLst/>
                    </a:prstGeom>
                  </pic:spPr>
                </pic:pic>
              </a:graphicData>
            </a:graphic>
          </wp:inline>
        </w:drawing>
      </w:r>
    </w:p>
    <w:p w14:paraId="142D2FF6" w14:textId="17549523" w:rsidR="00586856" w:rsidRPr="006A525A" w:rsidRDefault="00586856" w:rsidP="00BC0249">
      <w:pPr>
        <w:pStyle w:val="Caption"/>
        <w:bidi w:val="0"/>
        <w:spacing w:line="360" w:lineRule="auto"/>
        <w:rPr>
          <w:sz w:val="20"/>
          <w:szCs w:val="20"/>
        </w:rPr>
      </w:pPr>
      <w:bookmarkStart w:id="11" w:name="_Ref89889357"/>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0F634D">
        <w:rPr>
          <w:noProof/>
          <w:sz w:val="20"/>
          <w:szCs w:val="20"/>
          <w:rtl/>
        </w:rPr>
        <w:t>4</w:t>
      </w:r>
      <w:r w:rsidRPr="006A525A">
        <w:rPr>
          <w:sz w:val="20"/>
          <w:szCs w:val="20"/>
          <w:rtl/>
        </w:rPr>
        <w:fldChar w:fldCharType="end"/>
      </w:r>
      <w:bookmarkEnd w:id="11"/>
      <w:r w:rsidRPr="006A525A">
        <w:rPr>
          <w:sz w:val="20"/>
          <w:szCs w:val="20"/>
        </w:rPr>
        <w:t xml:space="preserve"> - example of Encoder-Decoder based network used for seismic fault detection</w:t>
      </w:r>
      <w:sdt>
        <w:sdtPr>
          <w:rPr>
            <w:sz w:val="20"/>
            <w:szCs w:val="20"/>
          </w:rPr>
          <w:id w:val="-1593229980"/>
          <w:citation/>
        </w:sdt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174A68">
            <w:rPr>
              <w:noProof/>
              <w:sz w:val="20"/>
              <w:szCs w:val="20"/>
            </w:rPr>
            <w:t xml:space="preserve"> </w:t>
          </w:r>
          <w:r w:rsidR="00174A68" w:rsidRPr="00174A68">
            <w:rPr>
              <w:noProof/>
              <w:sz w:val="20"/>
              <w:szCs w:val="20"/>
            </w:rPr>
            <w:t>[3]</w:t>
          </w:r>
          <w:r w:rsidRPr="006A525A">
            <w:rPr>
              <w:sz w:val="20"/>
              <w:szCs w:val="20"/>
            </w:rPr>
            <w:fldChar w:fldCharType="end"/>
          </w:r>
        </w:sdtContent>
      </w:sdt>
    </w:p>
    <w:p w14:paraId="32C0D9CF" w14:textId="4875924F" w:rsidR="00586856" w:rsidRPr="00586856" w:rsidRDefault="00586856" w:rsidP="00BC0249">
      <w:pPr>
        <w:bidi w:val="0"/>
        <w:spacing w:line="360" w:lineRule="auto"/>
      </w:pPr>
    </w:p>
    <w:p w14:paraId="0B086411" w14:textId="758AF9A9" w:rsidR="00586856" w:rsidRPr="00F23ED5" w:rsidRDefault="00420694" w:rsidP="00BC0249">
      <w:pPr>
        <w:pStyle w:val="bookHeader2"/>
      </w:pPr>
      <w:bookmarkStart w:id="12" w:name="_Toc90311435"/>
      <w:r w:rsidRPr="00F23ED5">
        <w:t>Related Work</w:t>
      </w:r>
      <w:bookmarkEnd w:id="12"/>
    </w:p>
    <w:p w14:paraId="16E307FA" w14:textId="36C7F533" w:rsidR="00306E1F" w:rsidRPr="00E907DD" w:rsidRDefault="008F42D7" w:rsidP="00BC0249">
      <w:pPr>
        <w:pStyle w:val="bookHeader3"/>
        <w:numPr>
          <w:ilvl w:val="0"/>
          <w:numId w:val="0"/>
        </w:numPr>
        <w:ind w:left="567"/>
        <w:rPr>
          <w:u w:val="single"/>
        </w:rPr>
      </w:pPr>
      <w:bookmarkStart w:id="13" w:name="_Toc90311436"/>
      <w:r w:rsidRPr="00E907DD">
        <w:rPr>
          <w:u w:val="single"/>
        </w:rPr>
        <w:t>Noise2Clean</w:t>
      </w:r>
      <w:r w:rsidR="00586856" w:rsidRPr="00E907DD">
        <w:rPr>
          <w:u w:val="single"/>
        </w:rPr>
        <w:t xml:space="preserve"> (</w:t>
      </w:r>
      <w:r w:rsidRPr="00E907DD">
        <w:rPr>
          <w:rFonts w:hint="cs"/>
          <w:u w:val="single"/>
        </w:rPr>
        <w:t>N</w:t>
      </w:r>
      <w:r w:rsidRPr="00E907DD">
        <w:rPr>
          <w:rFonts w:hint="cs"/>
          <w:u w:val="single"/>
          <w:rtl/>
        </w:rPr>
        <w:t>2</w:t>
      </w:r>
      <w:r w:rsidRPr="00E907DD">
        <w:rPr>
          <w:u w:val="single"/>
        </w:rPr>
        <w:t>C</w:t>
      </w:r>
      <w:r w:rsidR="00586856" w:rsidRPr="00E907DD">
        <w:rPr>
          <w:u w:val="single"/>
        </w:rPr>
        <w:t>)</w:t>
      </w:r>
      <w:bookmarkEnd w:id="13"/>
    </w:p>
    <w:p w14:paraId="4115A238" w14:textId="5E17F2B7" w:rsidR="00586856" w:rsidRDefault="00586856" w:rsidP="00BC0249">
      <w:pPr>
        <w:bidi w:val="0"/>
        <w:spacing w:line="360" w:lineRule="auto"/>
        <w:ind w:left="567"/>
      </w:pPr>
      <w:r>
        <w:t xml:space="preserve">A denoising model can be obtained by training a CNN model with a large number of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t>and clean images x. In such cases, the training inputs are the noisy images and the training targets are the clean images. The network is trained to output an image matching the clean input image as well as possible, as measured by a loss function, learning to denoise a noisy image by looking at both noisy and clean images. One of the problems in this approach is to find a sufficient number of clean targets to train the model.</w:t>
      </w:r>
    </w:p>
    <w:p w14:paraId="51E42359" w14:textId="52AF4DF0" w:rsidR="00586856" w:rsidRPr="00586856" w:rsidRDefault="00586856" w:rsidP="00BC0249">
      <w:pPr>
        <w:bidi w:val="0"/>
        <w:spacing w:line="360" w:lineRule="auto"/>
        <w:ind w:left="567"/>
      </w:pPr>
      <w:r>
        <w:t>To create a clean target one can try using longer acquisition times, which usually increases the signal-to-noise ratio, but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sdt>
        <w:sdtPr>
          <w:id w:val="1917513065"/>
          <w:citation/>
        </w:sdtPr>
        <w:sdtContent>
          <w:r>
            <w:fldChar w:fldCharType="begin"/>
          </w:r>
          <w:r>
            <w:instrText xml:space="preserve"> CITATION Pao20 \l 1033 </w:instrText>
          </w:r>
          <w:r>
            <w:fldChar w:fldCharType="separate"/>
          </w:r>
          <w:r w:rsidR="00174A68">
            <w:rPr>
              <w:noProof/>
            </w:rPr>
            <w:t xml:space="preserve"> </w:t>
          </w:r>
          <w:r w:rsidR="00174A68" w:rsidRPr="00174A68">
            <w:rPr>
              <w:noProof/>
            </w:rPr>
            <w:t>[4]</w:t>
          </w:r>
          <w:r>
            <w:fldChar w:fldCharType="end"/>
          </w:r>
        </w:sdtContent>
      </w:sdt>
      <w:r w:rsidR="00BC0249">
        <w:t>.</w:t>
      </w:r>
    </w:p>
    <w:p w14:paraId="52D125C3" w14:textId="5AD36691" w:rsidR="00586856" w:rsidRPr="00E907DD" w:rsidRDefault="008F42D7" w:rsidP="00BC0249">
      <w:pPr>
        <w:pStyle w:val="bookHeader3"/>
        <w:numPr>
          <w:ilvl w:val="0"/>
          <w:numId w:val="0"/>
        </w:numPr>
        <w:ind w:left="567"/>
        <w:rPr>
          <w:u w:val="single"/>
        </w:rPr>
      </w:pPr>
      <w:bookmarkStart w:id="14" w:name="_Toc90311437"/>
      <w:r w:rsidRPr="00E907DD">
        <w:rPr>
          <w:u w:val="single"/>
        </w:rPr>
        <w:t xml:space="preserve">Noise2Noise </w:t>
      </w:r>
      <w:r w:rsidR="00586856" w:rsidRPr="00E907DD">
        <w:rPr>
          <w:u w:val="single"/>
        </w:rPr>
        <w:t>(</w:t>
      </w:r>
      <w:r w:rsidRPr="00E907DD">
        <w:rPr>
          <w:u w:val="single"/>
        </w:rPr>
        <w:t>N2N</w:t>
      </w:r>
      <w:r w:rsidR="00586856" w:rsidRPr="00E907DD">
        <w:rPr>
          <w:u w:val="single"/>
        </w:rPr>
        <w:t>)</w:t>
      </w:r>
      <w:bookmarkEnd w:id="14"/>
    </w:p>
    <w:p w14:paraId="059C1A41" w14:textId="55E703B2" w:rsidR="00586856" w:rsidRDefault="00586856" w:rsidP="00BC0249">
      <w:pPr>
        <w:bidi w:val="0"/>
        <w:spacing w:line="360" w:lineRule="auto"/>
        <w:ind w:left="567"/>
      </w:pPr>
      <w:r w:rsidRPr="00DB3BAA">
        <w:t xml:space="preserve">A denoising model can also be obtained by training a CNN model with a large number of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xml:space="preserve">. In such a situation, the network is forced to learn to reproduce the second noisy realization, which is an impossible task because of the random behavior of the noise. Still, through a large number of training samples, the network learns to reproduce an average representation instead, which yields the desired denoising effect. In their work, the authors showed that, for noise removal in </w:t>
      </w:r>
      <w:r w:rsidRPr="00DB3BAA">
        <w:lastRenderedPageBreak/>
        <w:t>magnetic resonance imaging, the results produced with Noise2Noise are comparable with the ones produced with Noise2Clean.</w:t>
      </w:r>
    </w:p>
    <w:p w14:paraId="7B1113AB" w14:textId="0E61FC8E" w:rsidR="00586856" w:rsidRDefault="00586856" w:rsidP="00BC0249">
      <w:pPr>
        <w:bidi w:val="0"/>
        <w:spacing w:line="360" w:lineRule="auto"/>
        <w:ind w:left="567"/>
      </w:pPr>
      <w:r>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sdt>
        <w:sdtPr>
          <w:id w:val="-1371912298"/>
          <w:citation/>
        </w:sdtPr>
        <w:sdtContent>
          <w:r>
            <w:fldChar w:fldCharType="begin"/>
          </w:r>
          <w:r>
            <w:instrText xml:space="preserve"> CITATION Pao20 \l 1033 </w:instrText>
          </w:r>
          <w:r>
            <w:fldChar w:fldCharType="separate"/>
          </w:r>
          <w:r w:rsidR="00174A68">
            <w:rPr>
              <w:noProof/>
            </w:rPr>
            <w:t xml:space="preserve"> </w:t>
          </w:r>
          <w:r w:rsidR="00174A68" w:rsidRPr="00174A68">
            <w:rPr>
              <w:noProof/>
            </w:rPr>
            <w:t>[4]</w:t>
          </w:r>
          <w:r>
            <w:fldChar w:fldCharType="end"/>
          </w:r>
        </w:sdtContent>
      </w:sdt>
      <w:r>
        <w:t>.</w:t>
      </w:r>
    </w:p>
    <w:p w14:paraId="2313F6B7" w14:textId="25FE2A78" w:rsidR="00E2757D" w:rsidRDefault="00220A9B" w:rsidP="00BC0249">
      <w:pPr>
        <w:bidi w:val="0"/>
        <w:spacing w:line="360" w:lineRule="auto"/>
        <w:ind w:left="567"/>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F250F4">
        <w:fldChar w:fldCharType="begin"/>
      </w:r>
      <w:r w:rsidR="00F250F4">
        <w:instrText xml:space="preserve"> REF _Ref90130982 \h </w:instrText>
      </w:r>
      <w:r w:rsidR="00BC0249">
        <w:instrText xml:space="preserve"> \* MERGEFORMAT </w:instrText>
      </w:r>
      <w:r w:rsidR="00F250F4">
        <w:fldChar w:fldCharType="separate"/>
      </w:r>
      <w:r w:rsidR="00174A68" w:rsidRPr="00174A68">
        <w:t>Table</w:t>
      </w:r>
      <w:r w:rsidR="00174A68" w:rsidRPr="00174A68">
        <w:rPr>
          <w:rtl/>
        </w:rPr>
        <w:t xml:space="preserve"> </w:t>
      </w:r>
      <w:r w:rsidR="00174A68" w:rsidRPr="00174A68">
        <w:rPr>
          <w:noProof/>
          <w:rtl/>
        </w:rPr>
        <w:t>1</w:t>
      </w:r>
      <w:r w:rsidR="00F250F4">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Content>
          <w:r w:rsidR="00F250F4">
            <w:fldChar w:fldCharType="begin"/>
          </w:r>
          <w:r w:rsidR="00F250F4">
            <w:instrText xml:space="preserve"> CITATION Pao20 \l 1033 </w:instrText>
          </w:r>
          <w:r w:rsidR="00F250F4">
            <w:fldChar w:fldCharType="separate"/>
          </w:r>
          <w:r w:rsidR="00174A68" w:rsidRPr="00174A68">
            <w:rPr>
              <w:noProof/>
            </w:rPr>
            <w:t>[4]</w:t>
          </w:r>
          <w:r w:rsidR="00F250F4">
            <w:fldChar w:fldCharType="end"/>
          </w:r>
        </w:sdtContent>
      </w:sdt>
      <w:r w:rsidR="000B24E9">
        <w:t>.</w:t>
      </w:r>
    </w:p>
    <w:p w14:paraId="39A0569A" w14:textId="63D6FA26" w:rsidR="009B15E4" w:rsidRPr="006A525A" w:rsidRDefault="009B15E4" w:rsidP="00BC0249">
      <w:pPr>
        <w:pStyle w:val="Caption"/>
        <w:keepNext/>
        <w:bidi w:val="0"/>
        <w:spacing w:line="360" w:lineRule="auto"/>
        <w:rPr>
          <w:sz w:val="20"/>
          <w:szCs w:val="20"/>
        </w:rPr>
      </w:pPr>
      <w:bookmarkStart w:id="15" w:name="_Ref90130982"/>
      <w:r w:rsidRPr="006A525A">
        <w:rPr>
          <w:sz w:val="20"/>
          <w:szCs w:val="20"/>
        </w:rPr>
        <w:t>Tabl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Table \* ARABIC</w:instrText>
      </w:r>
      <w:r w:rsidRPr="006A525A">
        <w:rPr>
          <w:sz w:val="20"/>
          <w:szCs w:val="20"/>
          <w:rtl/>
        </w:rPr>
        <w:instrText xml:space="preserve"> </w:instrText>
      </w:r>
      <w:r w:rsidRPr="006A525A">
        <w:rPr>
          <w:sz w:val="20"/>
          <w:szCs w:val="20"/>
          <w:rtl/>
        </w:rPr>
        <w:fldChar w:fldCharType="separate"/>
      </w:r>
      <w:r w:rsidR="00174A68">
        <w:rPr>
          <w:noProof/>
          <w:sz w:val="20"/>
          <w:szCs w:val="20"/>
          <w:rtl/>
        </w:rPr>
        <w:t>1</w:t>
      </w:r>
      <w:r w:rsidRPr="006A525A">
        <w:rPr>
          <w:sz w:val="20"/>
          <w:szCs w:val="20"/>
          <w:rtl/>
        </w:rPr>
        <w:fldChar w:fldCharType="end"/>
      </w:r>
      <w:bookmarkEnd w:id="15"/>
      <w:r w:rsidRPr="006A525A">
        <w:rPr>
          <w:noProof/>
          <w:sz w:val="20"/>
          <w:szCs w:val="20"/>
        </w:rPr>
        <w:t>- Comparison between N2C to N2N on CT-image dataset</w:t>
      </w:r>
    </w:p>
    <w:p w14:paraId="617E3951" w14:textId="72606CD2" w:rsidR="005F4DE0" w:rsidRDefault="005F4DE0" w:rsidP="006A7923">
      <w:pPr>
        <w:bidi w:val="0"/>
        <w:spacing w:line="360" w:lineRule="auto"/>
      </w:pPr>
      <w:r w:rsidRPr="005F4DE0">
        <w:rPr>
          <w:noProof/>
        </w:rPr>
        <w:drawing>
          <wp:inline distT="0" distB="0" distL="0" distR="0" wp14:anchorId="783BB098" wp14:editId="27A8F2E1">
            <wp:extent cx="4865512" cy="1115150"/>
            <wp:effectExtent l="0" t="0" r="0" b="889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7"/>
                    <a:stretch>
                      <a:fillRect/>
                    </a:stretch>
                  </pic:blipFill>
                  <pic:spPr>
                    <a:xfrm>
                      <a:off x="0" y="0"/>
                      <a:ext cx="4925719" cy="1128949"/>
                    </a:xfrm>
                    <a:prstGeom prst="rect">
                      <a:avLst/>
                    </a:prstGeom>
                  </pic:spPr>
                </pic:pic>
              </a:graphicData>
            </a:graphic>
          </wp:inline>
        </w:drawing>
      </w:r>
    </w:p>
    <w:p w14:paraId="70FBF1EB" w14:textId="0ED96098" w:rsidR="005F4DE0" w:rsidRDefault="008A7854" w:rsidP="006A7923">
      <w:pPr>
        <w:bidi w:val="0"/>
        <w:spacing w:line="360" w:lineRule="auto"/>
        <w:ind w:left="567"/>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174A68" w:rsidRPr="00174A68">
        <w:t xml:space="preserve">Figure </w:t>
      </w:r>
      <w:r w:rsidR="00174A68" w:rsidRPr="00174A68">
        <w:rPr>
          <w:noProof/>
        </w:rPr>
        <w:t>5</w:t>
      </w:r>
      <w:r w:rsidR="003B6996">
        <w:fldChar w:fldCharType="end"/>
      </w:r>
      <w:r w:rsidR="00C44073">
        <w:t>.</w:t>
      </w:r>
    </w:p>
    <w:p w14:paraId="0A2FD5CE" w14:textId="77777777" w:rsidR="00E4486A" w:rsidRDefault="00E4486A" w:rsidP="006A7923">
      <w:pPr>
        <w:keepNext/>
        <w:bidi w:val="0"/>
        <w:spacing w:line="360" w:lineRule="auto"/>
      </w:pPr>
      <w:r w:rsidRPr="00E4486A">
        <w:rPr>
          <w:noProof/>
        </w:rPr>
        <w:drawing>
          <wp:inline distT="0" distB="0" distL="0" distR="0" wp14:anchorId="155683F2" wp14:editId="6C2EE0F5">
            <wp:extent cx="5879893" cy="1670756"/>
            <wp:effectExtent l="0" t="0" r="698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93568" cy="1674642"/>
                    </a:xfrm>
                    <a:prstGeom prst="rect">
                      <a:avLst/>
                    </a:prstGeom>
                  </pic:spPr>
                </pic:pic>
              </a:graphicData>
            </a:graphic>
          </wp:inline>
        </w:drawing>
      </w:r>
    </w:p>
    <w:p w14:paraId="1FF1E1F5" w14:textId="5048686C" w:rsidR="00C44073" w:rsidRPr="006A525A" w:rsidRDefault="00E4486A" w:rsidP="00BC0249">
      <w:pPr>
        <w:pStyle w:val="Caption"/>
        <w:bidi w:val="0"/>
        <w:spacing w:line="360" w:lineRule="auto"/>
        <w:rPr>
          <w:sz w:val="20"/>
          <w:szCs w:val="20"/>
        </w:rPr>
      </w:pPr>
      <w:bookmarkStart w:id="16" w:name="_Ref90131163"/>
      <w:bookmarkStart w:id="17" w:name="_Ref9013116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F634D">
        <w:rPr>
          <w:noProof/>
          <w:sz w:val="20"/>
          <w:szCs w:val="20"/>
        </w:rPr>
        <w:t>5</w:t>
      </w:r>
      <w:r w:rsidRPr="006A525A">
        <w:rPr>
          <w:sz w:val="20"/>
          <w:szCs w:val="20"/>
        </w:rPr>
        <w:fldChar w:fldCharType="end"/>
      </w:r>
      <w:bookmarkEnd w:id="16"/>
      <w:r w:rsidRPr="006A525A">
        <w:rPr>
          <w:noProof/>
          <w:sz w:val="20"/>
          <w:szCs w:val="20"/>
        </w:rPr>
        <w:t>-Comparison between (a) noisy input (24.44 dB), (b) clean reference, and (c) prediction of the Noise2Noise model trained with the MSE loss (40.22 dB)</w:t>
      </w:r>
      <w:bookmarkEnd w:id="17"/>
      <w:r w:rsidR="00184961" w:rsidRPr="006A525A">
        <w:rPr>
          <w:sz w:val="20"/>
          <w:szCs w:val="20"/>
        </w:rPr>
        <w:t>.</w:t>
      </w:r>
    </w:p>
    <w:p w14:paraId="65F3C9FB" w14:textId="3483F61D" w:rsidR="00833127" w:rsidRPr="00E907DD" w:rsidRDefault="007D2C41" w:rsidP="00BC0249">
      <w:pPr>
        <w:bidi w:val="0"/>
        <w:spacing w:line="360" w:lineRule="auto"/>
        <w:ind w:left="567"/>
        <w:rPr>
          <w:u w:val="single"/>
        </w:rPr>
      </w:pPr>
      <w:r w:rsidRPr="00E907DD">
        <w:rPr>
          <w:u w:val="single"/>
        </w:rPr>
        <w:t xml:space="preserve">N2N Vs N2c </w:t>
      </w:r>
      <w:r w:rsidR="00E97F5D" w:rsidRPr="00E907DD">
        <w:rPr>
          <w:u w:val="single"/>
        </w:rPr>
        <w:t>output</w:t>
      </w:r>
    </w:p>
    <w:p w14:paraId="2E59F78F" w14:textId="5215FE90" w:rsidR="00F863EF" w:rsidRDefault="00E27085" w:rsidP="00BC0249">
      <w:pPr>
        <w:bidi w:val="0"/>
        <w:spacing w:line="360" w:lineRule="auto"/>
        <w:ind w:left="1134"/>
      </w:pPr>
      <w:r>
        <w:fldChar w:fldCharType="begin"/>
      </w:r>
      <w:r>
        <w:instrText xml:space="preserve"> REF _Ref90133490 \h </w:instrText>
      </w:r>
      <w:r w:rsidR="00BC0249">
        <w:instrText xml:space="preserve"> \* MERGEFORMAT </w:instrText>
      </w:r>
      <w:r>
        <w:fldChar w:fldCharType="separate"/>
      </w:r>
      <w:r w:rsidR="00174A68" w:rsidRPr="00174A68">
        <w:t xml:space="preserve">Figure </w:t>
      </w:r>
      <w:r w:rsidR="00174A68" w:rsidRPr="00174A68">
        <w:rPr>
          <w:noProof/>
        </w:rPr>
        <w:t>6</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174A68" w:rsidRPr="00174A68">
        <w:t xml:space="preserve">Figure </w:t>
      </w:r>
      <w:r w:rsidR="00174A68" w:rsidRPr="00174A68">
        <w:rPr>
          <w:noProof/>
        </w:rPr>
        <w:t>6</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Content>
          <w:r w:rsidR="00D906A2">
            <w:fldChar w:fldCharType="begin"/>
          </w:r>
          <w:r w:rsidR="00D906A2">
            <w:instrText xml:space="preserve"> CITATION Jaa18 \l 1033 </w:instrText>
          </w:r>
          <w:r w:rsidR="00D906A2">
            <w:fldChar w:fldCharType="separate"/>
          </w:r>
          <w:r w:rsidR="00174A68">
            <w:rPr>
              <w:noProof/>
            </w:rPr>
            <w:t xml:space="preserve"> </w:t>
          </w:r>
          <w:r w:rsidR="00174A68" w:rsidRPr="00174A68">
            <w:rPr>
              <w:noProof/>
            </w:rPr>
            <w:t>[5]</w:t>
          </w:r>
          <w:r w:rsidR="00D906A2">
            <w:fldChar w:fldCharType="end"/>
          </w:r>
        </w:sdtContent>
      </w:sdt>
      <w:r w:rsidR="007F4603">
        <w:t>.</w:t>
      </w:r>
    </w:p>
    <w:p w14:paraId="2A0395BC" w14:textId="77777777" w:rsidR="001070F3" w:rsidRDefault="00F03582" w:rsidP="0019528D">
      <w:pPr>
        <w:keepNext/>
        <w:bidi w:val="0"/>
        <w:spacing w:line="360" w:lineRule="auto"/>
        <w:ind w:left="567"/>
      </w:pPr>
      <w:r w:rsidRPr="00F03582">
        <w:rPr>
          <w:noProof/>
        </w:rPr>
        <w:lastRenderedPageBreak/>
        <w:drawing>
          <wp:inline distT="0" distB="0" distL="0" distR="0" wp14:anchorId="13ABA8E9" wp14:editId="28F641EE">
            <wp:extent cx="4570912" cy="2761980"/>
            <wp:effectExtent l="0" t="0" r="1270" b="635"/>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a:blip r:embed="rId19"/>
                    <a:stretch>
                      <a:fillRect/>
                    </a:stretch>
                  </pic:blipFill>
                  <pic:spPr>
                    <a:xfrm>
                      <a:off x="0" y="0"/>
                      <a:ext cx="4580901" cy="2768016"/>
                    </a:xfrm>
                    <a:prstGeom prst="rect">
                      <a:avLst/>
                    </a:prstGeom>
                  </pic:spPr>
                </pic:pic>
              </a:graphicData>
            </a:graphic>
          </wp:inline>
        </w:drawing>
      </w:r>
    </w:p>
    <w:p w14:paraId="62B83773" w14:textId="6E081594" w:rsidR="00F03582" w:rsidRPr="006A525A" w:rsidRDefault="001070F3" w:rsidP="00BC0249">
      <w:pPr>
        <w:pStyle w:val="Caption"/>
        <w:bidi w:val="0"/>
        <w:spacing w:line="360" w:lineRule="auto"/>
        <w:rPr>
          <w:sz w:val="20"/>
          <w:szCs w:val="20"/>
        </w:rPr>
      </w:pPr>
      <w:bookmarkStart w:id="18" w:name="_Ref90133490"/>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F634D">
        <w:rPr>
          <w:noProof/>
          <w:sz w:val="20"/>
          <w:szCs w:val="20"/>
        </w:rPr>
        <w:t>6</w:t>
      </w:r>
      <w:r w:rsidRPr="006A525A">
        <w:rPr>
          <w:sz w:val="20"/>
          <w:szCs w:val="20"/>
        </w:rPr>
        <w:fldChar w:fldCharType="end"/>
      </w:r>
      <w:bookmarkEnd w:id="18"/>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10% of spectrum samples retained and scaled by 1/p. (b) Reconstruction by a network trained with noisy target images similar to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done with clean target images similar to the reference image</w:t>
      </w:r>
      <w:r w:rsidR="00E27085" w:rsidRPr="006A525A">
        <w:rPr>
          <w:sz w:val="20"/>
          <w:szCs w:val="20"/>
        </w:rPr>
        <w:t>(N2C)</w:t>
      </w:r>
      <w:r w:rsidR="00533401" w:rsidRPr="006A525A">
        <w:rPr>
          <w:sz w:val="20"/>
          <w:szCs w:val="20"/>
        </w:rPr>
        <w:t>. (d) Original, uncorrupted image.</w:t>
      </w:r>
    </w:p>
    <w:p w14:paraId="5A0CF3C7" w14:textId="03BBBA67" w:rsidR="00D34B90" w:rsidRPr="00E907DD" w:rsidRDefault="00474B5B" w:rsidP="00BC0249">
      <w:pPr>
        <w:pStyle w:val="bookHeader4"/>
        <w:numPr>
          <w:ilvl w:val="0"/>
          <w:numId w:val="0"/>
        </w:numPr>
        <w:ind w:left="567"/>
        <w:rPr>
          <w:u w:val="single"/>
        </w:rPr>
      </w:pPr>
      <w:r w:rsidRPr="00E907DD">
        <w:rPr>
          <w:u w:val="single"/>
        </w:rPr>
        <w:t>alternating Noise2Noise (</w:t>
      </w:r>
      <w:r w:rsidR="00D34B90" w:rsidRPr="00E907DD">
        <w:rPr>
          <w:u w:val="single"/>
        </w:rPr>
        <w:t>AltN2N</w:t>
      </w:r>
      <w:r w:rsidRPr="00E907DD">
        <w:rPr>
          <w:u w:val="single"/>
        </w:rPr>
        <w:t>)</w:t>
      </w:r>
    </w:p>
    <w:p w14:paraId="1F75AB94" w14:textId="253C1191" w:rsidR="00D44BC2" w:rsidRDefault="0080382C" w:rsidP="00BC0249">
      <w:pPr>
        <w:bidi w:val="0"/>
        <w:spacing w:line="360" w:lineRule="auto"/>
        <w:ind w:left="1134"/>
      </w:pPr>
      <w:r>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BC0249">
      <w:pPr>
        <w:bidi w:val="0"/>
        <w:spacing w:line="360" w:lineRule="auto"/>
        <w:ind w:left="1134"/>
      </w:pPr>
      <w:r>
        <w:t>The assumption of unlimited noisy samples per scene is not realistic in many practical scenarios (e.g.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BC0249">
      <w:pPr>
        <w:bidi w:val="0"/>
        <w:spacing w:line="360" w:lineRule="auto"/>
        <w:ind w:left="1134"/>
        <w:rPr>
          <w:rFonts w:eastAsiaTheme="minorEastAsia"/>
        </w:rPr>
      </w:pPr>
      <w:r>
        <w:t xml:space="preserve">Assuming noisy samples are drawn from the same distribution, one obvious idea is that they can both be used as input and target respectively(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D06D7AA" w14:textId="19F37A80" w:rsidR="00C7537F" w:rsidRDefault="00C7537F" w:rsidP="00BC0249">
      <w:pPr>
        <w:bidi w:val="0"/>
        <w:spacing w:line="360" w:lineRule="auto"/>
        <w:ind w:left="1134"/>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sdt>
        <w:sdtPr>
          <w:rPr>
            <w:rFonts w:eastAsiaTheme="minorEastAsia"/>
          </w:rPr>
          <w:id w:val="-372923919"/>
          <w:citation/>
        </w:sdt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174A68">
            <w:rPr>
              <w:rFonts w:eastAsiaTheme="minorEastAsia"/>
              <w:noProof/>
            </w:rPr>
            <w:t xml:space="preserve"> </w:t>
          </w:r>
          <w:r w:rsidR="00174A68" w:rsidRPr="00174A68">
            <w:rPr>
              <w:rFonts w:eastAsiaTheme="minorEastAsia"/>
              <w:noProof/>
            </w:rPr>
            <w:t>[6]</w:t>
          </w:r>
          <w:r w:rsidR="004F0A9A">
            <w:rPr>
              <w:rFonts w:eastAsiaTheme="minorEastAsia"/>
            </w:rPr>
            <w:fldChar w:fldCharType="end"/>
          </w:r>
        </w:sdtContent>
      </w:sdt>
      <w:r w:rsidR="00474B5B">
        <w:rPr>
          <w:rFonts w:eastAsiaTheme="minorEastAsia"/>
        </w:rPr>
        <w:t>.</w:t>
      </w:r>
      <w:r w:rsidR="00105D59">
        <w:rPr>
          <w:rFonts w:eastAsiaTheme="minorEastAsia"/>
        </w:rPr>
        <w:t xml:space="preserve"> </w:t>
      </w:r>
    </w:p>
    <w:p w14:paraId="63661BA0" w14:textId="2F6F3343" w:rsidR="00586856" w:rsidRPr="00E907DD" w:rsidRDefault="00586856" w:rsidP="00BC0249">
      <w:pPr>
        <w:bidi w:val="0"/>
        <w:spacing w:line="360" w:lineRule="auto"/>
        <w:rPr>
          <w:u w:val="single"/>
        </w:rPr>
      </w:pPr>
    </w:p>
    <w:p w14:paraId="202F2563" w14:textId="36788862" w:rsidR="003F36D2" w:rsidRPr="00E907DD" w:rsidRDefault="00AF3D1B" w:rsidP="00BC0249">
      <w:pPr>
        <w:pStyle w:val="bookHeader4"/>
        <w:numPr>
          <w:ilvl w:val="0"/>
          <w:numId w:val="0"/>
        </w:numPr>
        <w:ind w:left="567"/>
        <w:rPr>
          <w:u w:val="single"/>
        </w:rPr>
      </w:pPr>
      <w:r w:rsidRPr="00E907DD">
        <w:rPr>
          <w:rFonts w:eastAsiaTheme="minorEastAsia"/>
          <w:u w:val="single"/>
        </w:rPr>
        <w:lastRenderedPageBreak/>
        <w:t>surrogate Noise to Noise</w:t>
      </w:r>
      <w:r w:rsidRPr="00E907DD">
        <w:rPr>
          <w:u w:val="single"/>
        </w:rPr>
        <w:t xml:space="preserve"> (</w:t>
      </w:r>
      <w:r w:rsidR="003F36D2" w:rsidRPr="00E907DD">
        <w:rPr>
          <w:u w:val="single"/>
        </w:rPr>
        <w:t>SN2N</w:t>
      </w:r>
      <w:r w:rsidRPr="00E907DD">
        <w:rPr>
          <w:u w:val="single"/>
        </w:rPr>
        <w:t>)</w:t>
      </w:r>
    </w:p>
    <w:p w14:paraId="76198A4E" w14:textId="411A2161" w:rsidR="004B5609" w:rsidRDefault="0056062F" w:rsidP="00BC0249">
      <w:pPr>
        <w:bidi w:val="0"/>
        <w:spacing w:line="360" w:lineRule="auto"/>
        <w:ind w:left="1134"/>
        <w:rPr>
          <w:rFonts w:eastAsiaTheme="minorEastAsia"/>
        </w:rPr>
      </w:pPr>
      <w:r>
        <w:rPr>
          <w:rFonts w:eastAsiaTheme="minorEastAsia"/>
        </w:rPr>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as long as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174A68" w:rsidRPr="00174A68">
        <w:t xml:space="preserve">Figure </w:t>
      </w:r>
      <w:r w:rsidR="00174A68" w:rsidRPr="00174A68">
        <w:rPr>
          <w:rFonts w:eastAsiaTheme="minorEastAsia"/>
          <w:noProof/>
        </w:rPr>
        <w:t>7</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Noise to Noise</w:t>
      </w:r>
      <w:sdt>
        <w:sdtPr>
          <w:rPr>
            <w:rFonts w:eastAsiaTheme="minorEastAsia"/>
          </w:rPr>
          <w:id w:val="477434920"/>
          <w:citation/>
        </w:sdt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174A68">
            <w:rPr>
              <w:rFonts w:eastAsiaTheme="minorEastAsia"/>
              <w:noProof/>
            </w:rPr>
            <w:t xml:space="preserve"> </w:t>
          </w:r>
          <w:r w:rsidR="00174A68" w:rsidRPr="00174A68">
            <w:rPr>
              <w:rFonts w:eastAsiaTheme="minorEastAsia"/>
              <w:noProof/>
            </w:rPr>
            <w:t>[6]</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BC0249">
      <w:pPr>
        <w:keepNext/>
        <w:bidi w:val="0"/>
        <w:spacing w:line="360" w:lineRule="auto"/>
        <w:ind w:left="1134"/>
      </w:pPr>
      <w:r w:rsidRPr="000A1198">
        <w:rPr>
          <w:noProof/>
        </w:rPr>
        <w:drawing>
          <wp:inline distT="0" distB="0" distL="0" distR="0" wp14:anchorId="3DD90F9A" wp14:editId="4B385F36">
            <wp:extent cx="4201111" cy="2372056"/>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0"/>
                    <a:stretch>
                      <a:fillRect/>
                    </a:stretch>
                  </pic:blipFill>
                  <pic:spPr>
                    <a:xfrm>
                      <a:off x="0" y="0"/>
                      <a:ext cx="4201111" cy="2372056"/>
                    </a:xfrm>
                    <a:prstGeom prst="rect">
                      <a:avLst/>
                    </a:prstGeom>
                  </pic:spPr>
                </pic:pic>
              </a:graphicData>
            </a:graphic>
          </wp:inline>
        </w:drawing>
      </w:r>
    </w:p>
    <w:p w14:paraId="6AFA390F" w14:textId="4AA735F0" w:rsidR="008021CD" w:rsidRPr="006A525A" w:rsidRDefault="003D4A1F" w:rsidP="00BC0249">
      <w:pPr>
        <w:pStyle w:val="Caption"/>
        <w:bidi w:val="0"/>
        <w:spacing w:line="360" w:lineRule="auto"/>
        <w:ind w:left="567"/>
        <w:rPr>
          <w:rFonts w:eastAsiaTheme="minorEastAsia"/>
          <w:sz w:val="20"/>
          <w:szCs w:val="20"/>
        </w:rPr>
      </w:pPr>
      <w:bookmarkStart w:id="19" w:name="_Ref90132301"/>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0F634D">
        <w:rPr>
          <w:rFonts w:eastAsiaTheme="minorEastAsia"/>
          <w:noProof/>
          <w:sz w:val="20"/>
          <w:szCs w:val="20"/>
        </w:rPr>
        <w:t>7</w:t>
      </w:r>
      <w:r w:rsidRPr="006A525A">
        <w:rPr>
          <w:rFonts w:eastAsiaTheme="minorEastAsia"/>
          <w:sz w:val="20"/>
          <w:szCs w:val="20"/>
        </w:rPr>
        <w:fldChar w:fldCharType="end"/>
      </w:r>
      <w:bookmarkEnd w:id="19"/>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p>
    <w:p w14:paraId="45003C2A" w14:textId="4013AF91" w:rsidR="00586856" w:rsidRPr="00E907DD" w:rsidRDefault="00A4415F" w:rsidP="00BC0249">
      <w:pPr>
        <w:bidi w:val="0"/>
        <w:spacing w:line="360" w:lineRule="auto"/>
        <w:ind w:left="1134"/>
        <w:rPr>
          <w:u w:val="single"/>
        </w:rPr>
      </w:pPr>
      <w:proofErr w:type="spellStart"/>
      <w:r w:rsidRPr="00E907DD">
        <w:rPr>
          <w:u w:val="single"/>
        </w:rPr>
        <w:t>Comarision</w:t>
      </w:r>
      <w:proofErr w:type="spellEnd"/>
      <w:r w:rsidRPr="00E907DD">
        <w:rPr>
          <w:u w:val="single"/>
        </w:rPr>
        <w:t xml:space="preserve"> of AltN2N,SN2N</w:t>
      </w:r>
      <w:r w:rsidR="008E3395" w:rsidRPr="00E907DD">
        <w:rPr>
          <w:u w:val="single"/>
        </w:rPr>
        <w:t>,</w:t>
      </w:r>
      <w:r w:rsidRPr="00E907DD">
        <w:rPr>
          <w:u w:val="single"/>
        </w:rPr>
        <w:t>N2N</w:t>
      </w:r>
      <w:r w:rsidR="008E3395" w:rsidRPr="00E907DD">
        <w:rPr>
          <w:u w:val="single"/>
        </w:rPr>
        <w:t xml:space="preserve"> and N2C:</w:t>
      </w:r>
    </w:p>
    <w:p w14:paraId="1BB075F2" w14:textId="1EEC9D2E" w:rsidR="00F041EF" w:rsidRDefault="00F041EF" w:rsidP="00BC0249">
      <w:pPr>
        <w:bidi w:val="0"/>
        <w:spacing w:line="360" w:lineRule="auto"/>
        <w:ind w:left="1134"/>
      </w:pPr>
      <w:r>
        <w:t xml:space="preserve">As can be seen in </w:t>
      </w:r>
      <w:r>
        <w:fldChar w:fldCharType="begin"/>
      </w:r>
      <w:r>
        <w:instrText xml:space="preserve"> REF _Ref90132571 \h </w:instrText>
      </w:r>
      <w:r w:rsidR="00BC0249">
        <w:instrText xml:space="preserve"> \* MERGEFORMAT </w:instrText>
      </w:r>
      <w:r>
        <w:fldChar w:fldCharType="separate"/>
      </w:r>
      <w:r w:rsidR="00174A68" w:rsidRPr="00174A68">
        <w:t xml:space="preserve">Figure </w:t>
      </w:r>
      <w:r w:rsidR="00174A68" w:rsidRPr="00174A68">
        <w:rPr>
          <w:noProof/>
        </w:rPr>
        <w:t>8</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Content>
          <w:r w:rsidR="00146D0D">
            <w:fldChar w:fldCharType="begin"/>
          </w:r>
          <w:r w:rsidR="00146D0D">
            <w:instrText xml:space="preserve"> CITATION Fon21 \l 1033 </w:instrText>
          </w:r>
          <w:r w:rsidR="00146D0D">
            <w:fldChar w:fldCharType="separate"/>
          </w:r>
          <w:r w:rsidR="00174A68">
            <w:rPr>
              <w:noProof/>
            </w:rPr>
            <w:t xml:space="preserve"> </w:t>
          </w:r>
          <w:r w:rsidR="00174A68" w:rsidRPr="00174A68">
            <w:rPr>
              <w:noProof/>
            </w:rPr>
            <w:t>[6]</w:t>
          </w:r>
          <w:r w:rsidR="00146D0D">
            <w:fldChar w:fldCharType="end"/>
          </w:r>
        </w:sdtContent>
      </w:sdt>
      <w:r w:rsidR="003F69FB">
        <w:t>.</w:t>
      </w:r>
    </w:p>
    <w:p w14:paraId="4112D54F" w14:textId="77777777" w:rsidR="00F041EF" w:rsidRDefault="008E3395" w:rsidP="00BC0249">
      <w:pPr>
        <w:keepNext/>
        <w:bidi w:val="0"/>
        <w:spacing w:line="360" w:lineRule="auto"/>
      </w:pPr>
      <w:r w:rsidRPr="008E3395">
        <w:rPr>
          <w:noProof/>
        </w:rPr>
        <w:lastRenderedPageBreak/>
        <w:drawing>
          <wp:inline distT="0" distB="0" distL="0" distR="0" wp14:anchorId="53C4F3C7" wp14:editId="0BD6F96D">
            <wp:extent cx="5615940" cy="2322195"/>
            <wp:effectExtent l="0" t="0" r="3810" b="190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1"/>
                    <a:stretch>
                      <a:fillRect/>
                    </a:stretch>
                  </pic:blipFill>
                  <pic:spPr>
                    <a:xfrm>
                      <a:off x="0" y="0"/>
                      <a:ext cx="5615940" cy="2322195"/>
                    </a:xfrm>
                    <a:prstGeom prst="rect">
                      <a:avLst/>
                    </a:prstGeom>
                  </pic:spPr>
                </pic:pic>
              </a:graphicData>
            </a:graphic>
          </wp:inline>
        </w:drawing>
      </w:r>
    </w:p>
    <w:p w14:paraId="7F7579F6" w14:textId="018E3642" w:rsidR="008E3395" w:rsidRPr="006A525A" w:rsidRDefault="00F041EF" w:rsidP="00BC0249">
      <w:pPr>
        <w:pStyle w:val="Caption"/>
        <w:bidi w:val="0"/>
        <w:spacing w:line="360" w:lineRule="auto"/>
        <w:rPr>
          <w:sz w:val="20"/>
          <w:szCs w:val="20"/>
        </w:rPr>
      </w:pPr>
      <w:bookmarkStart w:id="20" w:name="_Ref90132571"/>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0F634D">
        <w:rPr>
          <w:noProof/>
          <w:sz w:val="20"/>
          <w:szCs w:val="20"/>
        </w:rPr>
        <w:t>8</w:t>
      </w:r>
      <w:r w:rsidRPr="006A525A">
        <w:rPr>
          <w:sz w:val="20"/>
          <w:szCs w:val="20"/>
        </w:rPr>
        <w:fldChar w:fldCharType="end"/>
      </w:r>
      <w:bookmarkEnd w:id="20"/>
      <w:r w:rsidRPr="006A525A">
        <w:rPr>
          <w:noProof/>
          <w:sz w:val="20"/>
          <w:szCs w:val="20"/>
        </w:rPr>
        <w:t>- Av</w:t>
      </w:r>
      <w:r w:rsidR="004F0A9A" w:rsidRPr="006A525A">
        <w:rPr>
          <w:noProof/>
          <w:sz w:val="20"/>
          <w:szCs w:val="20"/>
        </w:rPr>
        <w:t>e</w:t>
      </w:r>
      <w:r w:rsidRPr="006A525A">
        <w:rPr>
          <w:noProof/>
          <w:sz w:val="20"/>
          <w:szCs w:val="20"/>
        </w:rPr>
        <w:t>rage trends of PSNR(dB) along training of the networks.</w:t>
      </w:r>
    </w:p>
    <w:p w14:paraId="062610E9" w14:textId="08F62D4A" w:rsidR="003F36D2" w:rsidRPr="00E907DD" w:rsidRDefault="003F36D2" w:rsidP="00BC0249">
      <w:pPr>
        <w:pStyle w:val="bookHeader3"/>
        <w:numPr>
          <w:ilvl w:val="0"/>
          <w:numId w:val="0"/>
        </w:numPr>
        <w:ind w:left="567"/>
        <w:rPr>
          <w:u w:val="single"/>
        </w:rPr>
      </w:pPr>
      <w:bookmarkStart w:id="21" w:name="_Toc90311438"/>
      <w:r w:rsidRPr="00E907DD">
        <w:rPr>
          <w:u w:val="single"/>
        </w:rPr>
        <w:t>GAN</w:t>
      </w:r>
      <w:bookmarkEnd w:id="21"/>
    </w:p>
    <w:p w14:paraId="673412DF" w14:textId="681C2730" w:rsidR="00586856" w:rsidRDefault="004B07A1" w:rsidP="00BC0249">
      <w:pPr>
        <w:bidi w:val="0"/>
        <w:spacing w:line="360" w:lineRule="auto"/>
        <w:ind w:left="567"/>
      </w:pPr>
      <w:r>
        <w:t xml:space="preserve">C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27A8E580" w:rsidR="005247EE" w:rsidRDefault="005247EE" w:rsidP="00BC0249">
      <w:pPr>
        <w:bidi w:val="0"/>
        <w:spacing w:line="360" w:lineRule="auto"/>
        <w:ind w:left="567"/>
      </w:pPr>
      <w:proofErr w:type="gramStart"/>
      <w:r>
        <w:t>Arc</w:t>
      </w:r>
      <w:r w:rsidR="004446C8">
        <w:t>h</w:t>
      </w:r>
      <w:r>
        <w:t>itectures</w:t>
      </w:r>
      <w:r w:rsidR="00D80A94">
        <w:t>[</w:t>
      </w:r>
      <w:proofErr w:type="gramEnd"/>
      <w:r w:rsidR="00D80A94">
        <w:fldChar w:fldCharType="begin"/>
      </w:r>
      <w:r w:rsidR="00D80A94">
        <w:instrText xml:space="preserve"> REF _Ref90136510 \h </w:instrText>
      </w:r>
      <w:r w:rsidR="00BC0249">
        <w:instrText xml:space="preserve"> \* MERGEFORMAT </w:instrText>
      </w:r>
      <w:r w:rsidR="00D80A94">
        <w:fldChar w:fldCharType="separate"/>
      </w:r>
      <w:r w:rsidR="00174A68" w:rsidRPr="00174A68">
        <w:t xml:space="preserve">Figure </w:t>
      </w:r>
      <w:r w:rsidR="00174A68" w:rsidRPr="00174A68">
        <w:rPr>
          <w:noProof/>
        </w:rPr>
        <w:t>9</w:t>
      </w:r>
      <w:r w:rsidR="00D80A94">
        <w:fldChar w:fldCharType="end"/>
      </w:r>
      <w:r w:rsidR="009852F5">
        <w:t xml:space="preserve"> show the concept of the different networks</w:t>
      </w:r>
      <w:r w:rsidR="00D80A94">
        <w:t>]</w:t>
      </w:r>
      <w:r>
        <w:t>:</w:t>
      </w:r>
    </w:p>
    <w:p w14:paraId="7BBCD136" w14:textId="4BF9F3D4" w:rsidR="004446C8" w:rsidRDefault="008462DE" w:rsidP="00F23ED5">
      <w:pPr>
        <w:pStyle w:val="ListParagraph"/>
        <w:numPr>
          <w:ilvl w:val="0"/>
          <w:numId w:val="6"/>
        </w:numPr>
        <w:bidi w:val="0"/>
        <w:spacing w:line="360" w:lineRule="auto"/>
      </w:pPr>
      <w:r>
        <w:t xml:space="preserve">CN with two generators (CN2G) </w:t>
      </w:r>
      <w:r w:rsidR="004446C8">
        <w:t>that work on two low-dose image sets.</w:t>
      </w:r>
    </w:p>
    <w:p w14:paraId="389A473F" w14:textId="1507CF11" w:rsidR="004B07A1" w:rsidRDefault="008462DE" w:rsidP="00F23ED5">
      <w:pPr>
        <w:pStyle w:val="ListParagraph"/>
        <w:numPr>
          <w:ilvl w:val="0"/>
          <w:numId w:val="6"/>
        </w:numPr>
        <w:bidi w:val="0"/>
        <w:spacing w:line="360" w:lineRule="auto"/>
      </w:pPr>
      <w:r>
        <w:t>CN with three generators (CN3G) that work on three low-dose image sets</w:t>
      </w:r>
      <w:r w:rsidR="004446C8">
        <w:t>.</w:t>
      </w:r>
    </w:p>
    <w:p w14:paraId="5267EBBD" w14:textId="48CE317F" w:rsidR="004446C8" w:rsidRDefault="00304DD9" w:rsidP="00F23ED5">
      <w:pPr>
        <w:pStyle w:val="ListParagraph"/>
        <w:numPr>
          <w:ilvl w:val="0"/>
          <w:numId w:val="6"/>
        </w:numPr>
        <w:bidi w:val="0"/>
        <w:spacing w:line="360" w:lineRule="auto"/>
      </w:pPr>
      <w:r>
        <w:t>hybrid CN three generators (HCN3G) using one of our previous works with blind source separation (BSS) with a block matching 3-D (BM3D) filter.</w:t>
      </w:r>
    </w:p>
    <w:p w14:paraId="0DAFD3BB" w14:textId="48CE317F" w:rsidR="00A227D2" w:rsidRDefault="00A227D2" w:rsidP="00BC0249">
      <w:pPr>
        <w:bidi w:val="0"/>
        <w:spacing w:line="360" w:lineRule="auto"/>
        <w:ind w:left="567"/>
      </w:pPr>
    </w:p>
    <w:p w14:paraId="2F3B3377" w14:textId="47CAC040" w:rsidR="00F310D1" w:rsidRDefault="002A78F0" w:rsidP="00BC0249">
      <w:pPr>
        <w:bidi w:val="0"/>
        <w:spacing w:line="360" w:lineRule="auto"/>
        <w:ind w:left="567"/>
      </w:pPr>
      <w:r>
        <w:fldChar w:fldCharType="begin"/>
      </w:r>
      <w:r>
        <w:instrText xml:space="preserve"> REF _Ref90136757 \h </w:instrText>
      </w:r>
      <w:r w:rsidR="00BC0249">
        <w:instrText xml:space="preserve"> \* MERGEFORMAT </w:instrText>
      </w:r>
      <w:r>
        <w:fldChar w:fldCharType="separate"/>
      </w:r>
      <w:r w:rsidR="00174A68" w:rsidRPr="00174A68">
        <w:t>Table</w:t>
      </w:r>
      <w:r w:rsidR="00174A68" w:rsidRPr="00174A68">
        <w:rPr>
          <w:rtl/>
        </w:rPr>
        <w:t xml:space="preserve"> </w:t>
      </w:r>
      <w:r w:rsidR="00174A68" w:rsidRPr="00174A68">
        <w:rPr>
          <w:noProof/>
          <w:rtl/>
        </w:rPr>
        <w:t>2</w:t>
      </w:r>
      <w:r>
        <w:fldChar w:fldCharType="end"/>
      </w:r>
      <w:r>
        <w:t xml:space="preserve">shows the </w:t>
      </w:r>
      <w:r w:rsidR="0037648F">
        <w:t>com</w:t>
      </w:r>
      <w:r w:rsidR="00970A05">
        <w:t xml:space="preserve">parison </w:t>
      </w:r>
      <w:r w:rsidR="00834A93">
        <w:t>between these architectures</w:t>
      </w:r>
      <w:sdt>
        <w:sdtPr>
          <w:id w:val="995225003"/>
          <w:citation/>
        </w:sdtPr>
        <w:sdtContent>
          <w:r w:rsidR="00834A93">
            <w:fldChar w:fldCharType="begin"/>
          </w:r>
          <w:r w:rsidR="00834A93">
            <w:instrText xml:space="preserve"> CITATION Has20 \l 1033 </w:instrText>
          </w:r>
          <w:r w:rsidR="00834A93">
            <w:fldChar w:fldCharType="separate"/>
          </w:r>
          <w:r w:rsidR="00174A68">
            <w:rPr>
              <w:noProof/>
            </w:rPr>
            <w:t xml:space="preserve"> </w:t>
          </w:r>
          <w:r w:rsidR="00174A68" w:rsidRPr="00174A68">
            <w:rPr>
              <w:noProof/>
            </w:rPr>
            <w:t>[7]</w:t>
          </w:r>
          <w:r w:rsidR="00834A93">
            <w:fldChar w:fldCharType="end"/>
          </w:r>
        </w:sdtContent>
      </w:sdt>
      <w:r w:rsidR="00834A93">
        <w:t>.</w:t>
      </w:r>
    </w:p>
    <w:p w14:paraId="1E5DE3E3" w14:textId="77777777" w:rsidR="000F634D" w:rsidRDefault="000F634D" w:rsidP="000F634D">
      <w:pPr>
        <w:keepNext/>
        <w:bidi w:val="0"/>
        <w:spacing w:line="360" w:lineRule="auto"/>
      </w:pPr>
      <w:r>
        <w:rPr>
          <w:noProof/>
        </w:rPr>
        <w:lastRenderedPageBreak/>
        <w:drawing>
          <wp:inline distT="0" distB="0" distL="0" distR="0" wp14:anchorId="7BDC844D" wp14:editId="59D11045">
            <wp:extent cx="5443220" cy="1898015"/>
            <wp:effectExtent l="0" t="0" r="508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3220" cy="1898015"/>
                    </a:xfrm>
                    <a:prstGeom prst="rect">
                      <a:avLst/>
                    </a:prstGeom>
                    <a:noFill/>
                    <a:ln>
                      <a:noFill/>
                    </a:ln>
                  </pic:spPr>
                </pic:pic>
              </a:graphicData>
            </a:graphic>
          </wp:inline>
        </w:drawing>
      </w:r>
    </w:p>
    <w:p w14:paraId="24F9BBEE" w14:textId="0F1CFBF8" w:rsidR="00D80A94" w:rsidRPr="000F634D" w:rsidRDefault="000F634D" w:rsidP="000F634D">
      <w:pPr>
        <w:pStyle w:val="Caption"/>
        <w:bidi w:val="0"/>
        <w:rPr>
          <w:sz w:val="20"/>
          <w:szCs w:val="20"/>
        </w:rPr>
      </w:pPr>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Pr="000F634D">
        <w:rPr>
          <w:noProof/>
          <w:sz w:val="20"/>
          <w:szCs w:val="20"/>
        </w:rPr>
        <w:t>9</w:t>
      </w:r>
      <w:r w:rsidRPr="000F634D">
        <w:rPr>
          <w:sz w:val="20"/>
          <w:szCs w:val="20"/>
        </w:rPr>
        <w:fldChar w:fldCharType="end"/>
      </w:r>
      <w:r w:rsidRPr="000F634D">
        <w:rPr>
          <w:noProof/>
          <w:sz w:val="20"/>
          <w:szCs w:val="20"/>
        </w:rPr>
        <w:t xml:space="preserve"> - GAN architectures examples</w:t>
      </w:r>
    </w:p>
    <w:p w14:paraId="192503F6" w14:textId="4C10A064" w:rsidR="00691FB4" w:rsidRPr="00691FB4" w:rsidRDefault="00F310D1" w:rsidP="00691FB4">
      <w:pPr>
        <w:pStyle w:val="Caption"/>
        <w:keepNext/>
        <w:bidi w:val="0"/>
        <w:spacing w:line="360" w:lineRule="auto"/>
        <w:rPr>
          <w:sz w:val="20"/>
          <w:szCs w:val="20"/>
        </w:rPr>
      </w:pPr>
      <w:bookmarkStart w:id="22" w:name="_Ref90136757"/>
      <w:bookmarkStart w:id="23" w:name="_Ref90136754"/>
      <w:r w:rsidRPr="006A525A">
        <w:rPr>
          <w:sz w:val="20"/>
          <w:szCs w:val="20"/>
        </w:rPr>
        <w:t>Tabl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Table \* ARABIC</w:instrText>
      </w:r>
      <w:r w:rsidRPr="006A525A">
        <w:rPr>
          <w:sz w:val="20"/>
          <w:szCs w:val="20"/>
          <w:rtl/>
        </w:rPr>
        <w:instrText xml:space="preserve"> </w:instrText>
      </w:r>
      <w:r w:rsidRPr="006A525A">
        <w:rPr>
          <w:sz w:val="20"/>
          <w:szCs w:val="20"/>
          <w:rtl/>
        </w:rPr>
        <w:fldChar w:fldCharType="separate"/>
      </w:r>
      <w:r w:rsidR="00174A68">
        <w:rPr>
          <w:noProof/>
          <w:sz w:val="20"/>
          <w:szCs w:val="20"/>
          <w:rtl/>
        </w:rPr>
        <w:t>2</w:t>
      </w:r>
      <w:r w:rsidRPr="006A525A">
        <w:rPr>
          <w:sz w:val="20"/>
          <w:szCs w:val="20"/>
          <w:rtl/>
        </w:rPr>
        <w:fldChar w:fldCharType="end"/>
      </w:r>
      <w:bookmarkEnd w:id="22"/>
      <w:r w:rsidRPr="006A525A">
        <w:rPr>
          <w:noProof/>
          <w:sz w:val="20"/>
          <w:szCs w:val="20"/>
        </w:rPr>
        <w:t>-GAN compare for CN2G, CN3G, and HCN3G</w:t>
      </w:r>
      <w:bookmarkEnd w:id="23"/>
    </w:p>
    <w:p w14:paraId="27674909" w14:textId="60E01351" w:rsidR="00691FB4" w:rsidRDefault="00727850" w:rsidP="00691FB4">
      <w:pPr>
        <w:keepNext/>
        <w:bidi w:val="0"/>
        <w:spacing w:line="360" w:lineRule="auto"/>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6C6EA6FD" w14:textId="77777777" w:rsidR="553CE435" w:rsidRPr="00E907DD" w:rsidRDefault="553CE435" w:rsidP="00BC0249">
      <w:pPr>
        <w:pStyle w:val="bookHeader3"/>
        <w:numPr>
          <w:ilvl w:val="0"/>
          <w:numId w:val="0"/>
        </w:numPr>
        <w:ind w:left="567"/>
      </w:pPr>
      <w:bookmarkStart w:id="24" w:name="_Toc90311439"/>
      <w:r w:rsidRPr="00E907DD">
        <w:t>RED30</w:t>
      </w:r>
      <w:bookmarkEnd w:id="24"/>
    </w:p>
    <w:p w14:paraId="3ECA11E5" w14:textId="4EE83310" w:rsidR="553CE435" w:rsidRDefault="553CE435" w:rsidP="00BC0249">
      <w:pPr>
        <w:pStyle w:val="ListParagraph"/>
        <w:bidi w:val="0"/>
        <w:spacing w:after="0" w:line="360" w:lineRule="auto"/>
        <w:ind w:left="1134"/>
        <w:rPr>
          <w:rFonts w:cstheme="majorBidi"/>
        </w:rPr>
      </w:pPr>
      <w:r w:rsidRPr="553CE435">
        <w:rPr>
          <w:rFonts w:cstheme="majorBidi"/>
        </w:rPr>
        <w:t>Model RED30 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0,50] separately for</w:t>
      </w:r>
      <w:r w:rsidR="00930987">
        <w:rPr>
          <w:rFonts w:cstheme="majorBidi"/>
        </w:rPr>
        <w:t xml:space="preserve"> </w:t>
      </w:r>
      <w:r w:rsidRPr="553CE435">
        <w:rPr>
          <w:rFonts w:cstheme="majorBidi"/>
        </w:rPr>
        <w:t>each training example, I.e. the network has to estimate the magnitude of noise while removing it.</w:t>
      </w:r>
    </w:p>
    <w:p w14:paraId="417BC346" w14:textId="4398017C" w:rsidR="00F84F17" w:rsidRPr="0025331A" w:rsidRDefault="00786523" w:rsidP="00BC0249">
      <w:pPr>
        <w:pStyle w:val="BookHeader"/>
      </w:pPr>
      <w:bookmarkStart w:id="25" w:name="_Toc90311440"/>
      <w:r w:rsidRPr="0025331A">
        <w:t>Expected Achievements</w:t>
      </w:r>
      <w:bookmarkEnd w:id="25"/>
    </w:p>
    <w:p w14:paraId="31C3E60A" w14:textId="20B16975" w:rsidR="00F84F17" w:rsidRPr="0025331A" w:rsidRDefault="006732C5" w:rsidP="00BC0249">
      <w:pPr>
        <w:pStyle w:val="ListParagraph"/>
        <w:bidi w:val="0"/>
        <w:spacing w:line="360" w:lineRule="auto"/>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BC0249">
      <w:pPr>
        <w:pStyle w:val="ListParagraph"/>
        <w:bidi w:val="0"/>
        <w:spacing w:line="360" w:lineRule="auto"/>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648CF746" w:rsidR="00037800" w:rsidRPr="0025331A" w:rsidRDefault="0069454F" w:rsidP="00BC0249">
      <w:pPr>
        <w:pStyle w:val="ListParagraph"/>
        <w:bidi w:val="0"/>
        <w:spacing w:line="360" w:lineRule="auto"/>
        <w:rPr>
          <w:rFonts w:cstheme="majorBidi"/>
          <w:szCs w:val="24"/>
        </w:rPr>
      </w:pPr>
      <w:r w:rsidRPr="0025331A">
        <w:rPr>
          <w:rFonts w:cstheme="majorBidi"/>
          <w:szCs w:val="24"/>
        </w:rPr>
        <w:lastRenderedPageBreak/>
        <w:t>W</w:t>
      </w:r>
      <w:r w:rsidR="001553C6" w:rsidRPr="0025331A">
        <w:rPr>
          <w:rFonts w:cstheme="majorBidi"/>
          <w:szCs w:val="24"/>
        </w:rPr>
        <w:t>e will train the network using real medical data</w:t>
      </w:r>
      <w:r w:rsidRPr="0025331A">
        <w:rPr>
          <w:rFonts w:cstheme="majorBidi"/>
          <w:szCs w:val="24"/>
        </w:rPr>
        <w:t>(</w:t>
      </w:r>
      <w:proofErr w:type="spellStart"/>
      <w:r w:rsidR="00D67F1A" w:rsidRPr="0025331A">
        <w:rPr>
          <w:rFonts w:cstheme="majorBidi"/>
          <w:szCs w:val="24"/>
        </w:rPr>
        <w:t>Noisey</w:t>
      </w:r>
      <w:proofErr w:type="spellEnd"/>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CT image and improve it(by denoising)</w:t>
      </w:r>
      <w:r w:rsidR="00FF677B" w:rsidRPr="0025331A">
        <w:rPr>
          <w:rFonts w:cstheme="majorBidi"/>
          <w:szCs w:val="24"/>
        </w:rPr>
        <w:t>.</w:t>
      </w:r>
    </w:p>
    <w:p w14:paraId="382D708D" w14:textId="6F2C9EF6" w:rsidR="00772E22" w:rsidRPr="0025331A" w:rsidRDefault="00772E22" w:rsidP="00BC0249">
      <w:pPr>
        <w:pStyle w:val="ListParagraph"/>
        <w:bidi w:val="0"/>
        <w:spacing w:line="360" w:lineRule="auto"/>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xml:space="preserve">. We are going to compare the model result according to the </w:t>
      </w:r>
      <w:commentRangeStart w:id="26"/>
      <w:r w:rsidR="001A0340" w:rsidRPr="0025331A">
        <w:rPr>
          <w:rFonts w:cstheme="majorBidi"/>
          <w:szCs w:val="24"/>
        </w:rPr>
        <w:t>[TODO: add hyperparameters]</w:t>
      </w:r>
      <w:commentRangeEnd w:id="26"/>
      <w:r w:rsidR="001A0340" w:rsidRPr="0025331A">
        <w:rPr>
          <w:rStyle w:val="CommentReference"/>
          <w:rFonts w:cstheme="majorBidi"/>
        </w:rPr>
        <w:commentReference w:id="26"/>
      </w:r>
      <w:r w:rsidR="00943E17" w:rsidRPr="0025331A">
        <w:rPr>
          <w:rFonts w:cstheme="majorBidi"/>
          <w:szCs w:val="24"/>
        </w:rPr>
        <w:t>.</w:t>
      </w:r>
    </w:p>
    <w:p w14:paraId="63F5E8EA" w14:textId="2C648063" w:rsidR="00CB0B3C" w:rsidRPr="0025331A" w:rsidRDefault="00CB0B3C" w:rsidP="00BC0249">
      <w:pPr>
        <w:pStyle w:val="ListParagraph"/>
        <w:bidi w:val="0"/>
        <w:spacing w:line="360" w:lineRule="auto"/>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even poor countries</w:t>
      </w:r>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BC0249">
      <w:pPr>
        <w:pStyle w:val="ListParagraph"/>
        <w:bidi w:val="0"/>
        <w:spacing w:line="360" w:lineRule="auto"/>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BC0249">
      <w:pPr>
        <w:pStyle w:val="ListParagraph"/>
        <w:numPr>
          <w:ilvl w:val="0"/>
          <w:numId w:val="3"/>
        </w:numPr>
        <w:bidi w:val="0"/>
        <w:spacing w:line="360" w:lineRule="auto"/>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BC0249">
      <w:pPr>
        <w:pStyle w:val="ListParagraph"/>
        <w:numPr>
          <w:ilvl w:val="0"/>
          <w:numId w:val="3"/>
        </w:numPr>
        <w:bidi w:val="0"/>
        <w:spacing w:line="360" w:lineRule="auto"/>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02B9C57E" w:rsidR="00AE122F" w:rsidRPr="0025331A" w:rsidRDefault="00750EE8" w:rsidP="00BC0249">
      <w:pPr>
        <w:pStyle w:val="ListParagraph"/>
        <w:numPr>
          <w:ilvl w:val="0"/>
          <w:numId w:val="3"/>
        </w:numPr>
        <w:bidi w:val="0"/>
        <w:spacing w:line="360" w:lineRule="auto"/>
        <w:rPr>
          <w:rFonts w:cstheme="majorBidi"/>
          <w:szCs w:val="24"/>
        </w:rPr>
      </w:pPr>
      <w:r w:rsidRPr="0025331A">
        <w:rPr>
          <w:rFonts w:cstheme="majorBidi"/>
          <w:szCs w:val="24"/>
        </w:rPr>
        <w:t xml:space="preserve">A system that can reduce noise in factor of </w:t>
      </w:r>
      <w:commentRangeStart w:id="27"/>
      <w:r w:rsidRPr="0025331A">
        <w:rPr>
          <w:rFonts w:cstheme="majorBidi"/>
          <w:szCs w:val="24"/>
        </w:rPr>
        <w:t xml:space="preserve">[TODO: </w:t>
      </w:r>
      <w:r w:rsidR="00BA47AC" w:rsidRPr="0025331A">
        <w:rPr>
          <w:rFonts w:cstheme="majorBidi"/>
          <w:szCs w:val="24"/>
        </w:rPr>
        <w:t>get real value]</w:t>
      </w:r>
      <w:commentRangeEnd w:id="27"/>
      <w:r w:rsidR="003D4B38" w:rsidRPr="0025331A">
        <w:rPr>
          <w:rStyle w:val="CommentReference"/>
          <w:rFonts w:cstheme="majorBidi"/>
        </w:rPr>
        <w:commentReference w:id="27"/>
      </w:r>
      <w:r w:rsidR="00C37BD9" w:rsidRPr="0025331A">
        <w:rPr>
          <w:rFonts w:cstheme="majorBidi"/>
          <w:szCs w:val="24"/>
        </w:rPr>
        <w:t>.</w:t>
      </w:r>
    </w:p>
    <w:p w14:paraId="1C2E6DEC" w14:textId="68D141B0" w:rsidR="003D4B38" w:rsidRPr="0025331A" w:rsidRDefault="00402213" w:rsidP="00BC0249">
      <w:pPr>
        <w:pStyle w:val="ListParagraph"/>
        <w:numPr>
          <w:ilvl w:val="0"/>
          <w:numId w:val="3"/>
        </w:numPr>
        <w:bidi w:val="0"/>
        <w:spacing w:line="360" w:lineRule="auto"/>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BC0249">
      <w:pPr>
        <w:bidi w:val="0"/>
        <w:spacing w:line="360" w:lineRule="auto"/>
        <w:ind w:left="720"/>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BC0249">
      <w:pPr>
        <w:pStyle w:val="BookHeader"/>
      </w:pPr>
      <w:bookmarkStart w:id="28" w:name="_Toc90311441"/>
      <w:r w:rsidRPr="0025331A">
        <w:t>Research Process</w:t>
      </w:r>
      <w:bookmarkEnd w:id="28"/>
    </w:p>
    <w:p w14:paraId="7B0B312E" w14:textId="3E5EFEFC" w:rsidR="0095229A" w:rsidRPr="0025331A" w:rsidRDefault="002253D4" w:rsidP="00BC0249">
      <w:pPr>
        <w:pStyle w:val="bookHeader2"/>
      </w:pPr>
      <w:bookmarkStart w:id="29" w:name="_Toc90311442"/>
      <w:r w:rsidRPr="0025331A">
        <w:t>Process</w:t>
      </w:r>
      <w:bookmarkEnd w:id="29"/>
    </w:p>
    <w:p w14:paraId="585E6A79" w14:textId="32F8BB23" w:rsidR="00647CB4" w:rsidRPr="00BC0249" w:rsidRDefault="00F31D71" w:rsidP="00BC0249">
      <w:pPr>
        <w:pStyle w:val="bookHeader3"/>
        <w:numPr>
          <w:ilvl w:val="0"/>
          <w:numId w:val="0"/>
        </w:numPr>
        <w:ind w:left="567"/>
        <w:rPr>
          <w:u w:val="single"/>
        </w:rPr>
      </w:pPr>
      <w:bookmarkStart w:id="30" w:name="_Toc90311443"/>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0"/>
    </w:p>
    <w:p w14:paraId="0570DE52" w14:textId="0010B735" w:rsidR="007330F3" w:rsidRPr="0025331A" w:rsidRDefault="007330F3" w:rsidP="00BC0249">
      <w:pPr>
        <w:pStyle w:val="ListParagraph"/>
        <w:numPr>
          <w:ilvl w:val="0"/>
          <w:numId w:val="4"/>
        </w:numPr>
        <w:bidi w:val="0"/>
        <w:spacing w:line="360" w:lineRule="auto"/>
        <w:ind w:left="927"/>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BC0249">
      <w:pPr>
        <w:bidi w:val="0"/>
        <w:spacing w:line="360" w:lineRule="auto"/>
        <w:ind w:left="927"/>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231D1DB6" w14:textId="04D1F356" w:rsidR="00D11C41" w:rsidRPr="0025331A" w:rsidRDefault="00A75D7A" w:rsidP="00BC0249">
      <w:pPr>
        <w:pStyle w:val="ListParagraph"/>
        <w:numPr>
          <w:ilvl w:val="0"/>
          <w:numId w:val="4"/>
        </w:numPr>
        <w:bidi w:val="0"/>
        <w:spacing w:line="360" w:lineRule="auto"/>
        <w:ind w:left="927"/>
        <w:rPr>
          <w:rFonts w:cstheme="majorBidi"/>
          <w:szCs w:val="24"/>
        </w:rPr>
      </w:pPr>
      <w:r w:rsidRPr="0025331A">
        <w:rPr>
          <w:rFonts w:cstheme="majorBidi"/>
          <w:szCs w:val="24"/>
        </w:rPr>
        <w:t xml:space="preserve">we had no medical background knowledge on that subject. We studied medical materials by ourselves, </w:t>
      </w:r>
      <w:r w:rsidR="00D11C41" w:rsidRPr="0025331A">
        <w:rPr>
          <w:rFonts w:cstheme="majorBidi"/>
          <w:szCs w:val="24"/>
        </w:rPr>
        <w:t>We read articles and visited a variety of</w:t>
      </w:r>
    </w:p>
    <w:p w14:paraId="0CF09802" w14:textId="51D709B4" w:rsidR="00E648DB" w:rsidRPr="00413D65" w:rsidRDefault="00D11C41" w:rsidP="00BC0249">
      <w:pPr>
        <w:pStyle w:val="ListParagraph"/>
        <w:bidi w:val="0"/>
        <w:spacing w:line="360" w:lineRule="auto"/>
        <w:ind w:left="927"/>
        <w:rPr>
          <w:rFonts w:cstheme="majorBidi"/>
          <w:szCs w:val="24"/>
        </w:rPr>
      </w:pPr>
      <w:r w:rsidRPr="0025331A">
        <w:rPr>
          <w:rFonts w:cstheme="majorBidi"/>
          <w:szCs w:val="24"/>
        </w:rPr>
        <w:lastRenderedPageBreak/>
        <w:t>websites dealing with that issue.</w:t>
      </w:r>
    </w:p>
    <w:p w14:paraId="1ACD279C" w14:textId="0A014A1F" w:rsidR="00AE00B7" w:rsidRPr="00BC0249" w:rsidRDefault="00AE00B7" w:rsidP="00BC0249">
      <w:pPr>
        <w:pStyle w:val="bookHeader3"/>
        <w:numPr>
          <w:ilvl w:val="0"/>
          <w:numId w:val="0"/>
        </w:numPr>
        <w:ind w:left="567"/>
        <w:rPr>
          <w:u w:val="single"/>
        </w:rPr>
      </w:pPr>
      <w:bookmarkStart w:id="31" w:name="_Toc90311444"/>
      <w:r w:rsidRPr="00BC0249">
        <w:rPr>
          <w:u w:val="single"/>
        </w:rPr>
        <w:t>Hyperparameters</w:t>
      </w:r>
      <w:bookmarkEnd w:id="31"/>
    </w:p>
    <w:p w14:paraId="1A98DE95" w14:textId="0F22B81C" w:rsidR="00720DAA" w:rsidRPr="0025331A" w:rsidRDefault="00720DAA" w:rsidP="00BC0249">
      <w:pPr>
        <w:pStyle w:val="ListParagraph"/>
        <w:bidi w:val="0"/>
        <w:spacing w:line="360" w:lineRule="auto"/>
        <w:ind w:left="1134"/>
        <w:rPr>
          <w:rFonts w:cstheme="majorBidi"/>
          <w:szCs w:val="24"/>
        </w:rPr>
      </w:pPr>
      <w:r w:rsidRPr="0025331A">
        <w:rPr>
          <w:rFonts w:cstheme="majorBidi"/>
          <w:szCs w:val="24"/>
        </w:rPr>
        <w:t xml:space="preserve">Learning rate – </w:t>
      </w:r>
      <w:commentRangeStart w:id="32"/>
      <w:r w:rsidRPr="0025331A">
        <w:rPr>
          <w:rFonts w:cstheme="majorBidi"/>
          <w:szCs w:val="24"/>
        </w:rPr>
        <w:t>{</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commentRangeEnd w:id="32"/>
      <w:r w:rsidR="00ED3103" w:rsidRPr="0025331A">
        <w:rPr>
          <w:rStyle w:val="CommentReference"/>
          <w:rFonts w:cstheme="majorBidi"/>
        </w:rPr>
        <w:commentReference w:id="32"/>
      </w:r>
    </w:p>
    <w:p w14:paraId="4EAA941D" w14:textId="7AC27C5D" w:rsidR="00816CF8" w:rsidRPr="0025331A" w:rsidRDefault="00816CF8" w:rsidP="00BC0249">
      <w:pPr>
        <w:pStyle w:val="ListParagraph"/>
        <w:bidi w:val="0"/>
        <w:spacing w:line="360" w:lineRule="auto"/>
        <w:ind w:left="1134"/>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40,50,</w:t>
      </w:r>
      <w:r w:rsidR="00282B12" w:rsidRPr="0025331A">
        <w:rPr>
          <w:rFonts w:cstheme="majorBidi"/>
          <w:szCs w:val="24"/>
        </w:rPr>
        <w:t xml:space="preserve"> </w:t>
      </w:r>
      <w:r w:rsidR="00A7248A" w:rsidRPr="0025331A">
        <w:rPr>
          <w:rFonts w:cstheme="majorBidi"/>
          <w:szCs w:val="24"/>
        </w:rPr>
        <w:t>…</w:t>
      </w:r>
      <w:r w:rsidR="00282B12" w:rsidRPr="0025331A">
        <w:rPr>
          <w:rFonts w:cstheme="majorBidi"/>
          <w:szCs w:val="24"/>
        </w:rPr>
        <w:t xml:space="preserve"> </w:t>
      </w:r>
      <w:r w:rsidR="00A7248A" w:rsidRPr="0025331A">
        <w:rPr>
          <w:rFonts w:cstheme="majorBidi"/>
          <w:szCs w:val="24"/>
        </w:rPr>
        <w:t>,100}</w:t>
      </w:r>
    </w:p>
    <w:p w14:paraId="4E7A6DF9" w14:textId="6242DFD3" w:rsidR="00A7248A" w:rsidRPr="0025331A" w:rsidRDefault="00282B12" w:rsidP="00BC0249">
      <w:pPr>
        <w:pStyle w:val="ListParagraph"/>
        <w:bidi w:val="0"/>
        <w:spacing w:line="360" w:lineRule="auto"/>
        <w:ind w:left="1134"/>
        <w:rPr>
          <w:rFonts w:cstheme="majorBidi"/>
          <w:szCs w:val="24"/>
        </w:rPr>
      </w:pPr>
      <w:r w:rsidRPr="0025331A">
        <w:rPr>
          <w:rFonts w:cstheme="majorBidi"/>
          <w:szCs w:val="24"/>
        </w:rPr>
        <w:t>Batch Size –{8,16, ... ,128}</w:t>
      </w:r>
    </w:p>
    <w:p w14:paraId="34308F92" w14:textId="3502531F" w:rsidR="002541A8" w:rsidRPr="0025331A" w:rsidRDefault="002B134F" w:rsidP="00BC0249">
      <w:pPr>
        <w:pStyle w:val="ListParagraph"/>
        <w:bidi w:val="0"/>
        <w:spacing w:line="360" w:lineRule="auto"/>
        <w:ind w:left="1134"/>
        <w:rPr>
          <w:rFonts w:cstheme="majorBidi"/>
          <w:szCs w:val="24"/>
        </w:rPr>
      </w:pPr>
      <w:r w:rsidRPr="0025331A">
        <w:rPr>
          <w:rFonts w:cstheme="majorBidi"/>
          <w:szCs w:val="24"/>
        </w:rPr>
        <w:t>Loss function – {MAE,MSE,</w:t>
      </w:r>
      <w:r w:rsidR="00A12445" w:rsidRPr="0025331A">
        <w:rPr>
          <w:rFonts w:cstheme="majorBidi"/>
        </w:rPr>
        <w:t xml:space="preserve"> </w:t>
      </w:r>
      <w:r w:rsidR="00A12445" w:rsidRPr="0025331A">
        <w:rPr>
          <w:rFonts w:cstheme="majorBidi"/>
          <w:szCs w:val="24"/>
        </w:rPr>
        <w:t>Huber Loss}</w:t>
      </w:r>
    </w:p>
    <w:p w14:paraId="18A3F3DE" w14:textId="4A620762" w:rsidR="00D55FAB" w:rsidRPr="0025331A" w:rsidRDefault="00EA7546" w:rsidP="00BC0249">
      <w:pPr>
        <w:pStyle w:val="ListParagraph"/>
        <w:bidi w:val="0"/>
        <w:spacing w:line="360" w:lineRule="auto"/>
        <w:ind w:left="1134"/>
        <w:rPr>
          <w:rFonts w:cstheme="majorBidi"/>
          <w:szCs w:val="24"/>
        </w:rPr>
      </w:pPr>
      <w:r w:rsidRPr="0025331A">
        <w:rPr>
          <w:rFonts w:cstheme="majorBidi"/>
          <w:szCs w:val="24"/>
        </w:rPr>
        <w:t>Loss function Parameters</w:t>
      </w:r>
      <w:r w:rsidR="0019413B" w:rsidRPr="0025331A">
        <w:rPr>
          <w:rFonts w:cstheme="majorBidi"/>
          <w:szCs w:val="24"/>
        </w:rPr>
        <w:t>–</w:t>
      </w:r>
      <w:r w:rsidRPr="0025331A">
        <w:rPr>
          <w:rFonts w:cstheme="majorBidi"/>
          <w:szCs w:val="24"/>
        </w:rPr>
        <w:t xml:space="preserve"> </w:t>
      </w:r>
      <w:commentRangeStart w:id="33"/>
      <w:r w:rsidR="0019413B" w:rsidRPr="0025331A">
        <w:rPr>
          <w:rFonts w:cstheme="majorBidi"/>
          <w:szCs w:val="24"/>
        </w:rPr>
        <w:t>Huber Loss parame</w:t>
      </w:r>
      <w:r w:rsidR="00E22291" w:rsidRPr="0025331A">
        <w:rPr>
          <w:rFonts w:cstheme="majorBidi"/>
          <w:szCs w:val="24"/>
        </w:rPr>
        <w:t xml:space="preserve">ter </w:t>
      </w:r>
      <m:oMath>
        <m:r>
          <w:rPr>
            <w:rFonts w:ascii="Cambria Math" w:hAnsi="Cambria Math" w:cstheme="majorBidi"/>
            <w:szCs w:val="24"/>
          </w:rPr>
          <m:t>δ</m:t>
        </m:r>
      </m:oMath>
      <w:commentRangeEnd w:id="33"/>
      <w:r w:rsidR="0019413B" w:rsidRPr="0025331A">
        <w:rPr>
          <w:rStyle w:val="CommentReference"/>
          <w:rFonts w:cstheme="majorBidi"/>
        </w:rPr>
        <w:commentReference w:id="33"/>
      </w:r>
      <w:sdt>
        <w:sdtPr>
          <w:rPr>
            <w:rFonts w:ascii="Cambria Math" w:hAnsi="Cambria Math" w:cstheme="majorBidi"/>
            <w:i/>
            <w:szCs w:val="24"/>
          </w:rPr>
          <w:id w:val="97614885"/>
          <w:citation/>
        </w:sdt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8]</m:t>
            </m:r>
            <m:r>
              <w:rPr>
                <w:rFonts w:ascii="Cambria Math" w:hAnsi="Cambria Math" w:cstheme="majorBidi"/>
                <w:i/>
                <w:szCs w:val="24"/>
              </w:rPr>
              <w:fldChar w:fldCharType="end"/>
            </m:r>
          </m:oMath>
        </w:sdtContent>
      </w:sdt>
    </w:p>
    <w:p w14:paraId="639BED47" w14:textId="0D0BBA57" w:rsidR="00D55FAB" w:rsidRPr="0025331A" w:rsidRDefault="00262209" w:rsidP="00BC0249">
      <w:pPr>
        <w:pStyle w:val="ListParagraph"/>
        <w:bidi w:val="0"/>
        <w:spacing w:line="360" w:lineRule="auto"/>
        <w:ind w:left="1134"/>
        <w:rPr>
          <w:rFonts w:cstheme="majorBidi"/>
          <w:szCs w:val="24"/>
        </w:rPr>
      </w:pPr>
      <w:r w:rsidRPr="0025331A">
        <w:rPr>
          <w:rFonts w:cstheme="majorBidi"/>
          <w:szCs w:val="24"/>
        </w:rPr>
        <w:t>Network depth(pool layers) – {</w:t>
      </w:r>
      <w:r w:rsidR="005F7F7E" w:rsidRPr="0025331A">
        <w:rPr>
          <w:rFonts w:cstheme="majorBidi"/>
          <w:szCs w:val="24"/>
        </w:rPr>
        <w:t>4,5}</w:t>
      </w:r>
    </w:p>
    <w:p w14:paraId="7FC6DE67" w14:textId="39489C03" w:rsidR="006E25D6" w:rsidRPr="00BC0249" w:rsidRDefault="00E648DB" w:rsidP="00BC0249">
      <w:pPr>
        <w:pStyle w:val="bookHeader3"/>
        <w:numPr>
          <w:ilvl w:val="0"/>
          <w:numId w:val="0"/>
        </w:numPr>
        <w:ind w:left="567"/>
        <w:rPr>
          <w:u w:val="single"/>
        </w:rPr>
      </w:pPr>
      <w:bookmarkStart w:id="34" w:name="_Toc90311445"/>
      <w:r w:rsidRPr="00BC0249">
        <w:rPr>
          <w:u w:val="single"/>
        </w:rPr>
        <w:t>D</w:t>
      </w:r>
      <w:r w:rsidR="006E25D6" w:rsidRPr="00BC0249">
        <w:rPr>
          <w:u w:val="single"/>
        </w:rPr>
        <w:t>ataset</w:t>
      </w:r>
      <w:bookmarkEnd w:id="34"/>
    </w:p>
    <w:p w14:paraId="748E0CD0" w14:textId="6A5836ED" w:rsidR="00E648DB" w:rsidRDefault="00970474" w:rsidP="00BC0249">
      <w:pPr>
        <w:pStyle w:val="ListParagraph"/>
        <w:bidi w:val="0"/>
        <w:spacing w:line="360" w:lineRule="auto"/>
        <w:ind w:left="1134"/>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174A68" w:rsidRPr="00174A68">
            <w:rPr>
              <w:rFonts w:cstheme="majorBidi"/>
              <w:noProof/>
              <w:szCs w:val="24"/>
            </w:rPr>
            <w:t>[9]</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sidRPr="003100A9">
        <w:rPr>
          <w:rFonts w:cstheme="majorBidi"/>
          <w:szCs w:val="24"/>
        </w:rPr>
      </w:r>
      <w:r w:rsidR="003100A9">
        <w:rPr>
          <w:rFonts w:cstheme="majorBidi"/>
          <w:szCs w:val="24"/>
        </w:rPr>
        <w:instrText xml:space="preserve"> \* MERGEFORMAT </w:instrText>
      </w:r>
      <w:r w:rsidR="003100A9" w:rsidRPr="003100A9">
        <w:rPr>
          <w:rFonts w:cstheme="majorBidi"/>
          <w:szCs w:val="24"/>
        </w:rPr>
        <w:fldChar w:fldCharType="separate"/>
      </w:r>
      <w:r w:rsidR="003100A9" w:rsidRPr="003100A9">
        <w:rPr>
          <w:szCs w:val="24"/>
        </w:rPr>
        <w:t xml:space="preserve">Figure </w:t>
      </w:r>
      <w:r w:rsidR="003100A9" w:rsidRPr="003100A9">
        <w:rPr>
          <w:noProof/>
          <w:szCs w:val="24"/>
        </w:rPr>
        <w:t>10</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778C7191" w14:textId="0D17F9F8" w:rsidR="009633DE" w:rsidRDefault="009633DE" w:rsidP="009633DE">
      <w:pPr>
        <w:pStyle w:val="ListParagraph"/>
        <w:bidi w:val="0"/>
        <w:spacing w:line="360" w:lineRule="auto"/>
        <w:ind w:left="1134"/>
        <w:rPr>
          <w:rFonts w:cstheme="majorBidi"/>
          <w:szCs w:val="24"/>
        </w:rPr>
      </w:pPr>
    </w:p>
    <w:p w14:paraId="183CB980" w14:textId="77777777" w:rsidR="009633DE" w:rsidRDefault="009633DE" w:rsidP="009633DE">
      <w:pPr>
        <w:pStyle w:val="ListParagraph"/>
        <w:keepNext/>
        <w:bidi w:val="0"/>
        <w:spacing w:line="360" w:lineRule="auto"/>
        <w:ind w:left="0"/>
      </w:pPr>
      <w:r>
        <w:rPr>
          <w:rFonts w:cstheme="majorBidi"/>
          <w:noProof/>
          <w:szCs w:val="24"/>
        </w:rPr>
        <w:drawing>
          <wp:inline distT="0" distB="0" distL="0" distR="0" wp14:anchorId="7290FA09" wp14:editId="3ED52AA6">
            <wp:extent cx="5816557"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26052" cy="2747678"/>
                    </a:xfrm>
                    <a:prstGeom prst="rect">
                      <a:avLst/>
                    </a:prstGeom>
                    <a:noFill/>
                    <a:ln>
                      <a:noFill/>
                    </a:ln>
                  </pic:spPr>
                </pic:pic>
              </a:graphicData>
            </a:graphic>
          </wp:inline>
        </w:drawing>
      </w:r>
    </w:p>
    <w:p w14:paraId="739102A9" w14:textId="6FAA575F" w:rsidR="009633DE" w:rsidRPr="009633DE" w:rsidRDefault="009633DE" w:rsidP="009633DE">
      <w:pPr>
        <w:pStyle w:val="Caption"/>
        <w:bidi w:val="0"/>
        <w:rPr>
          <w:sz w:val="20"/>
          <w:szCs w:val="20"/>
        </w:rPr>
      </w:pPr>
      <w:bookmarkStart w:id="35" w:name="_Ref90715474"/>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0F634D">
        <w:rPr>
          <w:noProof/>
          <w:sz w:val="20"/>
          <w:szCs w:val="20"/>
        </w:rPr>
        <w:t>10</w:t>
      </w:r>
      <w:r w:rsidRPr="009633DE">
        <w:rPr>
          <w:sz w:val="20"/>
          <w:szCs w:val="20"/>
        </w:rPr>
        <w:fldChar w:fldCharType="end"/>
      </w:r>
      <w:bookmarkEnd w:id="35"/>
      <w:r w:rsidRPr="009633DE">
        <w:rPr>
          <w:sz w:val="20"/>
          <w:szCs w:val="20"/>
        </w:rPr>
        <w:t xml:space="preserve"> - example of </w:t>
      </w:r>
      <w:proofErr w:type="spellStart"/>
      <w:r w:rsidRPr="009633DE">
        <w:rPr>
          <w:sz w:val="20"/>
          <w:szCs w:val="20"/>
        </w:rPr>
        <w:t>DeepLesion</w:t>
      </w:r>
      <w:proofErr w:type="spellEnd"/>
      <w:r w:rsidRPr="009633DE">
        <w:rPr>
          <w:sz w:val="20"/>
          <w:szCs w:val="20"/>
        </w:rPr>
        <w:t xml:space="preserve"> dataset after normalization</w:t>
      </w:r>
    </w:p>
    <w:p w14:paraId="093B9449" w14:textId="77777777" w:rsidR="009633DE" w:rsidRPr="0025331A" w:rsidRDefault="009633DE" w:rsidP="009633DE">
      <w:pPr>
        <w:pStyle w:val="ListParagraph"/>
        <w:bidi w:val="0"/>
        <w:spacing w:line="360" w:lineRule="auto"/>
        <w:ind w:left="1134"/>
        <w:rPr>
          <w:rFonts w:cstheme="majorBidi"/>
          <w:szCs w:val="24"/>
        </w:rPr>
      </w:pPr>
    </w:p>
    <w:p w14:paraId="62BEA5A8" w14:textId="7744D06D" w:rsidR="009633DE" w:rsidRDefault="00EF2711" w:rsidP="009633DE">
      <w:pPr>
        <w:pStyle w:val="ListParagraph"/>
        <w:bidi w:val="0"/>
        <w:spacing w:line="360" w:lineRule="auto"/>
        <w:ind w:left="1134"/>
        <w:rPr>
          <w:rFonts w:cstheme="majorBidi"/>
          <w:szCs w:val="24"/>
        </w:rPr>
      </w:pPr>
      <w:r w:rsidRPr="0025331A">
        <w:rPr>
          <w:rFonts w:cstheme="majorBidi"/>
          <w:szCs w:val="24"/>
        </w:rPr>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D15839" w:rsidRPr="0025331A">
        <w:rPr>
          <w:rFonts w:cstheme="majorBidi"/>
          <w:szCs w:val="24"/>
        </w:rPr>
        <w:t>additive white Gaussian noise (AWGN) to each</w:t>
      </w:r>
      <w:r w:rsidR="00F87924" w:rsidRPr="0025331A">
        <w:rPr>
          <w:rFonts w:cstheme="majorBidi"/>
          <w:szCs w:val="24"/>
        </w:rPr>
        <w:t xml:space="preserve"> image.</w:t>
      </w:r>
    </w:p>
    <w:p w14:paraId="735ECBE7" w14:textId="1F78E1D2" w:rsidR="009633DE" w:rsidRDefault="009633DE" w:rsidP="009633DE">
      <w:pPr>
        <w:pStyle w:val="ListParagraph"/>
        <w:bidi w:val="0"/>
        <w:spacing w:line="360" w:lineRule="auto"/>
        <w:ind w:left="1134"/>
        <w:rPr>
          <w:rFonts w:cstheme="majorBidi"/>
          <w:szCs w:val="24"/>
        </w:rPr>
      </w:pPr>
      <w:r w:rsidRPr="009633DE">
        <w:rPr>
          <w:rFonts w:cstheme="majorBidi"/>
          <w:szCs w:val="24"/>
        </w:rPr>
        <w:t>c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Pr>
          <w:rFonts w:cstheme="majorBidi"/>
          <w:szCs w:val="24"/>
        </w:rPr>
        <w:t xml:space="preserve">. an example of normalization is in </w:t>
      </w:r>
      <w:r w:rsidRPr="006A7923">
        <w:rPr>
          <w:rFonts w:cstheme="majorBidi"/>
          <w:szCs w:val="24"/>
        </w:rPr>
        <w:fldChar w:fldCharType="begin"/>
      </w:r>
      <w:r w:rsidRPr="006A7923">
        <w:rPr>
          <w:rFonts w:cstheme="majorBidi"/>
          <w:szCs w:val="24"/>
        </w:rPr>
        <w:instrText xml:space="preserve"> REF _Ref90312633 \h </w:instrText>
      </w:r>
      <w:r>
        <w:rPr>
          <w:rFonts w:cstheme="majorBidi"/>
          <w:szCs w:val="24"/>
        </w:rPr>
        <w:instrText xml:space="preserve"> \* MERGEFORMAT </w:instrText>
      </w:r>
      <w:r w:rsidRPr="006A7923">
        <w:rPr>
          <w:rFonts w:cstheme="majorBidi"/>
          <w:szCs w:val="24"/>
        </w:rPr>
      </w:r>
      <w:r w:rsidRPr="006A7923">
        <w:rPr>
          <w:rFonts w:cstheme="majorBidi"/>
          <w:szCs w:val="24"/>
        </w:rPr>
        <w:fldChar w:fldCharType="separate"/>
      </w:r>
      <w:r w:rsidR="00174A68" w:rsidRPr="00174A68">
        <w:rPr>
          <w:szCs w:val="24"/>
        </w:rPr>
        <w:t xml:space="preserve">Figure </w:t>
      </w:r>
      <w:r w:rsidR="00174A68" w:rsidRPr="00174A68">
        <w:rPr>
          <w:noProof/>
          <w:szCs w:val="24"/>
        </w:rPr>
        <w:t>11</w:t>
      </w:r>
      <w:r w:rsidRPr="006A7923">
        <w:rPr>
          <w:rFonts w:cstheme="majorBidi"/>
          <w:szCs w:val="24"/>
        </w:rPr>
        <w:fldChar w:fldCharType="end"/>
      </w:r>
      <w:r>
        <w:rPr>
          <w:rFonts w:cstheme="majorBidi"/>
          <w:szCs w:val="24"/>
        </w:rPr>
        <w:t>.</w:t>
      </w:r>
    </w:p>
    <w:p w14:paraId="1B53A6FD" w14:textId="510FB5CF" w:rsidR="00FC476D" w:rsidRDefault="009B079B" w:rsidP="009633DE">
      <w:pPr>
        <w:pStyle w:val="ListParagraph"/>
        <w:bidi w:val="0"/>
        <w:spacing w:line="360" w:lineRule="auto"/>
        <w:ind w:left="1134"/>
        <w:rPr>
          <w:rFonts w:cstheme="majorBidi"/>
          <w:szCs w:val="24"/>
        </w:rPr>
      </w:pPr>
      <w:r w:rsidRPr="0025331A">
        <w:rPr>
          <w:rFonts w:cstheme="majorBidi"/>
          <w:szCs w:val="24"/>
        </w:rPr>
        <w:lastRenderedPageBreak/>
        <w:t>The baseline PSNR of</w:t>
      </w:r>
      <w:r w:rsidR="008C489D" w:rsidRPr="0025331A">
        <w:rPr>
          <w:rFonts w:cstheme="majorBidi"/>
          <w:szCs w:val="24"/>
        </w:rPr>
        <w:t xml:space="preserve"> </w:t>
      </w:r>
      <w:r w:rsidRPr="0025331A">
        <w:rPr>
          <w:rFonts w:cstheme="majorBidi"/>
          <w:szCs w:val="24"/>
        </w:rPr>
        <w:t xml:space="preserve">this dataset was 29.91 </w:t>
      </w:r>
      <w:proofErr w:type="spellStart"/>
      <w:r w:rsidRPr="0025331A">
        <w:rPr>
          <w:rFonts w:cstheme="majorBidi"/>
          <w:szCs w:val="24"/>
        </w:rPr>
        <w:t>dB.</w:t>
      </w:r>
      <w:proofErr w:type="spellEnd"/>
    </w:p>
    <w:p w14:paraId="35F8D7CC" w14:textId="78F07DA8" w:rsidR="006A7923" w:rsidRDefault="006A7923" w:rsidP="006A7923">
      <w:pPr>
        <w:pStyle w:val="ListParagraph"/>
        <w:bidi w:val="0"/>
        <w:spacing w:line="360" w:lineRule="auto"/>
        <w:ind w:left="1224"/>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3D118F6A" w14:textId="136701A7" w:rsidR="006A7923" w:rsidRPr="006A7923" w:rsidRDefault="006A7923" w:rsidP="006A7923">
      <w:pPr>
        <w:pStyle w:val="Caption"/>
        <w:bidi w:val="0"/>
        <w:rPr>
          <w:rFonts w:cstheme="majorBidi"/>
          <w:sz w:val="20"/>
          <w:szCs w:val="28"/>
          <w:rtl/>
        </w:rPr>
      </w:pPr>
      <w:bookmarkStart w:id="36" w:name="_Ref90312633"/>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0F634D">
        <w:rPr>
          <w:noProof/>
          <w:sz w:val="20"/>
          <w:szCs w:val="20"/>
        </w:rPr>
        <w:t>11</w:t>
      </w:r>
      <w:r w:rsidRPr="006A7923">
        <w:rPr>
          <w:sz w:val="20"/>
          <w:szCs w:val="20"/>
        </w:rPr>
        <w:fldChar w:fldCharType="end"/>
      </w:r>
      <w:bookmarkEnd w:id="36"/>
      <w:r w:rsidRPr="006A7923">
        <w:rPr>
          <w:sz w:val="20"/>
          <w:szCs w:val="20"/>
        </w:rPr>
        <w:t xml:space="preserve"> - example of normalization, (a) image before normalization, (b) image after normalization.</w:t>
      </w:r>
    </w:p>
    <w:p w14:paraId="584E5AB8" w14:textId="5578CA2A" w:rsidR="0061246B" w:rsidRPr="006A7923" w:rsidRDefault="006A7923" w:rsidP="006A7923">
      <w:pPr>
        <w:pStyle w:val="Caption"/>
        <w:bidi w:val="0"/>
        <w:rPr>
          <w:rFonts w:cstheme="majorBidi"/>
          <w:sz w:val="20"/>
          <w:szCs w:val="28"/>
        </w:rPr>
      </w:pPr>
      <w:r>
        <w:rPr>
          <w:sz w:val="20"/>
          <w:szCs w:val="20"/>
        </w:rPr>
        <w:t>.</w:t>
      </w:r>
    </w:p>
    <w:p w14:paraId="7770370A" w14:textId="3AC3BEC4" w:rsidR="002253D4" w:rsidRPr="00586856" w:rsidRDefault="002253D4" w:rsidP="00BC0249">
      <w:pPr>
        <w:pStyle w:val="bookHeader2"/>
        <w:rPr>
          <w:highlight w:val="yellow"/>
        </w:rPr>
      </w:pPr>
      <w:bookmarkStart w:id="37" w:name="_Toc90311446"/>
      <w:r w:rsidRPr="00586856">
        <w:rPr>
          <w:highlight w:val="yellow"/>
        </w:rPr>
        <w:t>Product</w:t>
      </w:r>
      <w:bookmarkEnd w:id="37"/>
    </w:p>
    <w:p w14:paraId="114C68D3" w14:textId="4B1CE4BA" w:rsidR="00E936DC" w:rsidRPr="00BC0249" w:rsidRDefault="626B47C6" w:rsidP="00BC0249">
      <w:pPr>
        <w:pStyle w:val="bookHeader3"/>
        <w:numPr>
          <w:ilvl w:val="2"/>
          <w:numId w:val="0"/>
        </w:numPr>
        <w:ind w:left="567"/>
        <w:rPr>
          <w:u w:val="single"/>
        </w:rPr>
      </w:pPr>
      <w:bookmarkStart w:id="38" w:name="_Toc90311447"/>
      <w:r w:rsidRPr="00BC0249">
        <w:rPr>
          <w:u w:val="single"/>
        </w:rPr>
        <w:t>U</w:t>
      </w:r>
      <w:r w:rsidR="00BC0249">
        <w:rPr>
          <w:u w:val="single"/>
        </w:rPr>
        <w:t>se-</w:t>
      </w:r>
      <w:r w:rsidRPr="00BC0249">
        <w:rPr>
          <w:u w:val="single"/>
        </w:rPr>
        <w:t>C</w:t>
      </w:r>
      <w:r w:rsidR="00BC0249">
        <w:rPr>
          <w:u w:val="single"/>
        </w:rPr>
        <w:t>ase</w:t>
      </w:r>
      <w:bookmarkEnd w:id="38"/>
    </w:p>
    <w:p w14:paraId="0E7D05DE" w14:textId="7150AD8E" w:rsidR="0115F581" w:rsidRDefault="00732F7E" w:rsidP="00BC0249">
      <w:pPr>
        <w:spacing w:line="360" w:lineRule="auto"/>
        <w:rPr>
          <w:rFonts w:ascii="Times New Roman" w:eastAsia="Calibri" w:hAnsi="Times New Roman" w:cs="Arial"/>
          <w:szCs w:val="24"/>
        </w:rPr>
      </w:pPr>
      <w:r>
        <w:rPr>
          <w:noProof/>
        </w:rPr>
        <w:drawing>
          <wp:inline distT="0" distB="0" distL="0" distR="0" wp14:anchorId="3EBE77C9" wp14:editId="0498B5F6">
            <wp:extent cx="5229616" cy="3181350"/>
            <wp:effectExtent l="0" t="0" r="0" b="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229616" cy="3181350"/>
                    </a:xfrm>
                    <a:prstGeom prst="rect">
                      <a:avLst/>
                    </a:prstGeom>
                  </pic:spPr>
                </pic:pic>
              </a:graphicData>
            </a:graphic>
          </wp:inline>
        </w:drawing>
      </w:r>
    </w:p>
    <w:p w14:paraId="78459C1F" w14:textId="5466A019" w:rsidR="00E936DC" w:rsidRPr="00BC0249" w:rsidRDefault="00E936DC" w:rsidP="00BC0249">
      <w:pPr>
        <w:pStyle w:val="bookHeader3"/>
        <w:numPr>
          <w:ilvl w:val="0"/>
          <w:numId w:val="0"/>
        </w:numPr>
        <w:ind w:left="567"/>
        <w:rPr>
          <w:u w:val="single"/>
        </w:rPr>
      </w:pPr>
      <w:bookmarkStart w:id="39" w:name="_Toc90311448"/>
      <w:r w:rsidRPr="00BC0249">
        <w:rPr>
          <w:u w:val="single"/>
        </w:rPr>
        <w:lastRenderedPageBreak/>
        <w:t>Flow</w:t>
      </w:r>
      <w:bookmarkEnd w:id="39"/>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1D7D92E2" w:rsidR="00E936DC" w:rsidRDefault="00BB789C" w:rsidP="00BC0249">
      <w:pPr>
        <w:pStyle w:val="bookHeader3"/>
        <w:numPr>
          <w:ilvl w:val="0"/>
          <w:numId w:val="0"/>
        </w:numPr>
        <w:ind w:left="567"/>
        <w:rPr>
          <w:u w:val="single"/>
        </w:rPr>
      </w:pPr>
      <w:bookmarkStart w:id="40" w:name="_Toc90311449"/>
      <w:proofErr w:type="spellStart"/>
      <w:r w:rsidRPr="00BC0249">
        <w:rPr>
          <w:u w:val="single"/>
        </w:rPr>
        <w:t>Gui</w:t>
      </w:r>
      <w:bookmarkEnd w:id="40"/>
      <w:proofErr w:type="spellEnd"/>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643CD68C" w:rsidR="009633DE" w:rsidRDefault="009633DE" w:rsidP="009633DE">
      <w:pPr>
        <w:pStyle w:val="Caption"/>
        <w:bidi w:val="0"/>
      </w:pPr>
      <w:r>
        <w:t xml:space="preserve">Figure </w:t>
      </w:r>
      <w:r>
        <w:fldChar w:fldCharType="begin"/>
      </w:r>
      <w:r>
        <w:instrText>SEQ Figure \* ARABIC</w:instrText>
      </w:r>
      <w:r>
        <w:fldChar w:fldCharType="separate"/>
      </w:r>
      <w:r w:rsidR="000F634D">
        <w:rPr>
          <w:noProof/>
        </w:rPr>
        <w:t>12</w:t>
      </w:r>
      <w:r>
        <w:fldChar w:fldCharType="end"/>
      </w:r>
      <w:r>
        <w:t xml:space="preserve"> - main page interface.</w:t>
      </w:r>
    </w:p>
    <w:p w14:paraId="77DE4A76" w14:textId="77777777" w:rsidR="00D10DA6" w:rsidRDefault="00201E11" w:rsidP="00D10DA6">
      <w:pPr>
        <w:keepNext/>
        <w:bidi w:val="0"/>
      </w:pPr>
      <w:r>
        <w:rPr>
          <w:rFonts w:cstheme="majorBidi"/>
          <w:b/>
          <w:bCs/>
          <w:noProof/>
          <w:sz w:val="32"/>
          <w:szCs w:val="32"/>
        </w:rPr>
        <w:lastRenderedPageBreak/>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55078499" w:rsidR="009633DE" w:rsidRDefault="00D10DA6" w:rsidP="00D10DA6">
      <w:pPr>
        <w:pStyle w:val="Caption"/>
        <w:bidi w:val="0"/>
      </w:pPr>
      <w:r>
        <w:t xml:space="preserve">Figure </w:t>
      </w:r>
      <w:fldSimple w:instr=" SEQ Figure \* ARABIC ">
        <w:r w:rsidR="000F634D">
          <w:rPr>
            <w:noProof/>
          </w:rPr>
          <w:t>13</w:t>
        </w:r>
      </w:fldSimple>
      <w:r>
        <w:t xml:space="preserve"> - image after noisy </w:t>
      </w:r>
      <w:proofErr w:type="spellStart"/>
      <w:r>
        <w:t>imahe</w:t>
      </w:r>
      <w:proofErr w:type="spellEnd"/>
      <w:r>
        <w:t xml:space="preserve"> insertion.</w:t>
      </w:r>
    </w:p>
    <w:p w14:paraId="6B337A93" w14:textId="77777777" w:rsidR="00D10DA6" w:rsidRDefault="00D10DA6" w:rsidP="00D10DA6">
      <w:pPr>
        <w:keepNext/>
        <w:bidi w:val="0"/>
      </w:pPr>
      <w:r>
        <w:rPr>
          <w:noProof/>
        </w:rPr>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72B29844" w14:textId="473A058F" w:rsidR="009633DE" w:rsidRPr="009633DE" w:rsidRDefault="00D10DA6" w:rsidP="00D10DA6">
      <w:pPr>
        <w:pStyle w:val="Caption"/>
        <w:bidi w:val="0"/>
      </w:pPr>
      <w:r>
        <w:t xml:space="preserve">Figure </w:t>
      </w:r>
      <w:fldSimple w:instr=" SEQ Figure \* ARABIC ">
        <w:r w:rsidR="000F634D">
          <w:rPr>
            <w:noProof/>
          </w:rPr>
          <w:t>14</w:t>
        </w:r>
      </w:fldSimple>
      <w:r>
        <w:t xml:space="preserve"> - image after running the denoising.</w:t>
      </w:r>
    </w:p>
    <w:p w14:paraId="66982DDA" w14:textId="253EC1C7" w:rsidR="009633DE" w:rsidRDefault="009633DE" w:rsidP="009633DE">
      <w:pPr>
        <w:bidi w:val="0"/>
      </w:pPr>
    </w:p>
    <w:p w14:paraId="739CB9D8" w14:textId="77777777" w:rsidR="009633DE" w:rsidRPr="009633DE" w:rsidRDefault="009633DE" w:rsidP="009633DE">
      <w:pPr>
        <w:bidi w:val="0"/>
      </w:pPr>
    </w:p>
    <w:p w14:paraId="7A2B921F" w14:textId="43FB31C8" w:rsidR="00BB789C" w:rsidRPr="0025331A" w:rsidRDefault="7218C0AC" w:rsidP="00BC0249">
      <w:pPr>
        <w:pStyle w:val="BookHeader"/>
      </w:pPr>
      <w:bookmarkStart w:id="41" w:name="_Toc90311450"/>
      <w:r>
        <w:t>Evaluation/Verification Plan</w:t>
      </w:r>
      <w:bookmarkEnd w:id="41"/>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lastRenderedPageBreak/>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20CDB1CD"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5</w:t>
            </w:r>
          </w:p>
        </w:tc>
      </w:tr>
    </w:tbl>
    <w:p w14:paraId="2E047762" w14:textId="17C3FEA5" w:rsidR="00BF0865" w:rsidRPr="00BF0865" w:rsidRDefault="7218C0AC" w:rsidP="00BC0249">
      <w:pPr>
        <w:pStyle w:val="BookHeader"/>
      </w:pPr>
      <w:bookmarkStart w:id="42" w:name="_Toc90311451"/>
      <w:r>
        <w:t>References</w:t>
      </w:r>
      <w:bookmarkEnd w:id="42"/>
    </w:p>
    <w:sdt>
      <w:sdtPr>
        <w:id w:val="1554788"/>
        <w:docPartObj>
          <w:docPartGallery w:val="Bibliographies"/>
          <w:docPartUnique/>
        </w:docPartObj>
      </w:sdtPr>
      <w:sdtContent>
        <w:sdt>
          <w:sdtPr>
            <w:id w:val="-573587230"/>
            <w:bibliography/>
          </w:sdtPr>
          <w:sdtContent>
            <w:p w14:paraId="750B5B69" w14:textId="77777777" w:rsidR="00174A68"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174A68" w14:paraId="71528AC8" w14:textId="77777777">
                <w:trPr>
                  <w:divId w:val="96953224"/>
                  <w:tblCellSpacing w:w="15" w:type="dxa"/>
                </w:trPr>
                <w:tc>
                  <w:tcPr>
                    <w:tcW w:w="50" w:type="pct"/>
                    <w:hideMark/>
                  </w:tcPr>
                  <w:p w14:paraId="74113C2B" w14:textId="04B37E92" w:rsidR="00174A68" w:rsidRDefault="00174A68">
                    <w:pPr>
                      <w:pStyle w:val="Bibliography"/>
                      <w:bidi w:val="0"/>
                      <w:rPr>
                        <w:noProof/>
                        <w:szCs w:val="24"/>
                      </w:rPr>
                    </w:pPr>
                    <w:r>
                      <w:rPr>
                        <w:noProof/>
                      </w:rPr>
                      <w:t xml:space="preserve">[1] </w:t>
                    </w:r>
                  </w:p>
                </w:tc>
                <w:tc>
                  <w:tcPr>
                    <w:tcW w:w="0" w:type="auto"/>
                    <w:hideMark/>
                  </w:tcPr>
                  <w:p w14:paraId="543E33B5" w14:textId="77777777" w:rsidR="00174A68" w:rsidRDefault="00174A68">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174A68" w14:paraId="5F18D9E3" w14:textId="77777777">
                <w:trPr>
                  <w:divId w:val="96953224"/>
                  <w:tblCellSpacing w:w="15" w:type="dxa"/>
                </w:trPr>
                <w:tc>
                  <w:tcPr>
                    <w:tcW w:w="50" w:type="pct"/>
                    <w:hideMark/>
                  </w:tcPr>
                  <w:p w14:paraId="06A3074E" w14:textId="77777777" w:rsidR="00174A68" w:rsidRDefault="00174A68">
                    <w:pPr>
                      <w:pStyle w:val="Bibliography"/>
                      <w:bidi w:val="0"/>
                      <w:rPr>
                        <w:noProof/>
                      </w:rPr>
                    </w:pPr>
                    <w:r>
                      <w:rPr>
                        <w:noProof/>
                      </w:rPr>
                      <w:t xml:space="preserve">[2] </w:t>
                    </w:r>
                  </w:p>
                </w:tc>
                <w:tc>
                  <w:tcPr>
                    <w:tcW w:w="0" w:type="auto"/>
                    <w:hideMark/>
                  </w:tcPr>
                  <w:p w14:paraId="375BFD80" w14:textId="77777777" w:rsidR="00174A68" w:rsidRDefault="00174A68">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174A68" w14:paraId="249CDAD6" w14:textId="77777777">
                <w:trPr>
                  <w:divId w:val="96953224"/>
                  <w:tblCellSpacing w:w="15" w:type="dxa"/>
                </w:trPr>
                <w:tc>
                  <w:tcPr>
                    <w:tcW w:w="50" w:type="pct"/>
                    <w:hideMark/>
                  </w:tcPr>
                  <w:p w14:paraId="576BB0C1" w14:textId="77777777" w:rsidR="00174A68" w:rsidRDefault="00174A68">
                    <w:pPr>
                      <w:pStyle w:val="Bibliography"/>
                      <w:bidi w:val="0"/>
                      <w:rPr>
                        <w:noProof/>
                      </w:rPr>
                    </w:pPr>
                    <w:r>
                      <w:rPr>
                        <w:noProof/>
                      </w:rPr>
                      <w:t xml:space="preserve">[3] </w:t>
                    </w:r>
                  </w:p>
                </w:tc>
                <w:tc>
                  <w:tcPr>
                    <w:tcW w:w="0" w:type="auto"/>
                    <w:hideMark/>
                  </w:tcPr>
                  <w:p w14:paraId="5968CD67" w14:textId="77777777" w:rsidR="00174A68" w:rsidRDefault="00174A68">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174A68" w14:paraId="732D5965" w14:textId="77777777">
                <w:trPr>
                  <w:divId w:val="96953224"/>
                  <w:tblCellSpacing w:w="15" w:type="dxa"/>
                </w:trPr>
                <w:tc>
                  <w:tcPr>
                    <w:tcW w:w="50" w:type="pct"/>
                    <w:hideMark/>
                  </w:tcPr>
                  <w:p w14:paraId="3084053B" w14:textId="77777777" w:rsidR="00174A68" w:rsidRDefault="00174A68">
                    <w:pPr>
                      <w:pStyle w:val="Bibliography"/>
                      <w:bidi w:val="0"/>
                      <w:rPr>
                        <w:noProof/>
                      </w:rPr>
                    </w:pPr>
                    <w:r>
                      <w:rPr>
                        <w:noProof/>
                      </w:rPr>
                      <w:t xml:space="preserve">[4] </w:t>
                    </w:r>
                  </w:p>
                </w:tc>
                <w:tc>
                  <w:tcPr>
                    <w:tcW w:w="0" w:type="auto"/>
                    <w:hideMark/>
                  </w:tcPr>
                  <w:p w14:paraId="53C978D5" w14:textId="77777777" w:rsidR="00174A68" w:rsidRDefault="00174A68">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174A68" w14:paraId="53DAB339" w14:textId="77777777">
                <w:trPr>
                  <w:divId w:val="96953224"/>
                  <w:tblCellSpacing w:w="15" w:type="dxa"/>
                </w:trPr>
                <w:tc>
                  <w:tcPr>
                    <w:tcW w:w="50" w:type="pct"/>
                    <w:hideMark/>
                  </w:tcPr>
                  <w:p w14:paraId="2DCB659D" w14:textId="77777777" w:rsidR="00174A68" w:rsidRDefault="00174A68">
                    <w:pPr>
                      <w:pStyle w:val="Bibliography"/>
                      <w:bidi w:val="0"/>
                      <w:rPr>
                        <w:noProof/>
                      </w:rPr>
                    </w:pPr>
                    <w:r>
                      <w:rPr>
                        <w:noProof/>
                      </w:rPr>
                      <w:t xml:space="preserve">[5] </w:t>
                    </w:r>
                  </w:p>
                </w:tc>
                <w:tc>
                  <w:tcPr>
                    <w:tcW w:w="0" w:type="auto"/>
                    <w:hideMark/>
                  </w:tcPr>
                  <w:p w14:paraId="6F05FD7E" w14:textId="77777777" w:rsidR="00174A68" w:rsidRDefault="00174A68">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174A68" w14:paraId="332205FD" w14:textId="77777777">
                <w:trPr>
                  <w:divId w:val="96953224"/>
                  <w:tblCellSpacing w:w="15" w:type="dxa"/>
                </w:trPr>
                <w:tc>
                  <w:tcPr>
                    <w:tcW w:w="50" w:type="pct"/>
                    <w:hideMark/>
                  </w:tcPr>
                  <w:p w14:paraId="081A73A4" w14:textId="77777777" w:rsidR="00174A68" w:rsidRDefault="00174A68">
                    <w:pPr>
                      <w:pStyle w:val="Bibliography"/>
                      <w:bidi w:val="0"/>
                      <w:rPr>
                        <w:noProof/>
                      </w:rPr>
                    </w:pPr>
                    <w:r>
                      <w:rPr>
                        <w:noProof/>
                      </w:rPr>
                      <w:t xml:space="preserve">[6] </w:t>
                    </w:r>
                  </w:p>
                </w:tc>
                <w:tc>
                  <w:tcPr>
                    <w:tcW w:w="0" w:type="auto"/>
                    <w:hideMark/>
                  </w:tcPr>
                  <w:p w14:paraId="79D31D90" w14:textId="77777777" w:rsidR="00174A68" w:rsidRDefault="00174A68">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174A68" w14:paraId="635EF966" w14:textId="77777777">
                <w:trPr>
                  <w:divId w:val="96953224"/>
                  <w:tblCellSpacing w:w="15" w:type="dxa"/>
                </w:trPr>
                <w:tc>
                  <w:tcPr>
                    <w:tcW w:w="50" w:type="pct"/>
                    <w:hideMark/>
                  </w:tcPr>
                  <w:p w14:paraId="3B4C8B4F" w14:textId="77777777" w:rsidR="00174A68" w:rsidRDefault="00174A68">
                    <w:pPr>
                      <w:pStyle w:val="Bibliography"/>
                      <w:bidi w:val="0"/>
                      <w:rPr>
                        <w:noProof/>
                      </w:rPr>
                    </w:pPr>
                    <w:r>
                      <w:rPr>
                        <w:noProof/>
                      </w:rPr>
                      <w:t xml:space="preserve">[7] </w:t>
                    </w:r>
                  </w:p>
                </w:tc>
                <w:tc>
                  <w:tcPr>
                    <w:tcW w:w="0" w:type="auto"/>
                    <w:hideMark/>
                  </w:tcPr>
                  <w:p w14:paraId="02892BB9" w14:textId="77777777" w:rsidR="00174A68" w:rsidRDefault="00174A68">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174A68" w14:paraId="3C1C34D7" w14:textId="77777777">
                <w:trPr>
                  <w:divId w:val="96953224"/>
                  <w:tblCellSpacing w:w="15" w:type="dxa"/>
                </w:trPr>
                <w:tc>
                  <w:tcPr>
                    <w:tcW w:w="50" w:type="pct"/>
                    <w:hideMark/>
                  </w:tcPr>
                  <w:p w14:paraId="4D92A9CE" w14:textId="77777777" w:rsidR="00174A68" w:rsidRDefault="00174A68">
                    <w:pPr>
                      <w:pStyle w:val="Bibliography"/>
                      <w:bidi w:val="0"/>
                      <w:rPr>
                        <w:noProof/>
                      </w:rPr>
                    </w:pPr>
                    <w:r>
                      <w:rPr>
                        <w:noProof/>
                      </w:rPr>
                      <w:t xml:space="preserve">[8] </w:t>
                    </w:r>
                  </w:p>
                </w:tc>
                <w:tc>
                  <w:tcPr>
                    <w:tcW w:w="0" w:type="auto"/>
                    <w:hideMark/>
                  </w:tcPr>
                  <w:p w14:paraId="0E8915F6" w14:textId="77777777" w:rsidR="00174A68" w:rsidRDefault="00174A68">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174A68" w14:paraId="429F7CEE" w14:textId="77777777">
                <w:trPr>
                  <w:divId w:val="96953224"/>
                  <w:tblCellSpacing w:w="15" w:type="dxa"/>
                </w:trPr>
                <w:tc>
                  <w:tcPr>
                    <w:tcW w:w="50" w:type="pct"/>
                    <w:hideMark/>
                  </w:tcPr>
                  <w:p w14:paraId="2123F7F8" w14:textId="77777777" w:rsidR="00174A68" w:rsidRDefault="00174A68">
                    <w:pPr>
                      <w:pStyle w:val="Bibliography"/>
                      <w:bidi w:val="0"/>
                      <w:rPr>
                        <w:noProof/>
                      </w:rPr>
                    </w:pPr>
                    <w:r>
                      <w:rPr>
                        <w:noProof/>
                      </w:rPr>
                      <w:lastRenderedPageBreak/>
                      <w:t xml:space="preserve">[9] </w:t>
                    </w:r>
                  </w:p>
                </w:tc>
                <w:tc>
                  <w:tcPr>
                    <w:tcW w:w="0" w:type="auto"/>
                    <w:hideMark/>
                  </w:tcPr>
                  <w:p w14:paraId="7BECB317" w14:textId="77777777" w:rsidR="00174A68" w:rsidRDefault="00174A68">
                    <w:pPr>
                      <w:pStyle w:val="Bibliography"/>
                      <w:bidi w:val="0"/>
                      <w:rPr>
                        <w:noProof/>
                      </w:rPr>
                    </w:pPr>
                    <w:r>
                      <w:rPr>
                        <w:noProof/>
                      </w:rPr>
                      <w:t>NIH Clinical Center (CC), 20 July 2018. [Online]. Available: https://www.nih.gov/news-events/news-releases/nih-clinical-center-releases-dataset-32000-ct-images.</w:t>
                    </w:r>
                  </w:p>
                </w:tc>
              </w:tr>
              <w:tr w:rsidR="00174A68" w14:paraId="33896CAB" w14:textId="77777777">
                <w:trPr>
                  <w:divId w:val="96953224"/>
                  <w:tblCellSpacing w:w="15" w:type="dxa"/>
                </w:trPr>
                <w:tc>
                  <w:tcPr>
                    <w:tcW w:w="50" w:type="pct"/>
                    <w:hideMark/>
                  </w:tcPr>
                  <w:p w14:paraId="7B888ECC" w14:textId="77777777" w:rsidR="00174A68" w:rsidRDefault="00174A68">
                    <w:pPr>
                      <w:pStyle w:val="Bibliography"/>
                      <w:bidi w:val="0"/>
                      <w:rPr>
                        <w:noProof/>
                      </w:rPr>
                    </w:pPr>
                    <w:r>
                      <w:rPr>
                        <w:noProof/>
                      </w:rPr>
                      <w:t xml:space="preserve">[10] </w:t>
                    </w:r>
                  </w:p>
                </w:tc>
                <w:tc>
                  <w:tcPr>
                    <w:tcW w:w="0" w:type="auto"/>
                    <w:hideMark/>
                  </w:tcPr>
                  <w:p w14:paraId="40DB2E3B" w14:textId="77777777" w:rsidR="00174A68" w:rsidRDefault="00174A68">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3A1AB0CA" w14:textId="77777777" w:rsidR="00174A68" w:rsidRDefault="00174A68">
              <w:pPr>
                <w:bidi w:val="0"/>
                <w:divId w:val="96953224"/>
                <w:rPr>
                  <w:rFonts w:eastAsia="Times New Roman"/>
                  <w:noProof/>
                </w:rPr>
              </w:pPr>
            </w:p>
            <w:p w14:paraId="3C205E85" w14:textId="15632F81" w:rsidR="00E624FA" w:rsidRPr="00E624FA" w:rsidRDefault="00BF0865" w:rsidP="00BC0249">
              <w:pPr>
                <w:bidi w:val="0"/>
                <w:spacing w:line="360" w:lineRule="auto"/>
              </w:pPr>
              <w:r>
                <w:rPr>
                  <w:b/>
                  <w:bCs/>
                  <w:noProof/>
                </w:rPr>
                <w:fldChar w:fldCharType="end"/>
              </w:r>
            </w:p>
          </w:sdtContent>
        </w:sdt>
      </w:sdtContent>
    </w:sdt>
    <w:sectPr w:rsidR="00E624FA" w:rsidRPr="00E624FA" w:rsidSect="008543E8">
      <w:footerReference w:type="default" r:id="rId36"/>
      <w:pgSz w:w="11906" w:h="16838"/>
      <w:pgMar w:top="1440" w:right="1531" w:bottom="1440" w:left="1531" w:header="709" w:footer="567" w:gutter="0"/>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אור מן" w:date="2021-12-04T17:12:00Z" w:initials="אמ">
    <w:p w14:paraId="721BFF30" w14:textId="16665737" w:rsidR="001A0340" w:rsidRDefault="001A0340">
      <w:pPr>
        <w:pStyle w:val="CommentText"/>
        <w:rPr>
          <w:rtl/>
        </w:rPr>
      </w:pPr>
      <w:r>
        <w:rPr>
          <w:rStyle w:val="CommentReference"/>
        </w:rPr>
        <w:annotationRef/>
      </w:r>
      <w:r w:rsidR="00943E17">
        <w:rPr>
          <w:rFonts w:hint="cs"/>
          <w:rtl/>
        </w:rPr>
        <w:t>לא לשכוח למחוק</w:t>
      </w:r>
    </w:p>
  </w:comment>
  <w:comment w:id="27" w:author="אור מן" w:date="2021-12-04T17:19:00Z" w:initials="אמ">
    <w:p w14:paraId="590AFAC4" w14:textId="0C1CFF48" w:rsidR="003D4B38" w:rsidRDefault="003D4B38">
      <w:pPr>
        <w:pStyle w:val="CommentText"/>
        <w:rPr>
          <w:rtl/>
        </w:rPr>
      </w:pPr>
      <w:r>
        <w:rPr>
          <w:rStyle w:val="CommentReference"/>
        </w:rPr>
        <w:annotationRef/>
      </w:r>
      <w:r>
        <w:rPr>
          <w:rFonts w:hint="cs"/>
          <w:rtl/>
        </w:rPr>
        <w:t>להוסיף</w:t>
      </w:r>
    </w:p>
  </w:comment>
  <w:comment w:id="32" w:author="אור מן" w:date="2021-12-04T18:15:00Z" w:initials="אמ">
    <w:p w14:paraId="41FDB3C2" w14:textId="486614C1" w:rsidR="00ED3103" w:rsidRDefault="00ED3103">
      <w:pPr>
        <w:pStyle w:val="CommentText"/>
      </w:pPr>
      <w:r>
        <w:rPr>
          <w:rStyle w:val="CommentReference"/>
        </w:rPr>
        <w:annotationRef/>
      </w:r>
      <w:r w:rsidR="005263A8">
        <w:rPr>
          <w:rFonts w:hint="cs"/>
          <w:noProof/>
          <w:rtl/>
        </w:rPr>
        <w:t>תווך</w:t>
      </w:r>
    </w:p>
  </w:comment>
  <w:comment w:id="33" w:author="אור מן" w:date="2021-12-04T18:23:00Z" w:initials="אמ">
    <w:p w14:paraId="03255797" w14:textId="77777777" w:rsidR="0019413B" w:rsidRDefault="0019413B">
      <w:pPr>
        <w:pStyle w:val="CommentText"/>
        <w:rPr>
          <w:noProof/>
          <w:rtl/>
        </w:rPr>
      </w:pPr>
      <w:r>
        <w:rPr>
          <w:rStyle w:val="CommentReference"/>
        </w:rPr>
        <w:annotationRef/>
      </w:r>
      <w:r w:rsidR="005263A8">
        <w:rPr>
          <w:rFonts w:hint="cs"/>
          <w:noProof/>
          <w:rtl/>
        </w:rPr>
        <w:t>להחליט</w:t>
      </w:r>
    </w:p>
    <w:p w14:paraId="4B80A833" w14:textId="5FFCDFDF" w:rsidR="0019413B" w:rsidRDefault="0019413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BFF30" w15:done="0"/>
  <w15:commentEx w15:paraId="590AFAC4" w15:done="0"/>
  <w15:commentEx w15:paraId="41FDB3C2" w15:done="0"/>
  <w15:commentEx w15:paraId="4B80A8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62011" w16cex:dateUtc="2021-12-04T15:12:00Z"/>
  <w16cex:commentExtensible w16cex:durableId="255621B5" w16cex:dateUtc="2021-12-04T15:19:00Z"/>
  <w16cex:commentExtensible w16cex:durableId="25562EA8" w16cex:dateUtc="2021-12-04T16:15:00Z"/>
  <w16cex:commentExtensible w16cex:durableId="255630B3" w16cex:dateUtc="2021-12-04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BFF30" w16cid:durableId="25562011"/>
  <w16cid:commentId w16cid:paraId="590AFAC4" w16cid:durableId="255621B5"/>
  <w16cid:commentId w16cid:paraId="41FDB3C2" w16cid:durableId="25562EA8"/>
  <w16cid:commentId w16cid:paraId="4B80A833" w16cid:durableId="25563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BBBD6" w14:textId="77777777" w:rsidR="006C614B" w:rsidRDefault="006C614B" w:rsidP="00754529">
      <w:pPr>
        <w:spacing w:after="0" w:line="240" w:lineRule="auto"/>
      </w:pPr>
      <w:r>
        <w:separator/>
      </w:r>
    </w:p>
  </w:endnote>
  <w:endnote w:type="continuationSeparator" w:id="0">
    <w:p w14:paraId="2028105C" w14:textId="77777777" w:rsidR="006C614B" w:rsidRDefault="006C614B" w:rsidP="00754529">
      <w:pPr>
        <w:spacing w:after="0" w:line="240" w:lineRule="auto"/>
      </w:pPr>
      <w:r>
        <w:continuationSeparator/>
      </w:r>
    </w:p>
  </w:endnote>
  <w:endnote w:type="continuationNotice" w:id="1">
    <w:p w14:paraId="26C5765B" w14:textId="77777777" w:rsidR="006C614B" w:rsidRDefault="006C61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2E1D" w14:textId="77777777" w:rsidR="006C614B" w:rsidRDefault="006C614B" w:rsidP="00754529">
      <w:pPr>
        <w:spacing w:after="0" w:line="240" w:lineRule="auto"/>
      </w:pPr>
      <w:r>
        <w:separator/>
      </w:r>
    </w:p>
  </w:footnote>
  <w:footnote w:type="continuationSeparator" w:id="0">
    <w:p w14:paraId="39252367" w14:textId="77777777" w:rsidR="006C614B" w:rsidRDefault="006C614B" w:rsidP="00754529">
      <w:pPr>
        <w:spacing w:after="0" w:line="240" w:lineRule="auto"/>
      </w:pPr>
      <w:r>
        <w:continuationSeparator/>
      </w:r>
    </w:p>
  </w:footnote>
  <w:footnote w:type="continuationNotice" w:id="1">
    <w:p w14:paraId="0B5E2ABB" w14:textId="77777777" w:rsidR="006C614B" w:rsidRDefault="006C61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9A4F09"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tentative="1">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אור מן">
    <w15:presenceInfo w15:providerId="Windows Live" w15:userId="366511654a5dea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hideSpellingErrors/>
  <w:hideGrammaticalErrors/>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NKoFAO4C9RMtAAAA"/>
  </w:docVars>
  <w:rsids>
    <w:rsidRoot w:val="0072470A"/>
    <w:rsid w:val="000152B0"/>
    <w:rsid w:val="000275BE"/>
    <w:rsid w:val="0003120D"/>
    <w:rsid w:val="000343EF"/>
    <w:rsid w:val="00037800"/>
    <w:rsid w:val="00053B13"/>
    <w:rsid w:val="000578E9"/>
    <w:rsid w:val="00071B98"/>
    <w:rsid w:val="00081294"/>
    <w:rsid w:val="0008252E"/>
    <w:rsid w:val="00090F54"/>
    <w:rsid w:val="000977F8"/>
    <w:rsid w:val="000B24E9"/>
    <w:rsid w:val="000D1820"/>
    <w:rsid w:val="000D2FD5"/>
    <w:rsid w:val="000D307C"/>
    <w:rsid w:val="000E35B8"/>
    <w:rsid w:val="000F1853"/>
    <w:rsid w:val="000F634D"/>
    <w:rsid w:val="00105D59"/>
    <w:rsid w:val="001070F3"/>
    <w:rsid w:val="001176B1"/>
    <w:rsid w:val="001269E5"/>
    <w:rsid w:val="00127100"/>
    <w:rsid w:val="00145FFE"/>
    <w:rsid w:val="00146D0D"/>
    <w:rsid w:val="001553C6"/>
    <w:rsid w:val="001630FE"/>
    <w:rsid w:val="00174A68"/>
    <w:rsid w:val="00184961"/>
    <w:rsid w:val="00184AE5"/>
    <w:rsid w:val="00192F52"/>
    <w:rsid w:val="00193B14"/>
    <w:rsid w:val="0019413B"/>
    <w:rsid w:val="0019528D"/>
    <w:rsid w:val="001A0340"/>
    <w:rsid w:val="001A0A0E"/>
    <w:rsid w:val="001A1E64"/>
    <w:rsid w:val="001A255D"/>
    <w:rsid w:val="001B02E9"/>
    <w:rsid w:val="001B24BA"/>
    <w:rsid w:val="001C5A54"/>
    <w:rsid w:val="001C6495"/>
    <w:rsid w:val="001C7CD3"/>
    <w:rsid w:val="001E47D6"/>
    <w:rsid w:val="00201E11"/>
    <w:rsid w:val="00202146"/>
    <w:rsid w:val="00203FC0"/>
    <w:rsid w:val="00205CE6"/>
    <w:rsid w:val="00220A0E"/>
    <w:rsid w:val="00220A9B"/>
    <w:rsid w:val="002253D4"/>
    <w:rsid w:val="00232833"/>
    <w:rsid w:val="00236141"/>
    <w:rsid w:val="002445E8"/>
    <w:rsid w:val="00244809"/>
    <w:rsid w:val="00250227"/>
    <w:rsid w:val="00251028"/>
    <w:rsid w:val="00251274"/>
    <w:rsid w:val="0025331A"/>
    <w:rsid w:val="002541A8"/>
    <w:rsid w:val="002543D7"/>
    <w:rsid w:val="00262209"/>
    <w:rsid w:val="00281874"/>
    <w:rsid w:val="00282B12"/>
    <w:rsid w:val="002860EC"/>
    <w:rsid w:val="00297056"/>
    <w:rsid w:val="002A1801"/>
    <w:rsid w:val="002A2D3F"/>
    <w:rsid w:val="002A5BB6"/>
    <w:rsid w:val="002A78F0"/>
    <w:rsid w:val="002B134F"/>
    <w:rsid w:val="002C088E"/>
    <w:rsid w:val="002E31E7"/>
    <w:rsid w:val="002E5B57"/>
    <w:rsid w:val="002E6A21"/>
    <w:rsid w:val="002E7B50"/>
    <w:rsid w:val="002F2C2A"/>
    <w:rsid w:val="002F5F04"/>
    <w:rsid w:val="002F7262"/>
    <w:rsid w:val="00304DD9"/>
    <w:rsid w:val="00306E1F"/>
    <w:rsid w:val="003100A9"/>
    <w:rsid w:val="00311963"/>
    <w:rsid w:val="003123AB"/>
    <w:rsid w:val="00315961"/>
    <w:rsid w:val="00336F59"/>
    <w:rsid w:val="00342CAC"/>
    <w:rsid w:val="00344300"/>
    <w:rsid w:val="00345DCF"/>
    <w:rsid w:val="003502BA"/>
    <w:rsid w:val="003562F1"/>
    <w:rsid w:val="0036280B"/>
    <w:rsid w:val="0037648F"/>
    <w:rsid w:val="00384CC2"/>
    <w:rsid w:val="0039020E"/>
    <w:rsid w:val="00394E93"/>
    <w:rsid w:val="003B3273"/>
    <w:rsid w:val="003B6996"/>
    <w:rsid w:val="003C5271"/>
    <w:rsid w:val="003D4A1F"/>
    <w:rsid w:val="003D4B38"/>
    <w:rsid w:val="003D5EF0"/>
    <w:rsid w:val="003E1DD7"/>
    <w:rsid w:val="003E79BD"/>
    <w:rsid w:val="003F36D2"/>
    <w:rsid w:val="003F4C7C"/>
    <w:rsid w:val="003F69FB"/>
    <w:rsid w:val="00402112"/>
    <w:rsid w:val="00402213"/>
    <w:rsid w:val="004073A4"/>
    <w:rsid w:val="00411C14"/>
    <w:rsid w:val="004129D9"/>
    <w:rsid w:val="00413D65"/>
    <w:rsid w:val="0041701F"/>
    <w:rsid w:val="00417BE3"/>
    <w:rsid w:val="004204DD"/>
    <w:rsid w:val="00420694"/>
    <w:rsid w:val="00420F17"/>
    <w:rsid w:val="0042140E"/>
    <w:rsid w:val="00435DB0"/>
    <w:rsid w:val="004446C8"/>
    <w:rsid w:val="004526B9"/>
    <w:rsid w:val="00462332"/>
    <w:rsid w:val="00466F25"/>
    <w:rsid w:val="004719B8"/>
    <w:rsid w:val="00473D32"/>
    <w:rsid w:val="00474B5B"/>
    <w:rsid w:val="00477A4C"/>
    <w:rsid w:val="00487E16"/>
    <w:rsid w:val="004917F8"/>
    <w:rsid w:val="00492D1D"/>
    <w:rsid w:val="004B07A1"/>
    <w:rsid w:val="004B086D"/>
    <w:rsid w:val="004B0E61"/>
    <w:rsid w:val="004B5609"/>
    <w:rsid w:val="004C2557"/>
    <w:rsid w:val="004C4A26"/>
    <w:rsid w:val="004E2BD2"/>
    <w:rsid w:val="004F0A9A"/>
    <w:rsid w:val="00500381"/>
    <w:rsid w:val="00503EEF"/>
    <w:rsid w:val="00505B64"/>
    <w:rsid w:val="005140B3"/>
    <w:rsid w:val="005247EE"/>
    <w:rsid w:val="00525F4A"/>
    <w:rsid w:val="005263A8"/>
    <w:rsid w:val="00526AF5"/>
    <w:rsid w:val="00533401"/>
    <w:rsid w:val="0055019F"/>
    <w:rsid w:val="00552644"/>
    <w:rsid w:val="005602BD"/>
    <w:rsid w:val="0056062F"/>
    <w:rsid w:val="00566402"/>
    <w:rsid w:val="005827A2"/>
    <w:rsid w:val="00586856"/>
    <w:rsid w:val="005906EF"/>
    <w:rsid w:val="005912AA"/>
    <w:rsid w:val="005A5A5C"/>
    <w:rsid w:val="005A716A"/>
    <w:rsid w:val="005B0ADA"/>
    <w:rsid w:val="005C3BBA"/>
    <w:rsid w:val="005C59AA"/>
    <w:rsid w:val="005C6122"/>
    <w:rsid w:val="005D6A16"/>
    <w:rsid w:val="005F1D12"/>
    <w:rsid w:val="005F4DE0"/>
    <w:rsid w:val="005F4EAF"/>
    <w:rsid w:val="005F6A50"/>
    <w:rsid w:val="005F7F7E"/>
    <w:rsid w:val="0060010F"/>
    <w:rsid w:val="00603B9C"/>
    <w:rsid w:val="0061246B"/>
    <w:rsid w:val="00613968"/>
    <w:rsid w:val="006248CD"/>
    <w:rsid w:val="00625F21"/>
    <w:rsid w:val="00636B49"/>
    <w:rsid w:val="00636BC6"/>
    <w:rsid w:val="00647CB4"/>
    <w:rsid w:val="00651549"/>
    <w:rsid w:val="00652914"/>
    <w:rsid w:val="00665EA7"/>
    <w:rsid w:val="0067117A"/>
    <w:rsid w:val="006732C5"/>
    <w:rsid w:val="00686FB6"/>
    <w:rsid w:val="00691FB4"/>
    <w:rsid w:val="0069454F"/>
    <w:rsid w:val="006A525A"/>
    <w:rsid w:val="006A7923"/>
    <w:rsid w:val="006B4E0E"/>
    <w:rsid w:val="006C614B"/>
    <w:rsid w:val="006D1253"/>
    <w:rsid w:val="006E25D6"/>
    <w:rsid w:val="006F4608"/>
    <w:rsid w:val="00704E78"/>
    <w:rsid w:val="00720DAA"/>
    <w:rsid w:val="0072447A"/>
    <w:rsid w:val="0072470A"/>
    <w:rsid w:val="007265E0"/>
    <w:rsid w:val="00727850"/>
    <w:rsid w:val="00732F7E"/>
    <w:rsid w:val="007330F3"/>
    <w:rsid w:val="00736973"/>
    <w:rsid w:val="00743BA8"/>
    <w:rsid w:val="00750EE8"/>
    <w:rsid w:val="00753670"/>
    <w:rsid w:val="00754529"/>
    <w:rsid w:val="00763582"/>
    <w:rsid w:val="00764DA4"/>
    <w:rsid w:val="00770334"/>
    <w:rsid w:val="0077143E"/>
    <w:rsid w:val="00772DCA"/>
    <w:rsid w:val="00772E22"/>
    <w:rsid w:val="00786523"/>
    <w:rsid w:val="007A4FB1"/>
    <w:rsid w:val="007A5719"/>
    <w:rsid w:val="007A59CE"/>
    <w:rsid w:val="007A7ABF"/>
    <w:rsid w:val="007A7F4B"/>
    <w:rsid w:val="007B27C5"/>
    <w:rsid w:val="007B29C5"/>
    <w:rsid w:val="007B5041"/>
    <w:rsid w:val="007C6E15"/>
    <w:rsid w:val="007D1173"/>
    <w:rsid w:val="007D2C41"/>
    <w:rsid w:val="007F27D0"/>
    <w:rsid w:val="007F4603"/>
    <w:rsid w:val="007F644A"/>
    <w:rsid w:val="008021CD"/>
    <w:rsid w:val="0080382C"/>
    <w:rsid w:val="00811326"/>
    <w:rsid w:val="00811570"/>
    <w:rsid w:val="008121CA"/>
    <w:rsid w:val="008131F6"/>
    <w:rsid w:val="00813D99"/>
    <w:rsid w:val="00816475"/>
    <w:rsid w:val="00816CF8"/>
    <w:rsid w:val="00817D01"/>
    <w:rsid w:val="0082354D"/>
    <w:rsid w:val="00831ABD"/>
    <w:rsid w:val="00833127"/>
    <w:rsid w:val="00834A93"/>
    <w:rsid w:val="008462DE"/>
    <w:rsid w:val="008525CE"/>
    <w:rsid w:val="008543E8"/>
    <w:rsid w:val="00860A18"/>
    <w:rsid w:val="008865D5"/>
    <w:rsid w:val="00886DB4"/>
    <w:rsid w:val="00887BAA"/>
    <w:rsid w:val="00892F5D"/>
    <w:rsid w:val="00895125"/>
    <w:rsid w:val="0089595A"/>
    <w:rsid w:val="008A2143"/>
    <w:rsid w:val="008A5596"/>
    <w:rsid w:val="008A7226"/>
    <w:rsid w:val="008A7854"/>
    <w:rsid w:val="008A7E31"/>
    <w:rsid w:val="008B40D1"/>
    <w:rsid w:val="008B5411"/>
    <w:rsid w:val="008B7F25"/>
    <w:rsid w:val="008C481A"/>
    <w:rsid w:val="008C489D"/>
    <w:rsid w:val="008D0D3B"/>
    <w:rsid w:val="008D0FE1"/>
    <w:rsid w:val="008D1651"/>
    <w:rsid w:val="008D3097"/>
    <w:rsid w:val="008D6B55"/>
    <w:rsid w:val="008E3395"/>
    <w:rsid w:val="008F42D7"/>
    <w:rsid w:val="00902637"/>
    <w:rsid w:val="00911D6E"/>
    <w:rsid w:val="00927F57"/>
    <w:rsid w:val="00930987"/>
    <w:rsid w:val="0093770C"/>
    <w:rsid w:val="00943E17"/>
    <w:rsid w:val="0095229A"/>
    <w:rsid w:val="009532F9"/>
    <w:rsid w:val="00961EA3"/>
    <w:rsid w:val="009633DE"/>
    <w:rsid w:val="00970474"/>
    <w:rsid w:val="00970A05"/>
    <w:rsid w:val="00980B1C"/>
    <w:rsid w:val="009852F5"/>
    <w:rsid w:val="009953A7"/>
    <w:rsid w:val="009A357E"/>
    <w:rsid w:val="009A4F09"/>
    <w:rsid w:val="009A5640"/>
    <w:rsid w:val="009A5FAF"/>
    <w:rsid w:val="009B079B"/>
    <w:rsid w:val="009B15E4"/>
    <w:rsid w:val="009B71EE"/>
    <w:rsid w:val="009C1EE6"/>
    <w:rsid w:val="009E2D6E"/>
    <w:rsid w:val="009F428A"/>
    <w:rsid w:val="009F4345"/>
    <w:rsid w:val="00A000B7"/>
    <w:rsid w:val="00A02AF5"/>
    <w:rsid w:val="00A04842"/>
    <w:rsid w:val="00A12445"/>
    <w:rsid w:val="00A227D2"/>
    <w:rsid w:val="00A27FD8"/>
    <w:rsid w:val="00A401EE"/>
    <w:rsid w:val="00A41C19"/>
    <w:rsid w:val="00A43222"/>
    <w:rsid w:val="00A4415F"/>
    <w:rsid w:val="00A447D9"/>
    <w:rsid w:val="00A44F18"/>
    <w:rsid w:val="00A660DD"/>
    <w:rsid w:val="00A7248A"/>
    <w:rsid w:val="00A75D7A"/>
    <w:rsid w:val="00A762A7"/>
    <w:rsid w:val="00A866E2"/>
    <w:rsid w:val="00A9321B"/>
    <w:rsid w:val="00A97A68"/>
    <w:rsid w:val="00AB2603"/>
    <w:rsid w:val="00AB6A15"/>
    <w:rsid w:val="00AC0A5C"/>
    <w:rsid w:val="00AC0BE7"/>
    <w:rsid w:val="00AC1DFF"/>
    <w:rsid w:val="00AD2702"/>
    <w:rsid w:val="00AD32B8"/>
    <w:rsid w:val="00AD49B0"/>
    <w:rsid w:val="00AE00B7"/>
    <w:rsid w:val="00AE04ED"/>
    <w:rsid w:val="00AE122F"/>
    <w:rsid w:val="00AE6BF6"/>
    <w:rsid w:val="00AF24E4"/>
    <w:rsid w:val="00AF3D1B"/>
    <w:rsid w:val="00B0014E"/>
    <w:rsid w:val="00B3712B"/>
    <w:rsid w:val="00B41922"/>
    <w:rsid w:val="00B457E8"/>
    <w:rsid w:val="00B52CE9"/>
    <w:rsid w:val="00B55203"/>
    <w:rsid w:val="00B64150"/>
    <w:rsid w:val="00B657AC"/>
    <w:rsid w:val="00B82A31"/>
    <w:rsid w:val="00B87A13"/>
    <w:rsid w:val="00BA370B"/>
    <w:rsid w:val="00BA47AC"/>
    <w:rsid w:val="00BB0569"/>
    <w:rsid w:val="00BB789C"/>
    <w:rsid w:val="00BC0249"/>
    <w:rsid w:val="00BD3F78"/>
    <w:rsid w:val="00BF0865"/>
    <w:rsid w:val="00BF3B6C"/>
    <w:rsid w:val="00BF46CE"/>
    <w:rsid w:val="00C23806"/>
    <w:rsid w:val="00C31E58"/>
    <w:rsid w:val="00C35F94"/>
    <w:rsid w:val="00C37BD9"/>
    <w:rsid w:val="00C43571"/>
    <w:rsid w:val="00C44073"/>
    <w:rsid w:val="00C550EA"/>
    <w:rsid w:val="00C7537F"/>
    <w:rsid w:val="00C75649"/>
    <w:rsid w:val="00C82C68"/>
    <w:rsid w:val="00C954AC"/>
    <w:rsid w:val="00C9696C"/>
    <w:rsid w:val="00C96BD2"/>
    <w:rsid w:val="00C97BBD"/>
    <w:rsid w:val="00CA17A1"/>
    <w:rsid w:val="00CA26D2"/>
    <w:rsid w:val="00CA2F8A"/>
    <w:rsid w:val="00CA4129"/>
    <w:rsid w:val="00CA5D85"/>
    <w:rsid w:val="00CB0B3C"/>
    <w:rsid w:val="00CB6B0B"/>
    <w:rsid w:val="00CB6EED"/>
    <w:rsid w:val="00CD44C7"/>
    <w:rsid w:val="00CE1F78"/>
    <w:rsid w:val="00CF7B71"/>
    <w:rsid w:val="00D03610"/>
    <w:rsid w:val="00D06531"/>
    <w:rsid w:val="00D10DA6"/>
    <w:rsid w:val="00D11C41"/>
    <w:rsid w:val="00D15839"/>
    <w:rsid w:val="00D2527F"/>
    <w:rsid w:val="00D27540"/>
    <w:rsid w:val="00D34B90"/>
    <w:rsid w:val="00D44BC2"/>
    <w:rsid w:val="00D46CCC"/>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B3BAA"/>
    <w:rsid w:val="00DB47A8"/>
    <w:rsid w:val="00DC1E88"/>
    <w:rsid w:val="00DC4210"/>
    <w:rsid w:val="00DE0986"/>
    <w:rsid w:val="00E00AA9"/>
    <w:rsid w:val="00E114A3"/>
    <w:rsid w:val="00E14F85"/>
    <w:rsid w:val="00E22291"/>
    <w:rsid w:val="00E25D24"/>
    <w:rsid w:val="00E2641E"/>
    <w:rsid w:val="00E27085"/>
    <w:rsid w:val="00E2757D"/>
    <w:rsid w:val="00E40B3A"/>
    <w:rsid w:val="00E4486A"/>
    <w:rsid w:val="00E60CD1"/>
    <w:rsid w:val="00E624FA"/>
    <w:rsid w:val="00E637F4"/>
    <w:rsid w:val="00E639C1"/>
    <w:rsid w:val="00E648DB"/>
    <w:rsid w:val="00E8121F"/>
    <w:rsid w:val="00E86201"/>
    <w:rsid w:val="00E907DD"/>
    <w:rsid w:val="00E9239F"/>
    <w:rsid w:val="00E936DC"/>
    <w:rsid w:val="00E9622D"/>
    <w:rsid w:val="00E97F5D"/>
    <w:rsid w:val="00EA7546"/>
    <w:rsid w:val="00EA7F7E"/>
    <w:rsid w:val="00EB467E"/>
    <w:rsid w:val="00EC5FA2"/>
    <w:rsid w:val="00ED1F05"/>
    <w:rsid w:val="00ED3103"/>
    <w:rsid w:val="00ED61ED"/>
    <w:rsid w:val="00EE4449"/>
    <w:rsid w:val="00EE67E6"/>
    <w:rsid w:val="00EF2711"/>
    <w:rsid w:val="00EF445F"/>
    <w:rsid w:val="00EF7E2F"/>
    <w:rsid w:val="00F03582"/>
    <w:rsid w:val="00F041EF"/>
    <w:rsid w:val="00F07979"/>
    <w:rsid w:val="00F141F4"/>
    <w:rsid w:val="00F16988"/>
    <w:rsid w:val="00F23ED5"/>
    <w:rsid w:val="00F250F4"/>
    <w:rsid w:val="00F310D1"/>
    <w:rsid w:val="00F31D71"/>
    <w:rsid w:val="00F40413"/>
    <w:rsid w:val="00F40C62"/>
    <w:rsid w:val="00F43049"/>
    <w:rsid w:val="00F563EC"/>
    <w:rsid w:val="00F56918"/>
    <w:rsid w:val="00F61E01"/>
    <w:rsid w:val="00F62F79"/>
    <w:rsid w:val="00F63A75"/>
    <w:rsid w:val="00F7226C"/>
    <w:rsid w:val="00F749BC"/>
    <w:rsid w:val="00F7653F"/>
    <w:rsid w:val="00F84F17"/>
    <w:rsid w:val="00F85DF7"/>
    <w:rsid w:val="00F863EF"/>
    <w:rsid w:val="00F87924"/>
    <w:rsid w:val="00FA33CC"/>
    <w:rsid w:val="00FA649D"/>
    <w:rsid w:val="00FB20B8"/>
    <w:rsid w:val="00FC1E82"/>
    <w:rsid w:val="00FC476D"/>
    <w:rsid w:val="00FC4F71"/>
    <w:rsid w:val="00FD27BA"/>
    <w:rsid w:val="00FE0C92"/>
    <w:rsid w:val="00FF1C11"/>
    <w:rsid w:val="00FF2D4A"/>
    <w:rsid w:val="00FF35B0"/>
    <w:rsid w:val="00FF5991"/>
    <w:rsid w:val="00FF677B"/>
    <w:rsid w:val="0115F581"/>
    <w:rsid w:val="02518B37"/>
    <w:rsid w:val="066F7F12"/>
    <w:rsid w:val="0924B6E2"/>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4580E920-C11C-469B-8535-4875108D3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microsoft.com/office/2016/09/relationships/commentsIds" Target="commentsIds.xml"/><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omments" Target="comments.xml"/><Relationship Id="rId32" Type="http://schemas.openxmlformats.org/officeDocument/2006/relationships/image" Target="media/image17.jpe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3.png"/><Relationship Id="rId36" Type="http://schemas.openxmlformats.org/officeDocument/2006/relationships/footer" Target="footer2.xml"/><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microsoft.com/office/2018/08/relationships/commentsExtensible" Target="commentsExtensible.xml"/><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microsoft.com/office/2011/relationships/commentsExtended" Target="commentsExtended.xml"/><Relationship Id="rId33" Type="http://schemas.openxmlformats.org/officeDocument/2006/relationships/image" Target="media/image18.png"/><Relationship Id="rId38"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B2F89"/>
    <w:rsid w:val="001C392E"/>
    <w:rsid w:val="00210F1E"/>
    <w:rsid w:val="002E013A"/>
    <w:rsid w:val="00407FC1"/>
    <w:rsid w:val="00490767"/>
    <w:rsid w:val="004E509C"/>
    <w:rsid w:val="005D1A39"/>
    <w:rsid w:val="00637196"/>
    <w:rsid w:val="00711F32"/>
    <w:rsid w:val="00841A4D"/>
    <w:rsid w:val="00843B58"/>
    <w:rsid w:val="008F3BF0"/>
    <w:rsid w:val="009303E2"/>
    <w:rsid w:val="009571B8"/>
    <w:rsid w:val="00984BA7"/>
    <w:rsid w:val="00A909FB"/>
    <w:rsid w:val="00AD726A"/>
    <w:rsid w:val="00C41BA9"/>
    <w:rsid w:val="00C762F5"/>
    <w:rsid w:val="00CC3DEF"/>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9</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6</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7</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5</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4</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0</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8</b:RefOrder>
  </b:Source>
</b:Sources>
</file>

<file path=customXml/itemProps1.xml><?xml version="1.0" encoding="utf-8"?>
<ds:datastoreItem xmlns:ds="http://schemas.openxmlformats.org/officeDocument/2006/customXml" ds:itemID="{BCB2171E-20E1-4E54-AA4F-D7C1C5668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9</Pages>
  <Words>3696</Words>
  <Characters>18483</Characters>
  <Application>Microsoft Office Word</Application>
  <DocSecurity>0</DocSecurity>
  <Lines>154</Lines>
  <Paragraphs>44</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2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426</cp:revision>
  <dcterms:created xsi:type="dcterms:W3CDTF">2021-12-05T00:21:00Z</dcterms:created>
  <dcterms:modified xsi:type="dcterms:W3CDTF">2021-12-18T08:25:00Z</dcterms:modified>
</cp:coreProperties>
</file>